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237" w:rsidRPr="00A55237" w:rsidRDefault="0088063C" w:rsidP="00A5523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0D10F0">
        <w:rPr>
          <w:rFonts w:ascii="Arial Nova" w:eastAsia="Calibri" w:hAnsi="Arial Nova" w:cs="Calibri"/>
          <w:sz w:val="18"/>
          <w:szCs w:val="18"/>
          <w:lang w:val="en-US" w:eastAsia="en-US"/>
        </w:rPr>
        <w:t xml:space="preserve"> </w:t>
      </w:r>
      <w:r w:rsidR="00A55237" w:rsidRPr="00A55237">
        <w:rPr>
          <w:rFonts w:ascii="Times New Roman" w:hAnsi="Times New Roman" w:cs="Times New Roman"/>
          <w:b/>
          <w:sz w:val="24"/>
          <w:szCs w:val="24"/>
          <w:lang w:val="ru-RU"/>
        </w:rPr>
        <w:t>АКЦИОНИ ПЛАН ЗА</w:t>
      </w:r>
      <w:r w:rsidR="00A55237" w:rsidRPr="00A5523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СПРОВОЂЕЊЕ</w:t>
      </w:r>
      <w:r w:rsidR="00A55237" w:rsidRPr="00A55237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r w:rsidR="00A55237" w:rsidRPr="00A5523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СТРАТЕГИЈE </w:t>
      </w:r>
    </w:p>
    <w:p w:rsidR="00A55237" w:rsidRPr="00A55237" w:rsidRDefault="00A55237" w:rsidP="00A5523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A55237">
        <w:rPr>
          <w:rFonts w:ascii="Times New Roman" w:hAnsi="Times New Roman" w:cs="Times New Roman"/>
          <w:b/>
          <w:sz w:val="24"/>
          <w:szCs w:val="24"/>
          <w:lang w:val="sr-Cyrl-RS"/>
        </w:rPr>
        <w:t>БЕЗБЕДНОСТИ И ЗДРАВЉА НА РАДУ У РЕПУБЛИЦИ СРБИЈИ</w:t>
      </w:r>
    </w:p>
    <w:tbl>
      <w:tblPr>
        <w:tblStyle w:val="TableGrid1"/>
        <w:tblpPr w:leftFromText="180" w:rightFromText="180" w:vertAnchor="page" w:horzAnchor="margin" w:tblpX="-285" w:tblpY="2580"/>
        <w:tblW w:w="1402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3906"/>
        <w:gridCol w:w="10119"/>
      </w:tblGrid>
      <w:tr w:rsidR="009722AB" w:rsidRPr="00943029" w:rsidTr="009722AB">
        <w:trPr>
          <w:trHeight w:val="460"/>
        </w:trPr>
        <w:tc>
          <w:tcPr>
            <w:tcW w:w="3906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кциони план:</w:t>
            </w:r>
          </w:p>
        </w:tc>
        <w:tc>
          <w:tcPr>
            <w:tcW w:w="10119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Стратегија безбедности и здравља на раду </w:t>
            </w:r>
            <w:r w:rsidRPr="0094302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у Републици Србији за период од 2023. до 2027. године </w:t>
            </w:r>
          </w:p>
        </w:tc>
      </w:tr>
      <w:tr w:rsidR="009722AB" w:rsidRPr="00943029" w:rsidTr="009722AB">
        <w:trPr>
          <w:trHeight w:val="230"/>
        </w:trPr>
        <w:tc>
          <w:tcPr>
            <w:tcW w:w="3906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0119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9722AB" w:rsidRPr="00943029" w:rsidTr="009722AB">
        <w:trPr>
          <w:trHeight w:val="230"/>
        </w:trPr>
        <w:tc>
          <w:tcPr>
            <w:tcW w:w="3906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Координација и извештавање:</w:t>
            </w:r>
          </w:p>
        </w:tc>
        <w:tc>
          <w:tcPr>
            <w:tcW w:w="10119" w:type="dxa"/>
          </w:tcPr>
          <w:p w:rsidR="009722AB" w:rsidRPr="00943029" w:rsidRDefault="009722AB" w:rsidP="009722AB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Министарство за рад, запошљавање, борачка и социјална питања - Управа за </w:t>
            </w:r>
            <w:r w:rsidR="00FE1643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безбедности и здравља на раду</w:t>
            </w:r>
          </w:p>
        </w:tc>
      </w:tr>
    </w:tbl>
    <w:p w:rsidR="00137A7B" w:rsidRPr="00A55237" w:rsidRDefault="00A55237" w:rsidP="00A55237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A55237">
        <w:rPr>
          <w:rFonts w:ascii="Times New Roman" w:hAnsi="Times New Roman" w:cs="Times New Roman"/>
          <w:b/>
          <w:sz w:val="24"/>
          <w:szCs w:val="24"/>
          <w:lang w:val="sr-Cyrl-RS"/>
        </w:rPr>
        <w:t>ЗА ПЕРИОД ОД 2023. ДО 2027. ГОДИНЕ</w:t>
      </w:r>
    </w:p>
    <w:tbl>
      <w:tblPr>
        <w:tblStyle w:val="TableGrid1"/>
        <w:tblW w:w="14001" w:type="dxa"/>
        <w:tblInd w:w="-285" w:type="dxa"/>
        <w:tblLook w:val="04A0" w:firstRow="1" w:lastRow="0" w:firstColumn="1" w:lastColumn="0" w:noHBand="0" w:noVBand="1"/>
      </w:tblPr>
      <w:tblGrid>
        <w:gridCol w:w="4935"/>
        <w:gridCol w:w="2068"/>
        <w:gridCol w:w="1760"/>
        <w:gridCol w:w="1274"/>
        <w:gridCol w:w="1007"/>
        <w:gridCol w:w="1423"/>
        <w:gridCol w:w="1534"/>
      </w:tblGrid>
      <w:tr w:rsidR="00137A7B" w:rsidRPr="000D10F0" w:rsidTr="00A54549">
        <w:trPr>
          <w:trHeight w:val="403"/>
        </w:trPr>
        <w:tc>
          <w:tcPr>
            <w:tcW w:w="14001" w:type="dxa"/>
            <w:gridSpan w:val="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DEEAF6"/>
          </w:tcPr>
          <w:p w:rsidR="00137A7B" w:rsidRPr="00943029" w:rsidRDefault="00943029" w:rsidP="003F0152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пшти циљ 1:</w:t>
            </w:r>
            <w:r w:rsidR="003F0152" w:rsidRPr="00C565C0">
              <w:rPr>
                <w:rFonts w:ascii="Times New Roman" w:hAnsi="Times New Roman" w:cs="Times New Roman"/>
                <w:color w:val="000000"/>
                <w:sz w:val="24"/>
                <w:szCs w:val="24"/>
                <w:lang w:val="sr-Cyrl-RS"/>
              </w:rPr>
              <w:t xml:space="preserve"> </w:t>
            </w:r>
            <w:r w:rsidR="003F0152" w:rsidRPr="003F015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sr-Cyrl-RS"/>
              </w:rPr>
              <w:t>Унапређење безбедности на раду и очување здравља радно активног становништва, односно унапређење услова рада ради спречавања повреда на раду, професионалних болести и болести у вези са радом и њиховог свођења на најмању могућу меру, односно отклањање или смањење професионалних ризика</w:t>
            </w: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</w:tr>
      <w:tr w:rsidR="00137A7B" w:rsidRPr="000D10F0" w:rsidTr="00A54549">
        <w:trPr>
          <w:trHeight w:val="377"/>
        </w:trPr>
        <w:tc>
          <w:tcPr>
            <w:tcW w:w="14001" w:type="dxa"/>
            <w:gridSpan w:val="7"/>
            <w:tcBorders>
              <w:top w:val="double" w:sz="4" w:space="0" w:color="auto"/>
            </w:tcBorders>
            <w:shd w:val="clear" w:color="auto" w:fill="DEEAF6"/>
            <w:vAlign w:val="center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943029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Институција одговорна за праћење и контролу реализације: </w:t>
            </w:r>
            <w:r w:rsidR="00722EE4" w:rsidRPr="00943029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Министарство за рад, запошљавање, борачка и социјална питања </w:t>
            </w:r>
          </w:p>
        </w:tc>
      </w:tr>
      <w:tr w:rsidR="00856E44" w:rsidRPr="000D10F0" w:rsidTr="00A54549">
        <w:trPr>
          <w:trHeight w:val="377"/>
        </w:trPr>
        <w:tc>
          <w:tcPr>
            <w:tcW w:w="4935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оказатељ (и) на нивоу општег циља </w:t>
            </w:r>
            <w:r w:rsidRPr="00943029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  <w:lang w:val="sr-Cyrl-RS" w:eastAsia="en-US"/>
              </w:rPr>
              <w:t xml:space="preserve">(показатељ </w:t>
            </w:r>
            <w:r w:rsidR="007D771F" w:rsidRPr="00943029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  <w:lang w:val="sr-Cyrl-RS" w:eastAsia="en-US"/>
              </w:rPr>
              <w:t>ефекта</w:t>
            </w:r>
            <w:r w:rsidRPr="00943029">
              <w:rPr>
                <w:rFonts w:ascii="Times New Roman" w:eastAsia="Calibri" w:hAnsi="Times New Roman" w:cs="Times New Roman"/>
                <w:b/>
                <w:bCs/>
                <w:i/>
                <w:sz w:val="24"/>
                <w:szCs w:val="24"/>
                <w:lang w:val="sr-Cyrl-RS" w:eastAsia="en-US"/>
              </w:rPr>
              <w:t>)</w:t>
            </w:r>
          </w:p>
        </w:tc>
        <w:tc>
          <w:tcPr>
            <w:tcW w:w="2068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7D771F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Јединица</w:t>
            </w:r>
            <w:r w:rsidR="00137A7B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мере</w:t>
            </w:r>
          </w:p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60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274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423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722EE4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</w:t>
            </w:r>
            <w:r w:rsidR="00137A7B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вредност у последњој години АП</w:t>
            </w:r>
          </w:p>
        </w:tc>
        <w:tc>
          <w:tcPr>
            <w:tcW w:w="1534" w:type="dxa"/>
            <w:tcBorders>
              <w:top w:val="double" w:sz="4" w:space="0" w:color="auto"/>
            </w:tcBorders>
            <w:shd w:val="clear" w:color="auto" w:fill="D9D9D9"/>
          </w:tcPr>
          <w:p w:rsidR="00137A7B" w:rsidRPr="00943029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следња година важења АП</w:t>
            </w:r>
          </w:p>
        </w:tc>
      </w:tr>
      <w:tr w:rsidR="00856E44" w:rsidRPr="00943029" w:rsidTr="00A54549">
        <w:trPr>
          <w:trHeight w:val="176"/>
        </w:trPr>
        <w:tc>
          <w:tcPr>
            <w:tcW w:w="4935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885852" w:rsidP="00CB1563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мањење од 5% у погледу стопе учесталости</w:t>
            </w:r>
            <w:r w:rsidR="00616AA4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повреда на раду</w:t>
            </w:r>
            <w:r w:rsidR="00722EE4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="007D771F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(смртних, тешких и колективних) </w:t>
            </w:r>
            <w:r w:rsidR="00722EE4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 основу података Инспектората за рад</w:t>
            </w:r>
            <w:r w:rsidR="00616AA4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2068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616AA4" w:rsidP="00616AA4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рој </w:t>
            </w:r>
            <w:r w:rsidR="007D771F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смртних случајева и тешких </w:t>
            </w: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вреда на 100.000 запослених</w:t>
            </w:r>
          </w:p>
        </w:tc>
        <w:tc>
          <w:tcPr>
            <w:tcW w:w="1760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722EE4" w:rsidP="00AE6973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Инспектората за рад и Анкета о радној снази </w:t>
            </w:r>
          </w:p>
        </w:tc>
        <w:tc>
          <w:tcPr>
            <w:tcW w:w="127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F04D39" w:rsidP="007D771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30.89</w:t>
            </w:r>
          </w:p>
        </w:tc>
        <w:tc>
          <w:tcPr>
            <w:tcW w:w="1007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0442A" w:rsidRDefault="00F04D39" w:rsidP="00AE6973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90442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423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401127" w:rsidP="005D2127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  <w:t>29.</w:t>
            </w:r>
            <w:r w:rsidR="00F04D39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35</w:t>
            </w:r>
            <w:r w:rsidR="00A90A8F"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534" w:type="dxa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137A7B" w:rsidRPr="00943029" w:rsidRDefault="00F04D39" w:rsidP="00AE6973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4302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="00140616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</w:tr>
    </w:tbl>
    <w:p w:rsidR="00137A7B" w:rsidRPr="00B40957" w:rsidRDefault="00137A7B" w:rsidP="00137A7B">
      <w:pPr>
        <w:spacing w:after="0" w:line="259" w:lineRule="auto"/>
        <w:jc w:val="left"/>
        <w:rPr>
          <w:rFonts w:ascii="Times New Roman" w:eastAsia="Calibri" w:hAnsi="Times New Roman" w:cs="Times New Roman"/>
          <w:sz w:val="24"/>
          <w:szCs w:val="24"/>
          <w:lang w:val="sr-Cyrl-RS" w:eastAsia="en-US"/>
        </w:rPr>
      </w:pPr>
    </w:p>
    <w:p w:rsidR="00C76ED9" w:rsidRPr="00B40957" w:rsidRDefault="00C76ED9" w:rsidP="00137A7B">
      <w:pPr>
        <w:spacing w:after="0" w:line="259" w:lineRule="auto"/>
        <w:jc w:val="left"/>
        <w:rPr>
          <w:rFonts w:ascii="Times New Roman" w:eastAsia="Calibri" w:hAnsi="Times New Roman" w:cs="Times New Roman"/>
          <w:sz w:val="24"/>
          <w:szCs w:val="24"/>
          <w:lang w:val="sr-Cyrl-RS" w:eastAsia="en-US"/>
        </w:rPr>
      </w:pPr>
    </w:p>
    <w:tbl>
      <w:tblPr>
        <w:tblStyle w:val="TableGrid1"/>
        <w:tblW w:w="1419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0"/>
        <w:gridCol w:w="30"/>
        <w:gridCol w:w="1428"/>
        <w:gridCol w:w="24"/>
        <w:gridCol w:w="219"/>
        <w:gridCol w:w="33"/>
        <w:gridCol w:w="33"/>
        <w:gridCol w:w="173"/>
        <w:gridCol w:w="1"/>
        <w:gridCol w:w="98"/>
        <w:gridCol w:w="36"/>
        <w:gridCol w:w="72"/>
        <w:gridCol w:w="129"/>
        <w:gridCol w:w="75"/>
        <w:gridCol w:w="20"/>
        <w:gridCol w:w="199"/>
        <w:gridCol w:w="56"/>
        <w:gridCol w:w="169"/>
        <w:gridCol w:w="235"/>
        <w:gridCol w:w="52"/>
        <w:gridCol w:w="5"/>
        <w:gridCol w:w="323"/>
        <w:gridCol w:w="2"/>
        <w:gridCol w:w="7"/>
        <w:gridCol w:w="176"/>
        <w:gridCol w:w="68"/>
        <w:gridCol w:w="184"/>
        <w:gridCol w:w="54"/>
        <w:gridCol w:w="303"/>
        <w:gridCol w:w="92"/>
        <w:gridCol w:w="59"/>
        <w:gridCol w:w="111"/>
        <w:gridCol w:w="8"/>
        <w:gridCol w:w="63"/>
        <w:gridCol w:w="88"/>
        <w:gridCol w:w="104"/>
        <w:gridCol w:w="62"/>
        <w:gridCol w:w="303"/>
        <w:gridCol w:w="115"/>
        <w:gridCol w:w="69"/>
        <w:gridCol w:w="211"/>
        <w:gridCol w:w="126"/>
        <w:gridCol w:w="83"/>
        <w:gridCol w:w="219"/>
        <w:gridCol w:w="27"/>
        <w:gridCol w:w="85"/>
        <w:gridCol w:w="101"/>
        <w:gridCol w:w="16"/>
        <w:gridCol w:w="60"/>
        <w:gridCol w:w="49"/>
        <w:gridCol w:w="8"/>
        <w:gridCol w:w="8"/>
        <w:gridCol w:w="97"/>
        <w:gridCol w:w="23"/>
        <w:gridCol w:w="195"/>
        <w:gridCol w:w="19"/>
        <w:gridCol w:w="106"/>
        <w:gridCol w:w="96"/>
        <w:gridCol w:w="225"/>
        <w:gridCol w:w="213"/>
        <w:gridCol w:w="16"/>
        <w:gridCol w:w="12"/>
        <w:gridCol w:w="322"/>
        <w:gridCol w:w="63"/>
        <w:gridCol w:w="30"/>
        <w:gridCol w:w="47"/>
        <w:gridCol w:w="128"/>
        <w:gridCol w:w="69"/>
        <w:gridCol w:w="80"/>
        <w:gridCol w:w="37"/>
        <w:gridCol w:w="54"/>
        <w:gridCol w:w="58"/>
        <w:gridCol w:w="134"/>
        <w:gridCol w:w="2"/>
        <w:gridCol w:w="185"/>
        <w:gridCol w:w="18"/>
        <w:gridCol w:w="85"/>
        <w:gridCol w:w="6"/>
        <w:gridCol w:w="73"/>
        <w:gridCol w:w="134"/>
        <w:gridCol w:w="46"/>
        <w:gridCol w:w="16"/>
        <w:gridCol w:w="163"/>
        <w:gridCol w:w="15"/>
        <w:gridCol w:w="96"/>
        <w:gridCol w:w="78"/>
        <w:gridCol w:w="95"/>
        <w:gridCol w:w="91"/>
        <w:gridCol w:w="55"/>
        <w:gridCol w:w="187"/>
        <w:gridCol w:w="25"/>
        <w:gridCol w:w="105"/>
        <w:gridCol w:w="1"/>
        <w:gridCol w:w="8"/>
        <w:gridCol w:w="15"/>
        <w:gridCol w:w="165"/>
        <w:gridCol w:w="160"/>
        <w:gridCol w:w="174"/>
        <w:gridCol w:w="19"/>
        <w:gridCol w:w="30"/>
        <w:gridCol w:w="402"/>
        <w:gridCol w:w="21"/>
        <w:gridCol w:w="16"/>
        <w:gridCol w:w="80"/>
        <w:gridCol w:w="64"/>
        <w:gridCol w:w="37"/>
        <w:gridCol w:w="154"/>
        <w:gridCol w:w="39"/>
        <w:gridCol w:w="19"/>
        <w:gridCol w:w="94"/>
        <w:gridCol w:w="219"/>
        <w:gridCol w:w="80"/>
        <w:gridCol w:w="217"/>
        <w:gridCol w:w="82"/>
        <w:gridCol w:w="195"/>
        <w:gridCol w:w="70"/>
        <w:gridCol w:w="3"/>
        <w:gridCol w:w="100"/>
        <w:gridCol w:w="156"/>
        <w:gridCol w:w="53"/>
        <w:gridCol w:w="141"/>
        <w:gridCol w:w="70"/>
        <w:gridCol w:w="59"/>
        <w:gridCol w:w="129"/>
        <w:gridCol w:w="150"/>
        <w:gridCol w:w="21"/>
        <w:gridCol w:w="54"/>
        <w:gridCol w:w="18"/>
        <w:gridCol w:w="37"/>
        <w:gridCol w:w="41"/>
        <w:gridCol w:w="209"/>
        <w:gridCol w:w="688"/>
        <w:gridCol w:w="120"/>
        <w:gridCol w:w="10"/>
      </w:tblGrid>
      <w:tr w:rsidR="00AA78FB" w:rsidRPr="00B40957" w:rsidTr="0065562C">
        <w:trPr>
          <w:gridAfter w:val="1"/>
          <w:trHeight w:val="320"/>
        </w:trPr>
        <w:tc>
          <w:tcPr>
            <w:tcW w:w="14180" w:type="dxa"/>
            <w:gridSpan w:val="133"/>
            <w:tcBorders>
              <w:top w:val="double" w:sz="4" w:space="0" w:color="auto"/>
              <w:right w:val="double" w:sz="4" w:space="0" w:color="auto"/>
            </w:tcBorders>
            <w:shd w:val="clear" w:color="auto" w:fill="BDD6EE" w:themeFill="accent5" w:themeFillTint="66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себни циљ 1.1: Смањивање броја повреда на раду и професионалних обољења путем  минимизирања ризика везаних за радна места</w:t>
            </w:r>
            <w:r w:rsidR="00161EC5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и радну средину</w:t>
            </w:r>
          </w:p>
        </w:tc>
      </w:tr>
      <w:tr w:rsidR="00137A7B" w:rsidRPr="00B40957" w:rsidTr="0065562C">
        <w:trPr>
          <w:gridAfter w:val="1"/>
          <w:trHeight w:val="320"/>
        </w:trPr>
        <w:tc>
          <w:tcPr>
            <w:tcW w:w="14180" w:type="dxa"/>
            <w:gridSpan w:val="133"/>
            <w:tcBorders>
              <w:top w:val="double" w:sz="4" w:space="0" w:color="auto"/>
              <w:right w:val="double" w:sz="4" w:space="0" w:color="auto"/>
            </w:tcBorders>
            <w:shd w:val="clear" w:color="auto" w:fill="C5E0B3"/>
            <w:vAlign w:val="center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Институција одговорна за координацију и извештавање: </w:t>
            </w:r>
            <w:r w:rsidR="00885852"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Министарство за рад, запошљавање, борачка и социјална питања - </w:t>
            </w:r>
            <w:r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>Управа за БЗР</w:t>
            </w:r>
          </w:p>
        </w:tc>
      </w:tr>
      <w:tr w:rsidR="000A6B86" w:rsidRPr="00B40957" w:rsidTr="0065562C">
        <w:trPr>
          <w:gridAfter w:val="1"/>
          <w:trHeight w:val="575"/>
        </w:trPr>
        <w:tc>
          <w:tcPr>
            <w:tcW w:w="3420" w:type="dxa"/>
            <w:gridSpan w:val="2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казатељ(и) на нивоу посебног циља (показатељ исход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Јединица мере</w:t>
            </w:r>
          </w:p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722EE4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</w:t>
            </w:r>
            <w:r w:rsidR="00137A7B"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137A7B" w:rsidRPr="00B40957" w:rsidRDefault="00722EE4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</w:t>
            </w:r>
            <w:r w:rsidR="00137A7B"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вредност у години т+2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A54549" w:rsidRDefault="00722EE4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</w:t>
            </w:r>
            <w:r w:rsidR="00137A7B"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вредност </w:t>
            </w:r>
          </w:p>
          <w:p w:rsidR="00137A7B" w:rsidRPr="00B40957" w:rsidRDefault="00137A7B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 последњој години АП</w:t>
            </w:r>
          </w:p>
        </w:tc>
      </w:tr>
      <w:tr w:rsidR="0065562C" w:rsidRPr="00B40957" w:rsidTr="0065562C">
        <w:trPr>
          <w:gridAfter w:val="1"/>
          <w:trHeight w:val="274"/>
        </w:trPr>
        <w:tc>
          <w:tcPr>
            <w:tcW w:w="1946" w:type="dxa"/>
            <w:gridSpan w:val="8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254" w:type="dxa"/>
            <w:gridSpan w:val="28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DA4A34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7D771F" w:rsidRPr="00B40957" w:rsidRDefault="007D771F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а. 1.</w:t>
            </w:r>
            <w:r w:rsidR="00316FAA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1</w:t>
            </w: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 Израда смерница за спровођење мера безбедности и здравља на раду</w:t>
            </w:r>
            <w:r w:rsidR="00EC6C30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</w:tr>
      <w:tr w:rsidR="007D771F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7D771F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</w:t>
            </w:r>
            <w:r w:rsidR="00C36E21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7D771F" w:rsidRPr="00B40957" w:rsidRDefault="007D771F" w:rsidP="00FE164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Тип мере: </w:t>
            </w:r>
            <w:r w:rsidR="00FE164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егулаторна</w:t>
            </w:r>
          </w:p>
        </w:tc>
      </w:tr>
      <w:tr w:rsidR="007D771F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0A6B86" w:rsidRPr="00B40957" w:rsidTr="0065562C">
        <w:trPr>
          <w:gridAfter w:val="1"/>
          <w:trHeight w:val="193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FE311E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Базна </w:t>
            </w:r>
          </w:p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0A6B86" w:rsidRPr="00B40957" w:rsidTr="0065562C">
        <w:trPr>
          <w:gridAfter w:val="1"/>
          <w:trHeight w:val="304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F86A3C" w:rsidP="00F86A3C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рада смерница за сектор ММСП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F86A3C" w:rsidP="00F86A3C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A54549" w:rsidP="00A54549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еш</w:t>
            </w:r>
            <w:r w:rsidR="00F86A3C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ај </w:t>
            </w:r>
            <w:r w:rsidR="00AB42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</w:t>
            </w:r>
            <w:r w:rsidR="00F86A3C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F86A3C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A54549" w:rsidRDefault="00F86A3C" w:rsidP="00F86A3C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F86A3C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F86A3C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FE311E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3420" w:type="dxa"/>
            <w:gridSpan w:val="24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564" w:type="dxa"/>
            <w:gridSpan w:val="9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7D771F" w:rsidRPr="00B40957" w:rsidRDefault="007D771F" w:rsidP="007D771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3420" w:type="dxa"/>
            <w:gridSpan w:val="24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54549" w:rsidRDefault="000A6B86" w:rsidP="007D771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години </w:t>
            </w:r>
          </w:p>
          <w:p w:rsidR="000A6B86" w:rsidRPr="00B40957" w:rsidRDefault="000A6B86" w:rsidP="007D771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т+1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54549" w:rsidRDefault="000A6B86" w:rsidP="007D771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години </w:t>
            </w:r>
          </w:p>
          <w:p w:rsidR="000A6B86" w:rsidRPr="00B40957" w:rsidRDefault="000A6B86" w:rsidP="007D771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т+2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A5454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2160" w:type="dxa"/>
            <w:gridSpan w:val="2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54549" w:rsidRDefault="000A6B86" w:rsidP="00A5454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</w:t>
            </w:r>
          </w:p>
          <w:p w:rsidR="000A6B86" w:rsidRPr="00B40957" w:rsidRDefault="000A6B86" w:rsidP="00A5454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т+4</w:t>
            </w:r>
          </w:p>
        </w:tc>
        <w:tc>
          <w:tcPr>
            <w:tcW w:w="1094" w:type="dxa"/>
            <w:gridSpan w:val="5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A5454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5</w:t>
            </w:r>
          </w:p>
        </w:tc>
      </w:tr>
      <w:tr w:rsidR="000A6B86" w:rsidRPr="00B40957" w:rsidTr="0065562C">
        <w:trPr>
          <w:gridAfter w:val="1"/>
          <w:trHeight w:val="62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2196" w:type="dxa"/>
            <w:gridSpan w:val="18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60" w:type="dxa"/>
            <w:gridSpan w:val="2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94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0A6B86" w:rsidRPr="00B40957" w:rsidTr="0065562C">
        <w:trPr>
          <w:gridAfter w:val="1"/>
          <w:trHeight w:val="96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60" w:type="dxa"/>
            <w:gridSpan w:val="23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94" w:type="dxa"/>
            <w:gridSpan w:val="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7D771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140"/>
        </w:trPr>
        <w:tc>
          <w:tcPr>
            <w:tcW w:w="1946" w:type="dxa"/>
            <w:gridSpan w:val="8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47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206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990" w:type="dxa"/>
            <w:gridSpan w:val="7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980" w:type="dxa"/>
            <w:gridSpan w:val="2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990" w:type="dxa"/>
            <w:gridSpan w:val="14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7D771F" w:rsidRPr="00B40957" w:rsidRDefault="007D771F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594" w:type="dxa"/>
            <w:gridSpan w:val="56"/>
            <w:tcBorders>
              <w:top w:val="double" w:sz="4" w:space="0" w:color="auto"/>
            </w:tcBorders>
            <w:shd w:val="clear" w:color="auto" w:fill="FFF2CC"/>
          </w:tcPr>
          <w:p w:rsidR="007D771F" w:rsidRPr="00B40957" w:rsidRDefault="007D771F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65562C" w:rsidRPr="00B40957" w:rsidTr="0065562C">
        <w:trPr>
          <w:gridAfter w:val="1"/>
          <w:trHeight w:val="386"/>
        </w:trPr>
        <w:tc>
          <w:tcPr>
            <w:tcW w:w="1946" w:type="dxa"/>
            <w:gridSpan w:val="8"/>
            <w:vMerge/>
            <w:tcBorders>
              <w:left w:val="double" w:sz="4" w:space="0" w:color="auto"/>
            </w:tcBorders>
            <w:shd w:val="clear" w:color="auto" w:fill="FFF2CC"/>
          </w:tcPr>
          <w:p w:rsidR="00C36E21" w:rsidRPr="00B40957" w:rsidRDefault="00C36E21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vMerge/>
            <w:shd w:val="clear" w:color="auto" w:fill="FFF2CC"/>
          </w:tcPr>
          <w:p w:rsidR="00C36E21" w:rsidRPr="00B40957" w:rsidRDefault="00C36E21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vMerge/>
            <w:shd w:val="clear" w:color="auto" w:fill="FFF2CC"/>
          </w:tcPr>
          <w:p w:rsidR="00C36E21" w:rsidRPr="00B40957" w:rsidRDefault="00C36E21" w:rsidP="007D771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vMerge/>
            <w:shd w:val="clear" w:color="auto" w:fill="FFF2CC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vMerge/>
            <w:shd w:val="clear" w:color="auto" w:fill="FFF2CC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vMerge/>
            <w:shd w:val="clear" w:color="auto" w:fill="FFF2CC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shd w:val="clear" w:color="auto" w:fill="FFF2CC"/>
            <w:vAlign w:val="center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 w:rsidR="00B62D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1260" w:type="dxa"/>
            <w:gridSpan w:val="14"/>
            <w:shd w:val="clear" w:color="auto" w:fill="FFF2CC"/>
            <w:vAlign w:val="center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 w:rsidR="00B62D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1136" w:type="dxa"/>
            <w:gridSpan w:val="10"/>
            <w:shd w:val="clear" w:color="auto" w:fill="FFF2CC"/>
            <w:vAlign w:val="center"/>
          </w:tcPr>
          <w:p w:rsidR="00C36E21" w:rsidRPr="00B40957" w:rsidRDefault="00C36E21" w:rsidP="007D771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 w:rsidR="00B62D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1024" w:type="dxa"/>
            <w:gridSpan w:val="13"/>
            <w:shd w:val="clear" w:color="auto" w:fill="FFF2CC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  <w:r w:rsidR="00B62D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094" w:type="dxa"/>
            <w:gridSpan w:val="5"/>
            <w:shd w:val="clear" w:color="auto" w:fill="FFF2CC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="00B62D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</w:tr>
      <w:tr w:rsidR="0065562C" w:rsidRPr="00B40957" w:rsidTr="0065562C">
        <w:trPr>
          <w:gridAfter w:val="1"/>
          <w:trHeight w:val="129"/>
        </w:trPr>
        <w:tc>
          <w:tcPr>
            <w:tcW w:w="1946" w:type="dxa"/>
            <w:gridSpan w:val="8"/>
            <w:tcBorders>
              <w:left w:val="doub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нгажовање саветника за израду смерница за сектор ММСП</w:t>
            </w:r>
          </w:p>
        </w:tc>
        <w:tc>
          <w:tcPr>
            <w:tcW w:w="1474" w:type="dxa"/>
            <w:gridSpan w:val="16"/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</w:t>
            </w:r>
          </w:p>
        </w:tc>
        <w:tc>
          <w:tcPr>
            <w:tcW w:w="1206" w:type="dxa"/>
            <w:gridSpan w:val="11"/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vAlign w:val="center"/>
          </w:tcPr>
          <w:p w:rsidR="00C36E21" w:rsidRPr="00A54549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I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</w:p>
        </w:tc>
        <w:tc>
          <w:tcPr>
            <w:tcW w:w="1980" w:type="dxa"/>
            <w:gridSpan w:val="21"/>
            <w:vAlign w:val="center"/>
          </w:tcPr>
          <w:p w:rsidR="00C36E21" w:rsidRPr="00EC6C30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C36E21" w:rsidRPr="00EC6C30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*</w:t>
            </w:r>
          </w:p>
        </w:tc>
        <w:tc>
          <w:tcPr>
            <w:tcW w:w="990" w:type="dxa"/>
            <w:gridSpan w:val="14"/>
          </w:tcPr>
          <w:p w:rsidR="00C36E21" w:rsidRPr="00B40957" w:rsidRDefault="00C36E21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  <w:tc>
          <w:tcPr>
            <w:tcW w:w="1260" w:type="dxa"/>
            <w:gridSpan w:val="14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36" w:type="dxa"/>
            <w:gridSpan w:val="10"/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  <w:tc>
          <w:tcPr>
            <w:tcW w:w="1024" w:type="dxa"/>
            <w:gridSpan w:val="13"/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  <w:tc>
          <w:tcPr>
            <w:tcW w:w="1094" w:type="dxa"/>
            <w:gridSpan w:val="5"/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</w:tr>
      <w:tr w:rsidR="0065562C" w:rsidRPr="00B40957" w:rsidTr="0065562C">
        <w:trPr>
          <w:gridAfter w:val="1"/>
          <w:trHeight w:val="129"/>
        </w:trPr>
        <w:tc>
          <w:tcPr>
            <w:tcW w:w="1946" w:type="dxa"/>
            <w:gridSpan w:val="8"/>
            <w:tcBorders>
              <w:left w:val="double" w:sz="4" w:space="0" w:color="auto"/>
              <w:bottom w:val="single" w:sz="4" w:space="0" w:color="auto"/>
            </w:tcBorders>
            <w:vAlign w:val="center"/>
          </w:tcPr>
          <w:p w:rsidR="00C36E21" w:rsidRPr="00B40957" w:rsidRDefault="00C36E21" w:rsidP="00AB42C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свајање и објављивање смерница на </w:t>
            </w:r>
            <w:r w:rsidR="00AB42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интернет страници МРЗБСП</w:t>
            </w:r>
          </w:p>
        </w:tc>
        <w:tc>
          <w:tcPr>
            <w:tcW w:w="1474" w:type="dxa"/>
            <w:gridSpan w:val="16"/>
            <w:tcBorders>
              <w:bottom w:val="sing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МРЗБСП УБЗР</w:t>
            </w:r>
          </w:p>
        </w:tc>
        <w:tc>
          <w:tcPr>
            <w:tcW w:w="1206" w:type="dxa"/>
            <w:gridSpan w:val="11"/>
            <w:tcBorders>
              <w:bottom w:val="sing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bottom w:val="sing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5</w:t>
            </w:r>
          </w:p>
        </w:tc>
        <w:tc>
          <w:tcPr>
            <w:tcW w:w="1980" w:type="dxa"/>
            <w:gridSpan w:val="21"/>
            <w:tcBorders>
              <w:bottom w:val="single" w:sz="4" w:space="0" w:color="auto"/>
            </w:tcBorders>
            <w:vAlign w:val="center"/>
          </w:tcPr>
          <w:p w:rsidR="00C36E21" w:rsidRPr="00EC6C30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C36E21" w:rsidRPr="00EC6C30" w:rsidRDefault="00C36E21" w:rsidP="006B0546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*</w:t>
            </w:r>
          </w:p>
        </w:tc>
        <w:tc>
          <w:tcPr>
            <w:tcW w:w="990" w:type="dxa"/>
            <w:gridSpan w:val="14"/>
            <w:tcBorders>
              <w:bottom w:val="single" w:sz="4" w:space="0" w:color="auto"/>
            </w:tcBorders>
          </w:tcPr>
          <w:p w:rsidR="00C36E21" w:rsidRPr="00B40957" w:rsidRDefault="00C36E21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tcBorders>
              <w:bottom w:val="sing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  <w:tc>
          <w:tcPr>
            <w:tcW w:w="1260" w:type="dxa"/>
            <w:gridSpan w:val="14"/>
            <w:tcBorders>
              <w:bottom w:val="single" w:sz="4" w:space="0" w:color="auto"/>
            </w:tcBorders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  <w:tc>
          <w:tcPr>
            <w:tcW w:w="1136" w:type="dxa"/>
            <w:gridSpan w:val="10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  <w:tc>
          <w:tcPr>
            <w:tcW w:w="1024" w:type="dxa"/>
            <w:gridSpan w:val="1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  <w:tc>
          <w:tcPr>
            <w:tcW w:w="1094" w:type="dxa"/>
            <w:gridSpan w:val="5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6E21" w:rsidRPr="00B40957" w:rsidRDefault="00C36E21" w:rsidP="006B054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</w:tc>
      </w:tr>
      <w:tr w:rsidR="0065562C" w:rsidRPr="00B40957" w:rsidTr="0065562C">
        <w:trPr>
          <w:gridAfter w:val="1"/>
          <w:trHeight w:val="129"/>
        </w:trPr>
        <w:tc>
          <w:tcPr>
            <w:tcW w:w="1946" w:type="dxa"/>
            <w:gridSpan w:val="8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tcBorders>
              <w:left w:val="nil"/>
              <w:right w:val="nil"/>
            </w:tcBorders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254" w:type="dxa"/>
            <w:gridSpan w:val="28"/>
            <w:tcBorders>
              <w:left w:val="nil"/>
              <w:right w:val="nil"/>
            </w:tcBorders>
            <w:vAlign w:val="center"/>
          </w:tcPr>
          <w:p w:rsidR="00C427EC" w:rsidRPr="00B40957" w:rsidRDefault="00C427EC" w:rsidP="00C427EC">
            <w:pPr>
              <w:shd w:val="clear" w:color="auto" w:fill="FFFFFF"/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DA4A34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F86A3C" w:rsidRPr="00B40957" w:rsidRDefault="00F86A3C" w:rsidP="00F86A3C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а. 1.</w:t>
            </w:r>
            <w:r w:rsidR="00316FAA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2</w:t>
            </w:r>
            <w:r w:rsidR="00EC6C30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 Унапредити контролне листе</w:t>
            </w: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="00AB349D" w:rsidRPr="00EC6C30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</w:t>
            </w:r>
            <w:r w:rsidR="00AB349D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бласти безбедности и здравља на раду </w:t>
            </w:r>
          </w:p>
        </w:tc>
      </w:tr>
      <w:tr w:rsidR="00F86A3C" w:rsidRPr="00B40957" w:rsidTr="0065562C">
        <w:trPr>
          <w:gridAfter w:val="1"/>
          <w:trHeight w:val="67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F86A3C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5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регулаторна</w:t>
            </w:r>
          </w:p>
        </w:tc>
      </w:tr>
      <w:tr w:rsidR="00F86A3C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0A6B86" w:rsidRPr="00B40957" w:rsidTr="0065562C">
        <w:trPr>
          <w:gridAfter w:val="1"/>
          <w:trHeight w:val="1122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0A6B86" w:rsidRPr="00B40957" w:rsidTr="0065562C">
        <w:trPr>
          <w:gridAfter w:val="1"/>
          <w:trHeight w:val="304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F86A3C" w:rsidP="00BA48E9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ра</w:t>
            </w:r>
            <w:r w:rsidR="00AB349D"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ђене и објављене контролне листе</w:t>
            </w:r>
            <w:r w:rsidR="00AB349D" w:rsidRPr="00B409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349D"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области безбедности и здравља на раду у осетљивим секторима</w:t>
            </w:r>
            <w:r w:rsidR="00FD791B" w:rsidRPr="00B40957">
              <w:rPr>
                <w:rFonts w:ascii="Times New Roman" w:hAnsi="Times New Roman" w:cs="Times New Roman"/>
                <w:b/>
                <w:color w:val="3333CC"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AB349D" w:rsidP="00EC6C30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Контролна листа</w:t>
            </w: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AB349D" w:rsidP="001525F5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1525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ИР 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D31D8A" w:rsidRPr="00B40957" w:rsidRDefault="00D31D8A" w:rsidP="00596949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3333CC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D791B" w:rsidRPr="00B40957" w:rsidRDefault="00FD791B" w:rsidP="006313B2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3333CC"/>
                <w:sz w:val="24"/>
                <w:szCs w:val="24"/>
                <w:lang w:val="sr-Cyrl-RS" w:eastAsia="en-US"/>
              </w:rPr>
            </w:pP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D791B" w:rsidRPr="00B40957" w:rsidRDefault="00FD791B" w:rsidP="006313B2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3333CC"/>
                <w:sz w:val="24"/>
                <w:szCs w:val="24"/>
                <w:lang w:val="sr-Cyrl-RS" w:eastAsia="en-US"/>
              </w:rPr>
            </w:pPr>
          </w:p>
        </w:tc>
      </w:tr>
      <w:tr w:rsidR="000A6B86" w:rsidRPr="00B40957" w:rsidTr="0065562C">
        <w:trPr>
          <w:gridAfter w:val="1"/>
          <w:trHeight w:val="304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рој инспекцијских надзора уз коришћење нових контролних листи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F86A3C" w:rsidRPr="00983372" w:rsidRDefault="00AB349D" w:rsidP="00EC6C30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98337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спроведених надзора</w:t>
            </w: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F86A3C" w:rsidRPr="00B40957" w:rsidRDefault="00983372" w:rsidP="00EC6C30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 раду ИР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F86A3C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F86A3C" w:rsidRPr="00B40957" w:rsidRDefault="00AB349D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86A3C" w:rsidRPr="00B40957" w:rsidRDefault="00AB349D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0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F86A3C" w:rsidRPr="00B40957" w:rsidRDefault="00AB349D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50</w:t>
            </w:r>
          </w:p>
        </w:tc>
      </w:tr>
      <w:tr w:rsidR="000A6B86" w:rsidRPr="00B40957" w:rsidTr="0065562C">
        <w:trPr>
          <w:gridAfter w:val="1"/>
          <w:trHeight w:val="270"/>
        </w:trPr>
        <w:tc>
          <w:tcPr>
            <w:tcW w:w="3420" w:type="dxa"/>
            <w:gridSpan w:val="24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564" w:type="dxa"/>
            <w:gridSpan w:val="9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C36E21" w:rsidRPr="00B40957" w:rsidTr="0065562C">
        <w:trPr>
          <w:gridAfter w:val="1"/>
          <w:trHeight w:val="270"/>
        </w:trPr>
        <w:tc>
          <w:tcPr>
            <w:tcW w:w="3420" w:type="dxa"/>
            <w:gridSpan w:val="24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4514" w:type="dxa"/>
            <w:gridSpan w:val="4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</w:tr>
      <w:tr w:rsidR="00C36E21" w:rsidRPr="00B40957" w:rsidTr="0065562C">
        <w:trPr>
          <w:gridAfter w:val="1"/>
          <w:trHeight w:val="62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2196" w:type="dxa"/>
            <w:gridSpan w:val="18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514" w:type="dxa"/>
            <w:gridSpan w:val="4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0</w:t>
            </w:r>
          </w:p>
        </w:tc>
      </w:tr>
      <w:tr w:rsidR="00C36E21" w:rsidRPr="00B40957" w:rsidTr="0065562C">
        <w:trPr>
          <w:gridAfter w:val="1"/>
          <w:trHeight w:val="96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514" w:type="dxa"/>
            <w:gridSpan w:val="4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86A3C" w:rsidRPr="00B40957" w:rsidRDefault="00F86A3C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140"/>
        </w:trPr>
        <w:tc>
          <w:tcPr>
            <w:tcW w:w="1946" w:type="dxa"/>
            <w:gridSpan w:val="8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47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206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ргани партнери у спровођењ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активности</w:t>
            </w:r>
          </w:p>
        </w:tc>
        <w:tc>
          <w:tcPr>
            <w:tcW w:w="990" w:type="dxa"/>
            <w:gridSpan w:val="7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Рок за завршетак активности</w:t>
            </w:r>
          </w:p>
        </w:tc>
        <w:tc>
          <w:tcPr>
            <w:tcW w:w="1980" w:type="dxa"/>
            <w:gridSpan w:val="2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990" w:type="dxa"/>
            <w:gridSpan w:val="14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594" w:type="dxa"/>
            <w:gridSpan w:val="56"/>
            <w:tcBorders>
              <w:top w:val="double" w:sz="4" w:space="0" w:color="auto"/>
            </w:tcBorders>
            <w:shd w:val="clear" w:color="auto" w:fill="FFF2CC"/>
          </w:tcPr>
          <w:p w:rsidR="00F86A3C" w:rsidRPr="00B40957" w:rsidRDefault="00F86A3C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65562C" w:rsidRPr="00B40957" w:rsidTr="0065562C">
        <w:trPr>
          <w:gridAfter w:val="1"/>
          <w:trHeight w:val="386"/>
        </w:trPr>
        <w:tc>
          <w:tcPr>
            <w:tcW w:w="1946" w:type="dxa"/>
            <w:gridSpan w:val="8"/>
            <w:vMerge/>
            <w:tcBorders>
              <w:left w:val="double" w:sz="4" w:space="0" w:color="auto"/>
            </w:tcBorders>
            <w:shd w:val="clear" w:color="auto" w:fill="FFF2CC"/>
          </w:tcPr>
          <w:p w:rsidR="000A6B86" w:rsidRPr="00B40957" w:rsidRDefault="000A6B86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vMerge/>
            <w:shd w:val="clear" w:color="auto" w:fill="FFF2CC"/>
          </w:tcPr>
          <w:p w:rsidR="000A6B86" w:rsidRPr="00B40957" w:rsidRDefault="000A6B86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vMerge/>
            <w:shd w:val="clear" w:color="auto" w:fill="FFF2CC"/>
          </w:tcPr>
          <w:p w:rsidR="000A6B86" w:rsidRPr="00B40957" w:rsidRDefault="000A6B86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vMerge/>
            <w:shd w:val="clear" w:color="auto" w:fill="FFF2CC"/>
          </w:tcPr>
          <w:p w:rsidR="000A6B86" w:rsidRPr="00B40957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vMerge/>
            <w:shd w:val="clear" w:color="auto" w:fill="FFF2CC"/>
          </w:tcPr>
          <w:p w:rsidR="000A6B86" w:rsidRPr="00B40957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vMerge/>
            <w:shd w:val="clear" w:color="auto" w:fill="FFF2CC"/>
          </w:tcPr>
          <w:p w:rsidR="000A6B86" w:rsidRPr="00B40957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shd w:val="clear" w:color="auto" w:fill="FFF2CC"/>
            <w:vAlign w:val="center"/>
          </w:tcPr>
          <w:p w:rsidR="000A6B86" w:rsidRPr="00A54549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260" w:type="dxa"/>
            <w:gridSpan w:val="14"/>
            <w:shd w:val="clear" w:color="auto" w:fill="FFF2CC"/>
            <w:vAlign w:val="center"/>
          </w:tcPr>
          <w:p w:rsidR="000A6B86" w:rsidRPr="00A54549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36" w:type="dxa"/>
            <w:gridSpan w:val="10"/>
            <w:shd w:val="clear" w:color="auto" w:fill="FFF2CC"/>
            <w:vAlign w:val="center"/>
          </w:tcPr>
          <w:p w:rsidR="000A6B86" w:rsidRPr="00A54549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024" w:type="dxa"/>
            <w:gridSpan w:val="13"/>
            <w:shd w:val="clear" w:color="auto" w:fill="FFF2CC"/>
            <w:vAlign w:val="center"/>
          </w:tcPr>
          <w:p w:rsidR="000A6B86" w:rsidRPr="00A54549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094" w:type="dxa"/>
            <w:gridSpan w:val="5"/>
            <w:shd w:val="clear" w:color="auto" w:fill="FFF2CC"/>
            <w:vAlign w:val="center"/>
          </w:tcPr>
          <w:p w:rsidR="000A6B86" w:rsidRPr="00A54549" w:rsidRDefault="000A6B86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="00A545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</w:tr>
      <w:tr w:rsidR="0065562C" w:rsidRPr="00B40957" w:rsidTr="0065562C">
        <w:trPr>
          <w:gridAfter w:val="1"/>
          <w:trHeight w:val="822"/>
        </w:trPr>
        <w:tc>
          <w:tcPr>
            <w:tcW w:w="1946" w:type="dxa"/>
            <w:gridSpan w:val="8"/>
            <w:tcBorders>
              <w:left w:val="double" w:sz="4" w:space="0" w:color="auto"/>
            </w:tcBorders>
          </w:tcPr>
          <w:p w:rsidR="000A6B86" w:rsidRPr="00B40957" w:rsidRDefault="000A6B86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Формирање </w:t>
            </w:r>
            <w:r w:rsidR="00EC6C30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дне групе за израду контролних листи</w:t>
            </w:r>
          </w:p>
        </w:tc>
        <w:tc>
          <w:tcPr>
            <w:tcW w:w="1474" w:type="dxa"/>
            <w:gridSpan w:val="16"/>
          </w:tcPr>
          <w:p w:rsidR="00E54259" w:rsidRPr="00B40957" w:rsidRDefault="00E54259" w:rsidP="00E54259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206" w:type="dxa"/>
            <w:gridSpan w:val="11"/>
          </w:tcPr>
          <w:p w:rsidR="00E54259" w:rsidRDefault="000A6B86" w:rsidP="00E54259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РЗБСП УБЗР, ПКС, УПС, </w:t>
            </w:r>
            <w:r w:rsidR="00E5425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ССС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, </w:t>
            </w:r>
          </w:p>
          <w:p w:rsidR="000A6B86" w:rsidRPr="00B40957" w:rsidRDefault="00E54259" w:rsidP="00E54259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ГС и </w:t>
            </w:r>
            <w:r w:rsidR="000A6B8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ЕС</w:t>
            </w:r>
          </w:p>
        </w:tc>
        <w:tc>
          <w:tcPr>
            <w:tcW w:w="990" w:type="dxa"/>
            <w:gridSpan w:val="7"/>
          </w:tcPr>
          <w:p w:rsidR="000A6B86" w:rsidRPr="00EC6C30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2024  </w:t>
            </w:r>
          </w:p>
        </w:tc>
        <w:tc>
          <w:tcPr>
            <w:tcW w:w="1980" w:type="dxa"/>
            <w:gridSpan w:val="21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990" w:type="dxa"/>
            <w:gridSpan w:val="14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36" w:type="dxa"/>
            <w:gridSpan w:val="10"/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24" w:type="dxa"/>
            <w:gridSpan w:val="13"/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94" w:type="dxa"/>
            <w:gridSpan w:val="5"/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140"/>
        </w:trPr>
        <w:tc>
          <w:tcPr>
            <w:tcW w:w="1946" w:type="dxa"/>
            <w:gridSpan w:val="8"/>
            <w:tcBorders>
              <w:left w:val="double" w:sz="4" w:space="0" w:color="auto"/>
              <w:bottom w:val="single" w:sz="4" w:space="0" w:color="auto"/>
            </w:tcBorders>
          </w:tcPr>
          <w:p w:rsidR="000A6B86" w:rsidRPr="00B40957" w:rsidRDefault="000A6B86" w:rsidP="00D31D8A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Спровођење пилот надзора  </w:t>
            </w:r>
          </w:p>
        </w:tc>
        <w:tc>
          <w:tcPr>
            <w:tcW w:w="1474" w:type="dxa"/>
            <w:gridSpan w:val="16"/>
            <w:tcBorders>
              <w:bottom w:val="single" w:sz="4" w:space="0" w:color="auto"/>
            </w:tcBorders>
          </w:tcPr>
          <w:p w:rsidR="000A6B86" w:rsidRPr="00B40957" w:rsidRDefault="00E5425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206" w:type="dxa"/>
            <w:gridSpan w:val="11"/>
            <w:tcBorders>
              <w:bottom w:val="single" w:sz="4" w:space="0" w:color="auto"/>
            </w:tcBorders>
          </w:tcPr>
          <w:p w:rsidR="000A6B86" w:rsidRPr="00B40957" w:rsidRDefault="000A6B86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</w:t>
            </w:r>
          </w:p>
        </w:tc>
        <w:tc>
          <w:tcPr>
            <w:tcW w:w="990" w:type="dxa"/>
            <w:gridSpan w:val="7"/>
            <w:tcBorders>
              <w:bottom w:val="single" w:sz="4" w:space="0" w:color="auto"/>
            </w:tcBorders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</w:p>
        </w:tc>
        <w:tc>
          <w:tcPr>
            <w:tcW w:w="1980" w:type="dxa"/>
            <w:gridSpan w:val="21"/>
            <w:tcBorders>
              <w:bottom w:val="single" w:sz="4" w:space="0" w:color="auto"/>
            </w:tcBorders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</w:tc>
        <w:tc>
          <w:tcPr>
            <w:tcW w:w="990" w:type="dxa"/>
            <w:gridSpan w:val="14"/>
            <w:tcBorders>
              <w:bottom w:val="single" w:sz="4" w:space="0" w:color="auto"/>
            </w:tcBorders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tcBorders>
              <w:bottom w:val="single" w:sz="4" w:space="0" w:color="auto"/>
            </w:tcBorders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bottom w:val="single" w:sz="4" w:space="0" w:color="auto"/>
            </w:tcBorders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3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24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94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0A6B86" w:rsidRPr="00B40957" w:rsidRDefault="000A6B86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390"/>
        </w:trPr>
        <w:tc>
          <w:tcPr>
            <w:tcW w:w="1946" w:type="dxa"/>
            <w:gridSpan w:val="8"/>
            <w:tcBorders>
              <w:left w:val="nil"/>
              <w:right w:val="nil"/>
            </w:tcBorders>
          </w:tcPr>
          <w:p w:rsidR="005B4CBD" w:rsidRPr="00B40957" w:rsidRDefault="005B4CB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tcBorders>
              <w:left w:val="nil"/>
              <w:right w:val="nil"/>
            </w:tcBorders>
          </w:tcPr>
          <w:p w:rsidR="005B4CBD" w:rsidRPr="00B40957" w:rsidRDefault="005B4CB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tcBorders>
              <w:left w:val="nil"/>
              <w:right w:val="nil"/>
            </w:tcBorders>
          </w:tcPr>
          <w:p w:rsidR="005B4CBD" w:rsidRPr="00B40957" w:rsidRDefault="005B4CB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254" w:type="dxa"/>
            <w:gridSpan w:val="28"/>
            <w:tcBorders>
              <w:left w:val="nil"/>
              <w:right w:val="nil"/>
            </w:tcBorders>
          </w:tcPr>
          <w:p w:rsidR="005B4CBD" w:rsidRPr="00B40957" w:rsidRDefault="005B4CBD" w:rsidP="00F87E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DA4A34" w:rsidRPr="00B40957" w:rsidTr="0065562C">
        <w:trPr>
          <w:gridAfter w:val="1"/>
          <w:trHeight w:val="309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AB349D" w:rsidRPr="00B40957" w:rsidRDefault="003258BE" w:rsidP="001912C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а. 1.</w:t>
            </w:r>
            <w:r w:rsidR="00F6255E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3</w:t>
            </w:r>
            <w:r w:rsidR="00EC6C30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. </w:t>
            </w:r>
            <w:r w:rsidR="00EC6C30" w:rsidRPr="00EC6C30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Анализа сектора предузетника и привредних друштава кој</w:t>
            </w:r>
            <w:r w:rsidR="001912CF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и</w:t>
            </w:r>
            <w:r w:rsidR="00EC6C30" w:rsidRPr="00EC6C30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 xml:space="preserve"> се баве пословима у области безбедности и здравља на раду и унапређење надзора</w:t>
            </w:r>
          </w:p>
        </w:tc>
      </w:tr>
      <w:tr w:rsidR="00AB349D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AB349D" w:rsidRPr="00B40957" w:rsidTr="0065562C">
        <w:trPr>
          <w:gridAfter w:val="1"/>
          <w:trHeight w:val="30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5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AB349D" w:rsidRPr="00B40957" w:rsidRDefault="00AB349D" w:rsidP="001912C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Тип мере: </w:t>
            </w:r>
            <w:r w:rsidR="001912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онално управљачко организациона</w:t>
            </w:r>
          </w:p>
        </w:tc>
      </w:tr>
      <w:tr w:rsidR="00AB349D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0A6B86" w:rsidRPr="00B40957" w:rsidTr="0065562C">
        <w:trPr>
          <w:gridAfter w:val="1"/>
          <w:trHeight w:val="255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0A6B86" w:rsidRPr="00B40957" w:rsidTr="0065562C">
        <w:trPr>
          <w:gridAfter w:val="1"/>
          <w:trHeight w:val="304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AB349D" w:rsidRPr="00B40957" w:rsidRDefault="00DF37FB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спроведених надзора над радом правних лица и предузетника са лиценцом у области БЗР</w:t>
            </w:r>
            <w:r w:rsidR="00ED6C40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AB349D" w:rsidRPr="00B40957" w:rsidRDefault="00AB349D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AB349D" w:rsidRPr="00EB7852" w:rsidRDefault="00AB349D" w:rsidP="00DF37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DF37F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УБЗР и ИР 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AB349D" w:rsidRPr="00EB7852" w:rsidRDefault="00361D7A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75%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AB349D" w:rsidRPr="00EB7852" w:rsidRDefault="00AB349D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AB349D" w:rsidRPr="00EB7852" w:rsidRDefault="00361D7A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  <w:lang w:val="en-U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76%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AB349D" w:rsidRPr="00EB7852" w:rsidRDefault="00361D7A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  <w:lang w:val="en-U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78%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AB349D" w:rsidRPr="00EB7852" w:rsidRDefault="00EF104C" w:rsidP="00B74EF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8</w:t>
            </w:r>
            <w:r w:rsidR="007F1284"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%</w:t>
            </w:r>
            <w:r w:rsidR="00361D7A"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 </w:t>
            </w:r>
          </w:p>
        </w:tc>
      </w:tr>
      <w:tr w:rsidR="000A6B86" w:rsidRPr="00B40957" w:rsidTr="0065562C">
        <w:trPr>
          <w:gridAfter w:val="1"/>
          <w:trHeight w:val="270"/>
        </w:trPr>
        <w:tc>
          <w:tcPr>
            <w:tcW w:w="3420" w:type="dxa"/>
            <w:gridSpan w:val="24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564" w:type="dxa"/>
            <w:gridSpan w:val="9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C36E21" w:rsidRPr="00B40957" w:rsidTr="0065562C">
        <w:trPr>
          <w:gridAfter w:val="1"/>
          <w:trHeight w:val="78"/>
        </w:trPr>
        <w:tc>
          <w:tcPr>
            <w:tcW w:w="3420" w:type="dxa"/>
            <w:gridSpan w:val="24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4514" w:type="dxa"/>
            <w:gridSpan w:val="4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</w:tr>
      <w:tr w:rsidR="00C36E21" w:rsidRPr="00B40957" w:rsidTr="0065562C">
        <w:trPr>
          <w:gridAfter w:val="1"/>
          <w:trHeight w:val="62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2196" w:type="dxa"/>
            <w:gridSpan w:val="18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514" w:type="dxa"/>
            <w:gridSpan w:val="4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C36E21" w:rsidRPr="00B40957" w:rsidTr="0065562C">
        <w:trPr>
          <w:gridAfter w:val="1"/>
          <w:trHeight w:val="96"/>
        </w:trPr>
        <w:tc>
          <w:tcPr>
            <w:tcW w:w="3420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2196" w:type="dxa"/>
            <w:gridSpan w:val="18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514" w:type="dxa"/>
            <w:gridSpan w:val="4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140"/>
        </w:trPr>
        <w:tc>
          <w:tcPr>
            <w:tcW w:w="1946" w:type="dxa"/>
            <w:gridSpan w:val="8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Назив активности:</w:t>
            </w:r>
          </w:p>
        </w:tc>
        <w:tc>
          <w:tcPr>
            <w:tcW w:w="147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206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990" w:type="dxa"/>
            <w:gridSpan w:val="7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980" w:type="dxa"/>
            <w:gridSpan w:val="2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990" w:type="dxa"/>
            <w:gridSpan w:val="14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594" w:type="dxa"/>
            <w:gridSpan w:val="56"/>
            <w:tcBorders>
              <w:top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65562C" w:rsidRPr="00B40957" w:rsidTr="0065562C">
        <w:trPr>
          <w:gridAfter w:val="1"/>
          <w:trHeight w:val="70"/>
        </w:trPr>
        <w:tc>
          <w:tcPr>
            <w:tcW w:w="1946" w:type="dxa"/>
            <w:gridSpan w:val="8"/>
            <w:vMerge/>
            <w:tcBorders>
              <w:left w:val="double" w:sz="4" w:space="0" w:color="auto"/>
            </w:tcBorders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vMerge/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6" w:type="dxa"/>
            <w:gridSpan w:val="11"/>
            <w:vMerge/>
            <w:shd w:val="clear" w:color="auto" w:fill="FFF2CC"/>
          </w:tcPr>
          <w:p w:rsidR="00AB349D" w:rsidRPr="00B40957" w:rsidRDefault="00AB349D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vMerge/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80" w:type="dxa"/>
            <w:gridSpan w:val="21"/>
            <w:vMerge/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vMerge/>
            <w:shd w:val="clear" w:color="auto" w:fill="FFF2CC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  <w:shd w:val="clear" w:color="auto" w:fill="FFF2CC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</w:p>
        </w:tc>
        <w:tc>
          <w:tcPr>
            <w:tcW w:w="1260" w:type="dxa"/>
            <w:gridSpan w:val="14"/>
            <w:shd w:val="clear" w:color="auto" w:fill="FFF2CC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</w:p>
        </w:tc>
        <w:tc>
          <w:tcPr>
            <w:tcW w:w="3254" w:type="dxa"/>
            <w:gridSpan w:val="28"/>
            <w:shd w:val="clear" w:color="auto" w:fill="FFF2CC"/>
            <w:vAlign w:val="center"/>
          </w:tcPr>
          <w:p w:rsidR="00AB349D" w:rsidRPr="00B40957" w:rsidRDefault="00AB349D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</w:p>
        </w:tc>
      </w:tr>
      <w:tr w:rsidR="0065562C" w:rsidRPr="00B40957" w:rsidTr="0065562C">
        <w:trPr>
          <w:gridAfter w:val="1"/>
          <w:trHeight w:val="331"/>
        </w:trPr>
        <w:tc>
          <w:tcPr>
            <w:tcW w:w="1946" w:type="dxa"/>
            <w:gridSpan w:val="8"/>
            <w:tcBorders>
              <w:left w:val="double" w:sz="4" w:space="0" w:color="auto"/>
            </w:tcBorders>
          </w:tcPr>
          <w:p w:rsidR="00AB349D" w:rsidRPr="00B40957" w:rsidRDefault="00807D5E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нгажовање саветника за израду анализе</w:t>
            </w:r>
          </w:p>
        </w:tc>
        <w:tc>
          <w:tcPr>
            <w:tcW w:w="1474" w:type="dxa"/>
            <w:gridSpan w:val="16"/>
          </w:tcPr>
          <w:p w:rsidR="00AB349D" w:rsidRPr="00B40957" w:rsidRDefault="0058338F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,</w:t>
            </w:r>
          </w:p>
        </w:tc>
        <w:tc>
          <w:tcPr>
            <w:tcW w:w="1206" w:type="dxa"/>
            <w:gridSpan w:val="11"/>
          </w:tcPr>
          <w:p w:rsidR="00AB349D" w:rsidRPr="00EB7852" w:rsidRDefault="00AB349D" w:rsidP="002B4435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КС, УПС, </w:t>
            </w:r>
            <w:r w:rsidR="00F040B6"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ССС, УГС</w:t>
            </w:r>
            <w:r w:rsidR="002B4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и</w:t>
            </w: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СЕС</w:t>
            </w:r>
          </w:p>
        </w:tc>
        <w:tc>
          <w:tcPr>
            <w:tcW w:w="990" w:type="dxa"/>
            <w:gridSpan w:val="7"/>
          </w:tcPr>
          <w:p w:rsidR="00AB349D" w:rsidRPr="00B40957" w:rsidRDefault="00C8128B" w:rsidP="00C8128B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II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квартал </w:t>
            </w:r>
            <w:r w:rsidR="00AB349D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</w:p>
        </w:tc>
        <w:tc>
          <w:tcPr>
            <w:tcW w:w="1980" w:type="dxa"/>
            <w:gridSpan w:val="21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990" w:type="dxa"/>
            <w:gridSpan w:val="14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</w:tcPr>
          <w:p w:rsidR="00AB349D" w:rsidRPr="00B40957" w:rsidRDefault="00AB349D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</w:tcPr>
          <w:p w:rsidR="00AB349D" w:rsidRPr="00B40957" w:rsidRDefault="00807D5E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00</w:t>
            </w:r>
          </w:p>
        </w:tc>
        <w:tc>
          <w:tcPr>
            <w:tcW w:w="3254" w:type="dxa"/>
            <w:gridSpan w:val="28"/>
          </w:tcPr>
          <w:p w:rsidR="00AB349D" w:rsidRPr="00B40957" w:rsidRDefault="00807D5E" w:rsidP="00807D5E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00</w:t>
            </w:r>
          </w:p>
        </w:tc>
      </w:tr>
      <w:tr w:rsidR="0065562C" w:rsidRPr="00B40957" w:rsidTr="0065562C">
        <w:trPr>
          <w:gridAfter w:val="1"/>
          <w:trHeight w:val="331"/>
        </w:trPr>
        <w:tc>
          <w:tcPr>
            <w:tcW w:w="1946" w:type="dxa"/>
            <w:gridSpan w:val="8"/>
            <w:tcBorders>
              <w:left w:val="double" w:sz="4" w:space="0" w:color="auto"/>
            </w:tcBorders>
          </w:tcPr>
          <w:p w:rsidR="005E7A4F" w:rsidRPr="00B40957" w:rsidRDefault="005E7A4F" w:rsidP="006A3D0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свајање препорука анализе и </w:t>
            </w:r>
            <w:r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рада </w:t>
            </w:r>
            <w:r w:rsidR="006A3D03" w:rsidRP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едлога аката</w:t>
            </w:r>
          </w:p>
        </w:tc>
        <w:tc>
          <w:tcPr>
            <w:tcW w:w="1474" w:type="dxa"/>
            <w:gridSpan w:val="16"/>
          </w:tcPr>
          <w:p w:rsidR="005E7A4F" w:rsidRPr="00B40957" w:rsidRDefault="0058338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,</w:t>
            </w:r>
          </w:p>
        </w:tc>
        <w:tc>
          <w:tcPr>
            <w:tcW w:w="1206" w:type="dxa"/>
            <w:gridSpan w:val="11"/>
          </w:tcPr>
          <w:p w:rsidR="005E7A4F" w:rsidRPr="00EB7852" w:rsidRDefault="005E7A4F" w:rsidP="002B4435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КС, УПС, ССС</w:t>
            </w:r>
            <w:r w:rsidR="00F040B6"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</w:t>
            </w:r>
            <w:r w:rsidR="002B443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, УГС и</w:t>
            </w:r>
            <w:r w:rsidRP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СЕС</w:t>
            </w:r>
          </w:p>
        </w:tc>
        <w:tc>
          <w:tcPr>
            <w:tcW w:w="990" w:type="dxa"/>
            <w:gridSpan w:val="7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квартал 202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5</w:t>
            </w:r>
          </w:p>
        </w:tc>
        <w:tc>
          <w:tcPr>
            <w:tcW w:w="1980" w:type="dxa"/>
            <w:gridSpan w:val="21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</w:t>
            </w:r>
          </w:p>
        </w:tc>
        <w:tc>
          <w:tcPr>
            <w:tcW w:w="990" w:type="dxa"/>
            <w:gridSpan w:val="14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80" w:type="dxa"/>
            <w:gridSpan w:val="14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  <w:tc>
          <w:tcPr>
            <w:tcW w:w="1260" w:type="dxa"/>
            <w:gridSpan w:val="14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  <w:tc>
          <w:tcPr>
            <w:tcW w:w="3254" w:type="dxa"/>
            <w:gridSpan w:val="28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-</w:t>
            </w:r>
          </w:p>
        </w:tc>
      </w:tr>
      <w:tr w:rsidR="005B4CBD" w:rsidRPr="00B40957" w:rsidTr="0065562C">
        <w:trPr>
          <w:gridAfter w:val="1"/>
          <w:trHeight w:val="63"/>
        </w:trPr>
        <w:tc>
          <w:tcPr>
            <w:tcW w:w="14180" w:type="dxa"/>
            <w:gridSpan w:val="133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:rsidR="005B4CBD" w:rsidRPr="00B40957" w:rsidRDefault="005B4CBD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63"/>
        </w:trPr>
        <w:tc>
          <w:tcPr>
            <w:tcW w:w="14180" w:type="dxa"/>
            <w:gridSpan w:val="133"/>
            <w:tcBorders>
              <w:top w:val="double" w:sz="4" w:space="0" w:color="auto"/>
              <w:right w:val="double" w:sz="4" w:space="0" w:color="auto"/>
            </w:tcBorders>
            <w:shd w:val="clear" w:color="auto" w:fill="BDD6EE" w:themeFill="accent5" w:themeFillTint="66"/>
          </w:tcPr>
          <w:p w:rsidR="005E7A4F" w:rsidRPr="00B40957" w:rsidRDefault="005E7A4F" w:rsidP="004909D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себни циљ 2: Промоција значаја (културе) превенције у области безбедности и здравља на раду и области радних односа</w:t>
            </w:r>
          </w:p>
        </w:tc>
      </w:tr>
      <w:tr w:rsidR="005E7A4F" w:rsidRPr="00B40957" w:rsidTr="0065562C">
        <w:trPr>
          <w:gridAfter w:val="1"/>
          <w:trHeight w:val="320"/>
        </w:trPr>
        <w:tc>
          <w:tcPr>
            <w:tcW w:w="14180" w:type="dxa"/>
            <w:gridSpan w:val="133"/>
            <w:tcBorders>
              <w:top w:val="double" w:sz="4" w:space="0" w:color="auto"/>
              <w:right w:val="double" w:sz="4" w:space="0" w:color="auto"/>
            </w:tcBorders>
            <w:shd w:val="clear" w:color="auto" w:fill="C5E0B3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>Институција одговорна за координацију и извештавање: Министарство за рад, запошљавање, борачка и социјална питања - Управа за БЗР</w:t>
            </w:r>
          </w:p>
        </w:tc>
      </w:tr>
      <w:tr w:rsidR="000A6B86" w:rsidRPr="00B40957" w:rsidTr="0065562C">
        <w:trPr>
          <w:gridAfter w:val="1"/>
          <w:trHeight w:val="575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казатељ(и) на нивоу посебног циља (показатељ исход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Јединиц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0A6B86" w:rsidRPr="00B40957" w:rsidTr="0065562C">
        <w:trPr>
          <w:gridAfter w:val="1"/>
          <w:trHeight w:val="575"/>
        </w:trPr>
        <w:tc>
          <w:tcPr>
            <w:tcW w:w="3420" w:type="dxa"/>
            <w:gridSpan w:val="2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B40957" w:rsidRDefault="00B12BDA" w:rsidP="004909D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рој манифестација </w:t>
            </w:r>
            <w:r w:rsidR="007F61C0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свећен</w:t>
            </w:r>
            <w:proofErr w:type="spellStart"/>
            <w:r w:rsidR="007F61C0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их</w:t>
            </w:r>
            <w:proofErr w:type="spellEnd"/>
            <w:r w:rsidR="007F61C0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r w:rsidR="004909D8"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езбедности и здрављ</w:t>
            </w:r>
            <w:r w:rsidR="004909D8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</w:t>
            </w:r>
            <w:r w:rsidR="004909D8"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на раду</w:t>
            </w:r>
            <w:r w:rsidR="004909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B40957" w:rsidRDefault="007F61C0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Одржани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скупови</w:t>
            </w:r>
            <w:proofErr w:type="spellEnd"/>
          </w:p>
        </w:tc>
        <w:tc>
          <w:tcPr>
            <w:tcW w:w="1260" w:type="dxa"/>
            <w:gridSpan w:val="11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4909D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4909D8" w:rsidRDefault="004909D8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  <w:t>2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EB7852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EB7852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4909D8" w:rsidRDefault="004909D8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  <w:t>3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B12BDA" w:rsidRPr="004909D8" w:rsidRDefault="004909D8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  <w:t>3</w:t>
            </w:r>
          </w:p>
        </w:tc>
        <w:tc>
          <w:tcPr>
            <w:tcW w:w="3254" w:type="dxa"/>
            <w:gridSpan w:val="28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B12BDA" w:rsidRPr="004909D8" w:rsidRDefault="004909D8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4472C4" w:themeColor="accent1"/>
                <w:sz w:val="24"/>
                <w:szCs w:val="24"/>
                <w:lang w:val="sr-Cyrl-RS" w:eastAsia="en-US"/>
              </w:rPr>
              <w:t>3</w:t>
            </w:r>
          </w:p>
        </w:tc>
      </w:tr>
      <w:tr w:rsidR="000A6B86" w:rsidRPr="00B40957" w:rsidTr="0065562C">
        <w:trPr>
          <w:gridAfter w:val="1"/>
          <w:trHeight w:val="325"/>
        </w:trPr>
        <w:tc>
          <w:tcPr>
            <w:tcW w:w="3420" w:type="dxa"/>
            <w:gridSpan w:val="24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36" w:type="dxa"/>
            <w:gridSpan w:val="7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14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2070" w:type="dxa"/>
            <w:gridSpan w:val="28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4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254" w:type="dxa"/>
            <w:gridSpan w:val="28"/>
            <w:tcBorders>
              <w:top w:val="double" w:sz="4" w:space="0" w:color="auto"/>
              <w:left w:val="nil"/>
              <w:right w:val="nil"/>
            </w:tcBorders>
            <w:shd w:val="clear" w:color="auto" w:fill="auto"/>
          </w:tcPr>
          <w:p w:rsidR="00B12BDA" w:rsidRPr="00B40957" w:rsidRDefault="00B12BDA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169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а 2.1: Подизање свести и информисање јавности и заинтересованих страна</w:t>
            </w:r>
          </w:p>
        </w:tc>
      </w:tr>
      <w:tr w:rsidR="005E7A4F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5E7A4F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5</w:t>
            </w:r>
            <w:r w:rsidR="00EC6C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информативно-едукативна</w:t>
            </w:r>
          </w:p>
        </w:tc>
      </w:tr>
      <w:tr w:rsidR="005E7A4F" w:rsidRPr="00B40957" w:rsidTr="0065562C">
        <w:trPr>
          <w:gridAfter w:val="1"/>
          <w:trHeight w:val="50"/>
        </w:trPr>
        <w:tc>
          <w:tcPr>
            <w:tcW w:w="5945" w:type="dxa"/>
            <w:gridSpan w:val="4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Прописи које је потребно изменити/усвојити за спровођење мере:</w:t>
            </w:r>
          </w:p>
        </w:tc>
        <w:tc>
          <w:tcPr>
            <w:tcW w:w="8235" w:type="dxa"/>
            <w:gridSpan w:val="8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0A6B86" w:rsidRPr="00B40957" w:rsidTr="0065562C">
        <w:trPr>
          <w:gridAfter w:val="1"/>
          <w:trHeight w:val="955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1136" w:type="dxa"/>
            <w:gridSpan w:val="10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1061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4</w:t>
            </w:r>
          </w:p>
        </w:tc>
        <w:tc>
          <w:tcPr>
            <w:tcW w:w="1057" w:type="dxa"/>
            <w:gridSpan w:val="4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</w:tr>
      <w:tr w:rsidR="000A6B86" w:rsidRPr="00B40957" w:rsidTr="0065562C">
        <w:trPr>
          <w:gridAfter w:val="1"/>
          <w:trHeight w:val="304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0A6B86" w:rsidP="00CA70B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рој пријава </w:t>
            </w:r>
            <w:r w:rsidR="00CA70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за доделу националних признања из области БЗР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0A6B86" w:rsidP="00CA70B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ијаве на такмичења</w:t>
            </w: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0A6B86" w:rsidP="00CA70B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CA70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EB7852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5</w:t>
            </w:r>
          </w:p>
        </w:tc>
        <w:tc>
          <w:tcPr>
            <w:tcW w:w="1136" w:type="dxa"/>
            <w:gridSpan w:val="10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61" w:type="dxa"/>
            <w:gridSpan w:val="14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57" w:type="dxa"/>
            <w:gridSpan w:val="4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30</w:t>
            </w:r>
          </w:p>
        </w:tc>
      </w:tr>
      <w:tr w:rsidR="000A6B86" w:rsidRPr="00B40957" w:rsidTr="0065562C">
        <w:trPr>
          <w:gridAfter w:val="1"/>
          <w:trHeight w:val="422"/>
        </w:trPr>
        <w:tc>
          <w:tcPr>
            <w:tcW w:w="3420" w:type="dxa"/>
            <w:gridSpan w:val="24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одржаних манифестаци</w:t>
            </w:r>
            <w:r w:rsidR="00CA70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ја (округлих столова, промоција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и др.)</w:t>
            </w:r>
          </w:p>
        </w:tc>
        <w:tc>
          <w:tcPr>
            <w:tcW w:w="936" w:type="dxa"/>
            <w:gridSpan w:val="7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CA70BA" w:rsidP="00CA70B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</w:t>
            </w:r>
            <w:r w:rsidR="000A6B8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држа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е</w:t>
            </w:r>
            <w:r w:rsidR="000A6B8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анифестације</w:t>
            </w:r>
          </w:p>
        </w:tc>
        <w:tc>
          <w:tcPr>
            <w:tcW w:w="1260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0A6B86" w:rsidRPr="00B40957" w:rsidRDefault="000A6B86" w:rsidP="00CA70B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CA70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990" w:type="dxa"/>
            <w:gridSpan w:val="14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0" w:type="dxa"/>
            <w:gridSpan w:val="7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EB7852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EB785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2070" w:type="dxa"/>
            <w:gridSpan w:val="28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</w:t>
            </w:r>
          </w:p>
        </w:tc>
        <w:tc>
          <w:tcPr>
            <w:tcW w:w="1260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4</w:t>
            </w:r>
          </w:p>
        </w:tc>
        <w:tc>
          <w:tcPr>
            <w:tcW w:w="1136" w:type="dxa"/>
            <w:gridSpan w:val="10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61" w:type="dxa"/>
            <w:gridSpan w:val="14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057" w:type="dxa"/>
            <w:gridSpan w:val="4"/>
            <w:tcBorders>
              <w:right w:val="double" w:sz="4" w:space="0" w:color="auto"/>
            </w:tcBorders>
            <w:shd w:val="clear" w:color="auto" w:fill="auto"/>
            <w:vAlign w:val="center"/>
          </w:tcPr>
          <w:p w:rsidR="000A6B86" w:rsidRPr="00B40957" w:rsidRDefault="000A6B86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6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3420" w:type="dxa"/>
            <w:gridSpan w:val="24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196" w:type="dxa"/>
            <w:gridSpan w:val="18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564" w:type="dxa"/>
            <w:gridSpan w:val="9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887993" w:rsidRPr="00B40957" w:rsidTr="0065562C">
        <w:trPr>
          <w:gridAfter w:val="1"/>
          <w:trHeight w:val="50"/>
        </w:trPr>
        <w:tc>
          <w:tcPr>
            <w:tcW w:w="1466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27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1003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1169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4</w:t>
            </w:r>
          </w:p>
        </w:tc>
        <w:tc>
          <w:tcPr>
            <w:tcW w:w="2048" w:type="dxa"/>
            <w:gridSpan w:val="1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последњој години </w:t>
            </w:r>
          </w:p>
        </w:tc>
      </w:tr>
      <w:tr w:rsidR="00887993" w:rsidRPr="00B40957" w:rsidTr="0065562C">
        <w:trPr>
          <w:gridAfter w:val="1"/>
          <w:trHeight w:val="62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4233" w:type="dxa"/>
            <w:gridSpan w:val="40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03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69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48" w:type="dxa"/>
            <w:gridSpan w:val="17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887993" w:rsidRPr="00B40957" w:rsidTr="0065562C">
        <w:trPr>
          <w:gridAfter w:val="1"/>
          <w:trHeight w:val="96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03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69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48" w:type="dxa"/>
            <w:gridSpan w:val="1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633BF0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32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104" w:type="dxa"/>
            <w:gridSpan w:val="10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ргани партнери у спровођењ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активности</w:t>
            </w:r>
          </w:p>
        </w:tc>
        <w:tc>
          <w:tcPr>
            <w:tcW w:w="1797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Рок за завршетак активности</w:t>
            </w:r>
          </w:p>
        </w:tc>
        <w:tc>
          <w:tcPr>
            <w:tcW w:w="133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450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697" w:type="dxa"/>
            <w:gridSpan w:val="58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9455D1" w:rsidRPr="00B40957" w:rsidTr="0065562C">
        <w:trPr>
          <w:gridAfter w:val="1"/>
          <w:trHeight w:val="70"/>
        </w:trPr>
        <w:tc>
          <w:tcPr>
            <w:tcW w:w="1466" w:type="dxa"/>
            <w:gridSpan w:val="3"/>
            <w:vMerge/>
            <w:tcBorders>
              <w:left w:val="double" w:sz="4" w:space="0" w:color="auto"/>
            </w:tcBorders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2" w:type="dxa"/>
            <w:gridSpan w:val="15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04" w:type="dxa"/>
            <w:gridSpan w:val="10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97" w:type="dxa"/>
            <w:gridSpan w:val="15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  <w:shd w:val="clear" w:color="auto" w:fill="FFF2CC"/>
            <w:vAlign w:val="center"/>
          </w:tcPr>
          <w:p w:rsidR="000A6B86" w:rsidRPr="002C641C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91" w:type="dxa"/>
            <w:gridSpan w:val="13"/>
            <w:shd w:val="clear" w:color="auto" w:fill="FFF2CC"/>
            <w:vAlign w:val="center"/>
          </w:tcPr>
          <w:p w:rsidR="000A6B86" w:rsidRPr="002C641C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69" w:type="dxa"/>
            <w:gridSpan w:val="10"/>
            <w:shd w:val="clear" w:color="auto" w:fill="FFF2CC"/>
            <w:vAlign w:val="center"/>
          </w:tcPr>
          <w:p w:rsidR="000A6B86" w:rsidRPr="002C641C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936" w:type="dxa"/>
            <w:gridSpan w:val="11"/>
            <w:shd w:val="clear" w:color="auto" w:fill="FFF2CC"/>
            <w:vAlign w:val="center"/>
          </w:tcPr>
          <w:p w:rsidR="000A6B86" w:rsidRPr="002C641C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12" w:type="dxa"/>
            <w:gridSpan w:val="6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</w:p>
        </w:tc>
      </w:tr>
      <w:tr w:rsidR="009455D1" w:rsidRPr="00B40957" w:rsidTr="0065562C">
        <w:trPr>
          <w:gridAfter w:val="1"/>
          <w:trHeight w:val="436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0A6B86" w:rsidRPr="00F5323A" w:rsidRDefault="000A5124" w:rsidP="000A512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</w:t>
            </w:r>
            <w:r w:rsidR="000A6B86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ележавање Европске недеље безбедности здравља на раду и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Д</w:t>
            </w:r>
            <w:r w:rsidR="000A6B86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ан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ЗР</w:t>
            </w:r>
            <w:r w:rsidR="00F5323A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у Републици Србији</w:t>
            </w:r>
          </w:p>
        </w:tc>
        <w:tc>
          <w:tcPr>
            <w:tcW w:w="1332" w:type="dxa"/>
            <w:gridSpan w:val="15"/>
          </w:tcPr>
          <w:p w:rsidR="000A5124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</w:p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1104" w:type="dxa"/>
            <w:gridSpan w:val="10"/>
          </w:tcPr>
          <w:p w:rsidR="000A6B86" w:rsidRPr="00B40957" w:rsidRDefault="000A6B86" w:rsidP="000A512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КС, УПС, ССС</w:t>
            </w:r>
            <w:r w:rsidR="00F040B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, </w:t>
            </w: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ГС,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СЕС, </w:t>
            </w:r>
            <w:r w:rsidR="000A5124" w:rsidRPr="000A512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ИМРС „Карајовић</w:t>
            </w:r>
            <w:r w:rsidR="000A5124" w:rsidRPr="000A5124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CS"/>
              </w:rPr>
              <w:t>”</w:t>
            </w:r>
          </w:p>
        </w:tc>
        <w:tc>
          <w:tcPr>
            <w:tcW w:w="1797" w:type="dxa"/>
            <w:gridSpan w:val="15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V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квартал сваке године</w:t>
            </w:r>
          </w:p>
        </w:tc>
        <w:tc>
          <w:tcPr>
            <w:tcW w:w="1334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1450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91" w:type="dxa"/>
            <w:gridSpan w:val="13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69" w:type="dxa"/>
            <w:gridSpan w:val="10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36" w:type="dxa"/>
            <w:gridSpan w:val="11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12" w:type="dxa"/>
            <w:gridSpan w:val="6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455D1" w:rsidRPr="00B40957" w:rsidTr="0065562C">
        <w:trPr>
          <w:gridAfter w:val="1"/>
          <w:trHeight w:val="436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0A6B86" w:rsidRPr="00F5323A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зација такмичења за Европске награде добре праксе у Србији</w:t>
            </w:r>
          </w:p>
        </w:tc>
        <w:tc>
          <w:tcPr>
            <w:tcW w:w="1332" w:type="dxa"/>
            <w:gridSpan w:val="15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</w:t>
            </w:r>
          </w:p>
        </w:tc>
        <w:tc>
          <w:tcPr>
            <w:tcW w:w="1104" w:type="dxa"/>
            <w:gridSpan w:val="10"/>
          </w:tcPr>
          <w:p w:rsidR="000A6B86" w:rsidRPr="00B40957" w:rsidRDefault="000A6B86" w:rsidP="000A512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КС, УПС, ССС</w:t>
            </w:r>
            <w:r w:rsidR="00F040B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, </w:t>
            </w:r>
            <w:r w:rsidR="000A512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ГС и</w:t>
            </w: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ЕС</w:t>
            </w:r>
          </w:p>
        </w:tc>
        <w:tc>
          <w:tcPr>
            <w:tcW w:w="1797" w:type="dxa"/>
            <w:gridSpan w:val="15"/>
          </w:tcPr>
          <w:p w:rsidR="0059631B" w:rsidRPr="00B40957" w:rsidRDefault="00F5323A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</w:t>
            </w:r>
            <w:r w:rsidR="005D2127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складу са кампањом </w:t>
            </w:r>
            <w:r w:rsidR="0059631B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ЕВРОПСКЕ АГЕНЦИЈЕ ЗА БЗР</w:t>
            </w:r>
          </w:p>
        </w:tc>
        <w:tc>
          <w:tcPr>
            <w:tcW w:w="1334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1450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91" w:type="dxa"/>
            <w:gridSpan w:val="13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69" w:type="dxa"/>
            <w:gridSpan w:val="10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36" w:type="dxa"/>
            <w:gridSpan w:val="11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12" w:type="dxa"/>
            <w:gridSpan w:val="6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455D1" w:rsidRPr="00B40957" w:rsidTr="0065562C">
        <w:trPr>
          <w:gridAfter w:val="1"/>
          <w:trHeight w:val="274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0A6B86" w:rsidRPr="00B40957" w:rsidRDefault="000A6B86" w:rsidP="000A512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зација такмичења</w:t>
            </w:r>
            <w:r w:rsidR="0059631B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="000A5124" w:rsidRPr="000A512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за доделу националних признања из области БЗР</w:t>
            </w:r>
          </w:p>
        </w:tc>
        <w:tc>
          <w:tcPr>
            <w:tcW w:w="1332" w:type="dxa"/>
            <w:gridSpan w:val="15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 УБЗР</w:t>
            </w:r>
          </w:p>
        </w:tc>
        <w:tc>
          <w:tcPr>
            <w:tcW w:w="1104" w:type="dxa"/>
            <w:gridSpan w:val="10"/>
          </w:tcPr>
          <w:p w:rsidR="001B7427" w:rsidRDefault="000A6B86" w:rsidP="001B7427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КС, УПС,</w:t>
            </w:r>
          </w:p>
          <w:p w:rsidR="000A6B86" w:rsidRPr="00B40957" w:rsidRDefault="000A6B86" w:rsidP="001B7427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СС</w:t>
            </w:r>
            <w:r w:rsidR="00F040B6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, </w:t>
            </w:r>
            <w:r w:rsidRPr="001B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ГС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, СЕС</w:t>
            </w:r>
          </w:p>
        </w:tc>
        <w:tc>
          <w:tcPr>
            <w:tcW w:w="1797" w:type="dxa"/>
            <w:gridSpan w:val="15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II квартал сваке године</w:t>
            </w:r>
          </w:p>
        </w:tc>
        <w:tc>
          <w:tcPr>
            <w:tcW w:w="1334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</w:tc>
        <w:tc>
          <w:tcPr>
            <w:tcW w:w="1450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91" w:type="dxa"/>
            <w:gridSpan w:val="13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69" w:type="dxa"/>
            <w:gridSpan w:val="10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36" w:type="dxa"/>
            <w:gridSpan w:val="11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12" w:type="dxa"/>
            <w:gridSpan w:val="6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116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а.</w:t>
            </w:r>
            <w:r w:rsidR="00F5323A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2.2. Образовање и обука </w:t>
            </w:r>
          </w:p>
        </w:tc>
      </w:tr>
      <w:tr w:rsidR="005E7A4F" w:rsidRPr="00B40957" w:rsidTr="0065562C">
        <w:trPr>
          <w:gridAfter w:val="1"/>
          <w:trHeight w:val="64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5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обезбеђење роба и услуга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Прописи које је потребно изменити/усвојити за спровођење мере: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887993" w:rsidRPr="00B40957" w:rsidTr="0065562C">
        <w:trPr>
          <w:gridAfter w:val="1"/>
          <w:trHeight w:val="347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65562C" w:rsidRPr="00B40957" w:rsidTr="0065562C">
        <w:trPr>
          <w:gridAfter w:val="1"/>
          <w:trHeight w:val="304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студената и ученика који су похађали обуке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учесника обука</w:t>
            </w: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BF3E6C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BF3E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50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00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750</w:t>
            </w:r>
          </w:p>
        </w:tc>
      </w:tr>
      <w:tr w:rsidR="00887993" w:rsidRPr="00B40957" w:rsidTr="0065562C">
        <w:trPr>
          <w:gridAfter w:val="1"/>
          <w:trHeight w:val="304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BF3E6C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обука у области БЗР у организацији МРЗБС</w:t>
            </w:r>
            <w:r w:rsidRPr="00DC177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обука</w:t>
            </w: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FFFFFF"/>
          </w:tcPr>
          <w:p w:rsidR="005E7A4F" w:rsidRPr="00F5323A" w:rsidRDefault="005E7A4F" w:rsidP="00BF3E6C">
            <w:pPr>
              <w:shd w:val="clear" w:color="auto" w:fill="FFFFFF"/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BF3E6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 раду УБЗР и ИР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F5323A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8</w:t>
            </w:r>
          </w:p>
        </w:tc>
      </w:tr>
      <w:tr w:rsidR="000A6B86" w:rsidRPr="00B40957" w:rsidTr="0065562C">
        <w:trPr>
          <w:gridAfter w:val="1"/>
          <w:trHeight w:val="270"/>
        </w:trPr>
        <w:tc>
          <w:tcPr>
            <w:tcW w:w="1466" w:type="dxa"/>
            <w:gridSpan w:val="3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481" w:type="dxa"/>
            <w:gridSpan w:val="9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887993" w:rsidRPr="00B40957" w:rsidTr="0065562C">
        <w:trPr>
          <w:gridAfter w:val="1"/>
          <w:trHeight w:val="50"/>
        </w:trPr>
        <w:tc>
          <w:tcPr>
            <w:tcW w:w="1466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0A6B86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A6B86" w:rsidRPr="00B40957" w:rsidRDefault="000A6B86" w:rsidP="000A6B86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0A6B8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27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0A6B8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1157" w:type="dxa"/>
            <w:gridSpan w:val="11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0A6B8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1274" w:type="dxa"/>
            <w:gridSpan w:val="1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0A6B8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4</w:t>
            </w:r>
          </w:p>
        </w:tc>
        <w:tc>
          <w:tcPr>
            <w:tcW w:w="1789" w:type="dxa"/>
            <w:gridSpan w:val="1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A6B86" w:rsidRPr="00B40957" w:rsidRDefault="000A6B86" w:rsidP="000A6B86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последњој години </w:t>
            </w:r>
          </w:p>
        </w:tc>
      </w:tr>
      <w:tr w:rsidR="00887993" w:rsidRPr="00B40957" w:rsidTr="0065562C">
        <w:trPr>
          <w:gridAfter w:val="1"/>
          <w:trHeight w:val="62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4233" w:type="dxa"/>
            <w:gridSpan w:val="40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57" w:type="dxa"/>
            <w:gridSpan w:val="11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74" w:type="dxa"/>
            <w:gridSpan w:val="1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789" w:type="dxa"/>
            <w:gridSpan w:val="1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887993" w:rsidRPr="00B40957" w:rsidTr="0065562C">
        <w:trPr>
          <w:gridAfter w:val="1"/>
          <w:trHeight w:val="96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57" w:type="dxa"/>
            <w:gridSpan w:val="1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74" w:type="dxa"/>
            <w:gridSpan w:val="1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789" w:type="dxa"/>
            <w:gridSpan w:val="1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33BF0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32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рган који спроводи 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активност</w:t>
            </w:r>
          </w:p>
        </w:tc>
        <w:tc>
          <w:tcPr>
            <w:tcW w:w="1104" w:type="dxa"/>
            <w:gridSpan w:val="10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Органи партнери у спровођ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ењу активности</w:t>
            </w:r>
          </w:p>
        </w:tc>
        <w:tc>
          <w:tcPr>
            <w:tcW w:w="1797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Рок за завршетак активности</w:t>
            </w:r>
          </w:p>
        </w:tc>
        <w:tc>
          <w:tcPr>
            <w:tcW w:w="133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450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697" w:type="dxa"/>
            <w:gridSpan w:val="58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633BF0" w:rsidRPr="00B40957" w:rsidTr="0065562C">
        <w:trPr>
          <w:gridAfter w:val="1"/>
          <w:trHeight w:val="386"/>
        </w:trPr>
        <w:tc>
          <w:tcPr>
            <w:tcW w:w="1466" w:type="dxa"/>
            <w:gridSpan w:val="3"/>
            <w:vMerge/>
            <w:tcBorders>
              <w:left w:val="double" w:sz="4" w:space="0" w:color="auto"/>
            </w:tcBorders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2" w:type="dxa"/>
            <w:gridSpan w:val="15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04" w:type="dxa"/>
            <w:gridSpan w:val="10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97" w:type="dxa"/>
            <w:gridSpan w:val="15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  <w:vMerge/>
            <w:shd w:val="clear" w:color="auto" w:fill="FFF2CC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16" w:type="dxa"/>
            <w:gridSpan w:val="13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</w:p>
        </w:tc>
        <w:tc>
          <w:tcPr>
            <w:tcW w:w="1564" w:type="dxa"/>
            <w:gridSpan w:val="18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</w:p>
        </w:tc>
        <w:tc>
          <w:tcPr>
            <w:tcW w:w="904" w:type="dxa"/>
            <w:gridSpan w:val="8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</w:p>
        </w:tc>
        <w:tc>
          <w:tcPr>
            <w:tcW w:w="1126" w:type="dxa"/>
            <w:gridSpan w:val="11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</w:p>
        </w:tc>
        <w:tc>
          <w:tcPr>
            <w:tcW w:w="1187" w:type="dxa"/>
            <w:gridSpan w:val="8"/>
            <w:shd w:val="clear" w:color="auto" w:fill="FFF2CC"/>
            <w:vAlign w:val="center"/>
          </w:tcPr>
          <w:p w:rsidR="000A6B86" w:rsidRPr="00B40957" w:rsidRDefault="000A6B86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</w:p>
        </w:tc>
      </w:tr>
      <w:tr w:rsidR="00633BF0" w:rsidRPr="00B40957" w:rsidTr="0065562C">
        <w:trPr>
          <w:gridAfter w:val="1"/>
          <w:trHeight w:val="421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0A6B86" w:rsidRPr="00B40957" w:rsidRDefault="000A6B86" w:rsidP="00BE0238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познавање ученика у средњим стручним школама о </w:t>
            </w:r>
            <w:r w:rsidR="00BE02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ЗР са посебним освртом на дуално образовање</w:t>
            </w:r>
          </w:p>
        </w:tc>
        <w:tc>
          <w:tcPr>
            <w:tcW w:w="1332" w:type="dxa"/>
            <w:gridSpan w:val="15"/>
          </w:tcPr>
          <w:p w:rsidR="000A6B86" w:rsidRPr="00B40957" w:rsidRDefault="000A6B86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104" w:type="dxa"/>
            <w:gridSpan w:val="10"/>
          </w:tcPr>
          <w:p w:rsidR="000A6B86" w:rsidRPr="00B40957" w:rsidRDefault="000A6B86" w:rsidP="003E337B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П</w:t>
            </w:r>
            <w:r w:rsidR="003E337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, ПКС</w:t>
            </w:r>
          </w:p>
        </w:tc>
        <w:tc>
          <w:tcPr>
            <w:tcW w:w="1797" w:type="dxa"/>
            <w:gridSpan w:val="15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16" w:type="dxa"/>
            <w:gridSpan w:val="13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64" w:type="dxa"/>
            <w:gridSpan w:val="18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04" w:type="dxa"/>
            <w:gridSpan w:val="8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26" w:type="dxa"/>
            <w:gridSpan w:val="11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87" w:type="dxa"/>
            <w:gridSpan w:val="8"/>
            <w:shd w:val="clear" w:color="auto" w:fill="auto"/>
          </w:tcPr>
          <w:p w:rsidR="000A6B86" w:rsidRPr="00B40957" w:rsidRDefault="000A6B86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81DAD" w:rsidRPr="00B40957" w:rsidTr="0065562C">
        <w:trPr>
          <w:gridAfter w:val="1"/>
          <w:trHeight w:val="413"/>
        </w:trPr>
        <w:tc>
          <w:tcPr>
            <w:tcW w:w="14180" w:type="dxa"/>
            <w:gridSpan w:val="133"/>
            <w:tcBorders>
              <w:left w:val="double" w:sz="4" w:space="0" w:color="auto"/>
            </w:tcBorders>
          </w:tcPr>
          <w:p w:rsidR="00981DAD" w:rsidRPr="00B40957" w:rsidRDefault="00981DAD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  <w:t xml:space="preserve"> </w:t>
            </w:r>
            <w:r w:rsidR="00D81CED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ер</w:t>
            </w:r>
            <w:r w:rsidR="00F5323A"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. 2.3. Социјални дијалог</w:t>
            </w:r>
          </w:p>
        </w:tc>
      </w:tr>
      <w:tr w:rsidR="005E7A4F" w:rsidRPr="00B40957" w:rsidTr="0065562C">
        <w:trPr>
          <w:gridAfter w:val="1"/>
          <w:trHeight w:val="89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нституција одговорна за реализацију: Министарство за рад, запошљавање, борачка и социјална питања, </w:t>
            </w:r>
            <w:r w:rsidRPr="00BE02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оцијално-економски савет</w:t>
            </w:r>
            <w:r w:rsidR="00BE0238" w:rsidRPr="00BE023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Републике Србије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</w:t>
            </w:r>
            <w:r w:rsidR="00C36E21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7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Информационо-едукативна</w:t>
            </w:r>
          </w:p>
        </w:tc>
      </w:tr>
      <w:tr w:rsidR="000A6B86" w:rsidRPr="00B40957" w:rsidTr="0065562C">
        <w:trPr>
          <w:gridAfter w:val="1"/>
          <w:trHeight w:val="5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887993" w:rsidRPr="00B40957" w:rsidTr="0065562C">
        <w:trPr>
          <w:gridAfter w:val="1"/>
          <w:trHeight w:val="254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887993" w:rsidRPr="00B40957" w:rsidTr="0065562C">
        <w:trPr>
          <w:gridAfter w:val="1"/>
          <w:trHeight w:val="304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одржаних седница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ештај СЕС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3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4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4</w:t>
            </w:r>
          </w:p>
        </w:tc>
      </w:tr>
      <w:tr w:rsidR="00887993" w:rsidRPr="00B40957" w:rsidTr="0065562C">
        <w:trPr>
          <w:gridAfter w:val="1"/>
          <w:trHeight w:val="304"/>
        </w:trPr>
        <w:tc>
          <w:tcPr>
            <w:tcW w:w="1466" w:type="dxa"/>
            <w:gridSpan w:val="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>Број предлога СЕС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ештај СЕС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5E7A4F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8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D301C2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8</w:t>
            </w:r>
          </w:p>
        </w:tc>
      </w:tr>
      <w:tr w:rsidR="000A6B86" w:rsidRPr="00B40957" w:rsidTr="0065562C">
        <w:trPr>
          <w:gridAfter w:val="1"/>
          <w:trHeight w:val="270"/>
        </w:trPr>
        <w:tc>
          <w:tcPr>
            <w:tcW w:w="1466" w:type="dxa"/>
            <w:gridSpan w:val="3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481" w:type="dxa"/>
            <w:gridSpan w:val="9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A54549" w:rsidRPr="00B40957" w:rsidTr="0065562C">
        <w:trPr>
          <w:gridAfter w:val="1"/>
          <w:trHeight w:val="270"/>
        </w:trPr>
        <w:tc>
          <w:tcPr>
            <w:tcW w:w="1466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27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4220" w:type="dxa"/>
            <w:gridSpan w:val="3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</w:tr>
      <w:tr w:rsidR="00A54549" w:rsidRPr="00B40957" w:rsidTr="0065562C">
        <w:trPr>
          <w:gridAfter w:val="1"/>
          <w:trHeight w:val="62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4233" w:type="dxa"/>
            <w:gridSpan w:val="40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20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A54549" w:rsidRPr="00B40957" w:rsidTr="0065562C">
        <w:trPr>
          <w:gridAfter w:val="1"/>
          <w:trHeight w:val="96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20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5E7A4F" w:rsidRPr="00B40957" w:rsidRDefault="005E7A4F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33BF0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32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104" w:type="dxa"/>
            <w:gridSpan w:val="10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797" w:type="dxa"/>
            <w:gridSpan w:val="15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334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450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697" w:type="dxa"/>
            <w:gridSpan w:val="58"/>
            <w:tcBorders>
              <w:top w:val="double" w:sz="4" w:space="0" w:color="auto"/>
            </w:tcBorders>
            <w:shd w:val="clear" w:color="auto" w:fill="FFF2CC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9455D1" w:rsidRPr="00B40957" w:rsidTr="0065562C">
        <w:trPr>
          <w:gridAfter w:val="1"/>
          <w:trHeight w:val="386"/>
        </w:trPr>
        <w:tc>
          <w:tcPr>
            <w:tcW w:w="1466" w:type="dxa"/>
            <w:gridSpan w:val="3"/>
            <w:vMerge/>
            <w:tcBorders>
              <w:left w:val="double" w:sz="4" w:space="0" w:color="auto"/>
            </w:tcBorders>
            <w:shd w:val="clear" w:color="auto" w:fill="FFF2CC"/>
          </w:tcPr>
          <w:p w:rsidR="00194BD9" w:rsidRPr="00B40957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2" w:type="dxa"/>
            <w:gridSpan w:val="15"/>
            <w:vMerge/>
            <w:shd w:val="clear" w:color="auto" w:fill="FFF2CC"/>
          </w:tcPr>
          <w:p w:rsidR="00194BD9" w:rsidRPr="00B40957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04" w:type="dxa"/>
            <w:gridSpan w:val="10"/>
            <w:vMerge/>
            <w:shd w:val="clear" w:color="auto" w:fill="FFF2CC"/>
          </w:tcPr>
          <w:p w:rsidR="00194BD9" w:rsidRPr="00B40957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97" w:type="dxa"/>
            <w:gridSpan w:val="15"/>
            <w:vMerge/>
            <w:shd w:val="clear" w:color="auto" w:fill="FFF2CC"/>
          </w:tcPr>
          <w:p w:rsidR="00194BD9" w:rsidRPr="00B40957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  <w:vMerge/>
            <w:shd w:val="clear" w:color="auto" w:fill="FFF2CC"/>
          </w:tcPr>
          <w:p w:rsidR="00194BD9" w:rsidRPr="00B40957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  <w:vMerge/>
            <w:shd w:val="clear" w:color="auto" w:fill="FFF2CC"/>
          </w:tcPr>
          <w:p w:rsidR="00194BD9" w:rsidRPr="00B40957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  <w:shd w:val="clear" w:color="auto" w:fill="FFF2CC"/>
            <w:vAlign w:val="center"/>
          </w:tcPr>
          <w:p w:rsidR="00194BD9" w:rsidRPr="002C641C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91" w:type="dxa"/>
            <w:gridSpan w:val="13"/>
            <w:shd w:val="clear" w:color="auto" w:fill="FFF2CC"/>
            <w:vAlign w:val="center"/>
          </w:tcPr>
          <w:p w:rsidR="00194BD9" w:rsidRPr="002C641C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169" w:type="dxa"/>
            <w:gridSpan w:val="10"/>
            <w:shd w:val="clear" w:color="auto" w:fill="FFF2CC"/>
            <w:vAlign w:val="center"/>
          </w:tcPr>
          <w:p w:rsidR="00194BD9" w:rsidRPr="002C641C" w:rsidRDefault="00194BD9" w:rsidP="005E7A4F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032" w:type="dxa"/>
            <w:gridSpan w:val="14"/>
            <w:shd w:val="clear" w:color="auto" w:fill="FFF2CC"/>
            <w:vAlign w:val="center"/>
          </w:tcPr>
          <w:p w:rsidR="00194BD9" w:rsidRPr="002C641C" w:rsidRDefault="00194BD9" w:rsidP="002C641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2C641C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2026</w:t>
            </w:r>
            <w:r w:rsidR="002C641C" w:rsidRPr="002C641C">
              <w:rPr>
                <w:rFonts w:ascii="Times New Roman" w:hAnsi="Times New Roman" w:cs="Times New Roman"/>
                <w:b/>
                <w:sz w:val="24"/>
                <w:szCs w:val="24"/>
                <w:lang w:val="en-US" w:eastAsia="en-US"/>
              </w:rPr>
              <w:t>.</w:t>
            </w:r>
          </w:p>
        </w:tc>
        <w:tc>
          <w:tcPr>
            <w:tcW w:w="1016" w:type="dxa"/>
            <w:gridSpan w:val="3"/>
            <w:shd w:val="clear" w:color="auto" w:fill="FFF2CC"/>
            <w:vAlign w:val="center"/>
          </w:tcPr>
          <w:p w:rsidR="00194BD9" w:rsidRPr="002C641C" w:rsidRDefault="00194BD9" w:rsidP="002C641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="002C64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</w:p>
        </w:tc>
      </w:tr>
      <w:tr w:rsidR="009455D1" w:rsidRPr="00B40957" w:rsidTr="0065562C">
        <w:trPr>
          <w:gridAfter w:val="1"/>
          <w:trHeight w:val="349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194BD9" w:rsidRPr="00B40957" w:rsidRDefault="00194BD9" w:rsidP="00CB156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bookmarkStart w:id="0" w:name="_GoBack" w:colFirst="1" w:colLast="3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рада извештаја са препорукама </w:t>
            </w:r>
          </w:p>
        </w:tc>
        <w:tc>
          <w:tcPr>
            <w:tcW w:w="1332" w:type="dxa"/>
            <w:gridSpan w:val="15"/>
          </w:tcPr>
          <w:p w:rsidR="00194BD9" w:rsidRPr="00814A18" w:rsidRDefault="00194BD9" w:rsidP="00A0564D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 xml:space="preserve">СЕС, </w:t>
            </w:r>
          </w:p>
        </w:tc>
        <w:tc>
          <w:tcPr>
            <w:tcW w:w="1104" w:type="dxa"/>
            <w:gridSpan w:val="10"/>
          </w:tcPr>
          <w:p w:rsidR="00194BD9" w:rsidRPr="00814A18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797" w:type="dxa"/>
            <w:gridSpan w:val="15"/>
          </w:tcPr>
          <w:p w:rsidR="00194BD9" w:rsidRPr="00814A18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</w:tcPr>
          <w:p w:rsidR="00194BD9" w:rsidRPr="00F5323A" w:rsidRDefault="00194BD9" w:rsidP="00E15F9B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194BD9" w:rsidRPr="00F5323A" w:rsidRDefault="00194BD9" w:rsidP="00E15F9B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1450" w:type="dxa"/>
            <w:gridSpan w:val="16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91" w:type="dxa"/>
            <w:gridSpan w:val="13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69" w:type="dxa"/>
            <w:gridSpan w:val="10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32" w:type="dxa"/>
            <w:gridSpan w:val="14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16" w:type="dxa"/>
            <w:gridSpan w:val="3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455D1" w:rsidRPr="00B40957" w:rsidTr="0065562C">
        <w:trPr>
          <w:gridAfter w:val="1"/>
          <w:trHeight w:val="349"/>
        </w:trPr>
        <w:tc>
          <w:tcPr>
            <w:tcW w:w="1466" w:type="dxa"/>
            <w:gridSpan w:val="3"/>
            <w:tcBorders>
              <w:left w:val="double" w:sz="4" w:space="0" w:color="auto"/>
            </w:tcBorders>
          </w:tcPr>
          <w:p w:rsidR="00194BD9" w:rsidRPr="00A0564D" w:rsidRDefault="00194BD9" w:rsidP="00A0564D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A056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рада извештаја о утицају климатских промена на </w:t>
            </w:r>
            <w:r w:rsidR="00A0564D" w:rsidRPr="00A056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ЗР</w:t>
            </w:r>
          </w:p>
        </w:tc>
        <w:tc>
          <w:tcPr>
            <w:tcW w:w="1332" w:type="dxa"/>
            <w:gridSpan w:val="15"/>
          </w:tcPr>
          <w:p w:rsidR="00194BD9" w:rsidRPr="00814A18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104" w:type="dxa"/>
            <w:gridSpan w:val="10"/>
          </w:tcPr>
          <w:p w:rsidR="00194BD9" w:rsidRPr="00814A18" w:rsidRDefault="00194BD9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З</w:t>
            </w:r>
            <w:r w:rsidR="00A0564D"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, МЗЖС, УПС, СССС и УГС</w:t>
            </w:r>
          </w:p>
        </w:tc>
        <w:tc>
          <w:tcPr>
            <w:tcW w:w="1797" w:type="dxa"/>
            <w:gridSpan w:val="15"/>
          </w:tcPr>
          <w:p w:rsidR="00194BD9" w:rsidRPr="00814A18" w:rsidRDefault="00CB1563" w:rsidP="00CB1563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en-US" w:eastAsia="en-US"/>
              </w:rPr>
              <w:t>IV</w:t>
            </w:r>
            <w:r w:rsidR="00194BD9" w:rsidRPr="00814A18">
              <w:rPr>
                <w:rFonts w:ascii="Times New Roman" w:hAnsi="Times New Roman" w:cs="Times New Roman"/>
                <w:b/>
                <w:sz w:val="24"/>
                <w:szCs w:val="24"/>
                <w:lang w:val="en-US" w:eastAsia="en-US"/>
              </w:rPr>
              <w:t xml:space="preserve"> </w:t>
            </w:r>
            <w:r w:rsidR="00194BD9" w:rsidRPr="00814A18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квартал 202</w:t>
            </w:r>
            <w:r w:rsidRPr="00814A18">
              <w:rPr>
                <w:rFonts w:ascii="Times New Roman" w:hAnsi="Times New Roman" w:cs="Times New Roman"/>
                <w:b/>
                <w:sz w:val="24"/>
                <w:szCs w:val="24"/>
                <w:lang w:val="en-US" w:eastAsia="en-US"/>
              </w:rPr>
              <w:t>6</w:t>
            </w:r>
          </w:p>
        </w:tc>
        <w:tc>
          <w:tcPr>
            <w:tcW w:w="1334" w:type="dxa"/>
            <w:gridSpan w:val="16"/>
          </w:tcPr>
          <w:p w:rsidR="00194BD9" w:rsidRPr="00A0564D" w:rsidRDefault="00194BD9" w:rsidP="00A350EC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A056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194BD9" w:rsidRPr="00A0564D" w:rsidRDefault="00194BD9" w:rsidP="00A350EC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  <w:r w:rsidRPr="00A0564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(Потенцијални донатори)</w:t>
            </w:r>
          </w:p>
        </w:tc>
        <w:tc>
          <w:tcPr>
            <w:tcW w:w="1450" w:type="dxa"/>
            <w:gridSpan w:val="16"/>
          </w:tcPr>
          <w:p w:rsidR="00194BD9" w:rsidRPr="00A0564D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289" w:type="dxa"/>
            <w:gridSpan w:val="18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91" w:type="dxa"/>
            <w:gridSpan w:val="13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69" w:type="dxa"/>
            <w:gridSpan w:val="10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32" w:type="dxa"/>
            <w:gridSpan w:val="14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16" w:type="dxa"/>
            <w:gridSpan w:val="3"/>
            <w:shd w:val="clear" w:color="auto" w:fill="auto"/>
          </w:tcPr>
          <w:p w:rsidR="00194BD9" w:rsidRPr="00B40957" w:rsidRDefault="00194BD9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bookmarkEnd w:id="0"/>
      <w:tr w:rsidR="00633BF0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32" w:type="dxa"/>
            <w:gridSpan w:val="15"/>
            <w:tcBorders>
              <w:left w:val="nil"/>
              <w:right w:val="single" w:sz="4" w:space="0" w:color="auto"/>
            </w:tcBorders>
          </w:tcPr>
          <w:p w:rsidR="00E76437" w:rsidRPr="00B40957" w:rsidRDefault="00E76437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04" w:type="dxa"/>
            <w:gridSpan w:val="10"/>
            <w:tcBorders>
              <w:left w:val="single" w:sz="4" w:space="0" w:color="auto"/>
              <w:right w:val="nil"/>
            </w:tcBorders>
          </w:tcPr>
          <w:p w:rsidR="00E76437" w:rsidRPr="00B40957" w:rsidRDefault="00E76437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797" w:type="dxa"/>
            <w:gridSpan w:val="15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34" w:type="dxa"/>
            <w:gridSpan w:val="16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89" w:type="dxa"/>
            <w:gridSpan w:val="18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91" w:type="dxa"/>
            <w:gridSpan w:val="13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217" w:type="dxa"/>
            <w:gridSpan w:val="27"/>
            <w:tcBorders>
              <w:left w:val="nil"/>
              <w:right w:val="nil"/>
            </w:tcBorders>
          </w:tcPr>
          <w:p w:rsidR="00E76437" w:rsidRPr="00B40957" w:rsidRDefault="00E76437" w:rsidP="005E7A4F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51314" w:rsidRPr="00B40957" w:rsidTr="0065562C">
        <w:trPr>
          <w:gridAfter w:val="1"/>
          <w:trHeight w:val="32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DD6EE" w:themeFill="accent5" w:themeFillTint="66"/>
          </w:tcPr>
          <w:p w:rsidR="00DF1266" w:rsidRPr="00F5323A" w:rsidRDefault="00F5323A" w:rsidP="00DF1266">
            <w:pPr>
              <w:pStyle w:val="List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after="15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F5323A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Посебни циљ 3. </w:t>
            </w:r>
            <w:proofErr w:type="spellStart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>административног</w:t>
            </w:r>
            <w:proofErr w:type="spellEnd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>капацитета</w:t>
            </w:r>
            <w:proofErr w:type="spellEnd"/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F1266" w:rsidRPr="00F5323A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Инспектората за рад </w:t>
            </w:r>
          </w:p>
          <w:p w:rsidR="005E7A4F" w:rsidRPr="00F5323A" w:rsidRDefault="005E7A4F" w:rsidP="00F84AA9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32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5E0B3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Институција одговорна за координацију и извештавање: Министарство за рад, запошљавање, борачка и </w:t>
            </w:r>
            <w:r w:rsidR="00DF1266"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 xml:space="preserve">социјална питања </w:t>
            </w:r>
          </w:p>
        </w:tc>
      </w:tr>
      <w:tr w:rsidR="0065562C" w:rsidRPr="00B40957" w:rsidTr="0065562C">
        <w:trPr>
          <w:gridAfter w:val="1"/>
          <w:trHeight w:val="575"/>
        </w:trPr>
        <w:tc>
          <w:tcPr>
            <w:tcW w:w="2798" w:type="dxa"/>
            <w:gridSpan w:val="18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lastRenderedPageBreak/>
              <w:t>Показатељ(и) на нивоу посебног циља (</w:t>
            </w:r>
            <w:r w:rsidRPr="00120B84">
              <w:rPr>
                <w:rFonts w:ascii="Times New Roman" w:eastAsia="Calibri" w:hAnsi="Times New Roman" w:cs="Times New Roman"/>
                <w:bCs/>
                <w:i/>
                <w:sz w:val="24"/>
                <w:szCs w:val="24"/>
                <w:lang w:val="sr-Cyrl-RS" w:eastAsia="en-US"/>
              </w:rPr>
              <w:t>показатељ исхода</w:t>
            </w: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)</w:t>
            </w:r>
          </w:p>
        </w:tc>
        <w:tc>
          <w:tcPr>
            <w:tcW w:w="1407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Јединица мере</w:t>
            </w:r>
          </w:p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85" w:type="dxa"/>
            <w:gridSpan w:val="12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318" w:type="dxa"/>
            <w:gridSpan w:val="17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851" w:type="dxa"/>
            <w:gridSpan w:val="6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006" w:type="dxa"/>
            <w:gridSpan w:val="15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2298" w:type="dxa"/>
            <w:gridSpan w:val="27"/>
            <w:tcBorders>
              <w:top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217" w:type="dxa"/>
            <w:gridSpan w:val="27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120B84" w:rsidRDefault="005E7A4F" w:rsidP="005E7A4F">
            <w:pPr>
              <w:spacing w:after="0"/>
              <w:jc w:val="left"/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</w:pPr>
            <w:r w:rsidRPr="00120B84">
              <w:rPr>
                <w:rFonts w:ascii="Times New Roman" w:eastAsia="Calibri" w:hAnsi="Times New Roman" w:cs="Times New Roman"/>
                <w:bCs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65562C" w:rsidRPr="00B40957" w:rsidTr="0065562C">
        <w:trPr>
          <w:gridAfter w:val="1"/>
          <w:trHeight w:val="575"/>
        </w:trPr>
        <w:tc>
          <w:tcPr>
            <w:tcW w:w="2798" w:type="dxa"/>
            <w:gridSpan w:val="18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запослених обухваћених инспекцијским надзором у области БЗР</w:t>
            </w:r>
          </w:p>
        </w:tc>
        <w:tc>
          <w:tcPr>
            <w:tcW w:w="1407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Запослени </w:t>
            </w:r>
          </w:p>
        </w:tc>
        <w:tc>
          <w:tcPr>
            <w:tcW w:w="1285" w:type="dxa"/>
            <w:gridSpan w:val="12"/>
            <w:tcBorders>
              <w:top w:val="double" w:sz="4" w:space="0" w:color="auto"/>
            </w:tcBorders>
            <w:shd w:val="clear" w:color="auto" w:fill="D9D9D9"/>
          </w:tcPr>
          <w:p w:rsidR="00F35D58" w:rsidRPr="00B40957" w:rsidRDefault="00F35D58" w:rsidP="004548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45485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ИР </w:t>
            </w:r>
          </w:p>
        </w:tc>
        <w:tc>
          <w:tcPr>
            <w:tcW w:w="1318" w:type="dxa"/>
            <w:gridSpan w:val="17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EF7C64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239</w:t>
            </w:r>
            <w:r w:rsidRPr="00F5323A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.978 </w:t>
            </w:r>
            <w:r w:rsidRPr="00F5323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851" w:type="dxa"/>
            <w:gridSpan w:val="6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1006" w:type="dxa"/>
            <w:gridSpan w:val="15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2298" w:type="dxa"/>
            <w:gridSpan w:val="27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217" w:type="dxa"/>
            <w:gridSpan w:val="27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65562C" w:rsidRPr="00B40957" w:rsidTr="0065562C">
        <w:trPr>
          <w:gridAfter w:val="1"/>
          <w:trHeight w:val="575"/>
        </w:trPr>
        <w:tc>
          <w:tcPr>
            <w:tcW w:w="2798" w:type="dxa"/>
            <w:gridSpan w:val="18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F35D58" w:rsidRPr="00B40957" w:rsidRDefault="00F35D58" w:rsidP="004548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чешће </w:t>
            </w:r>
            <w:r w:rsidR="0045485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авних лица/предузетника са лиценцом у области БЗР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обухваћени надзором</w:t>
            </w:r>
          </w:p>
        </w:tc>
        <w:tc>
          <w:tcPr>
            <w:tcW w:w="1407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F35D58" w:rsidRPr="00B40957" w:rsidRDefault="00454858" w:rsidP="004548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ав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лица/предузетни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са лиценцом у области БЗР</w:t>
            </w:r>
          </w:p>
        </w:tc>
        <w:tc>
          <w:tcPr>
            <w:tcW w:w="1285" w:type="dxa"/>
            <w:gridSpan w:val="12"/>
            <w:tcBorders>
              <w:top w:val="double" w:sz="4" w:space="0" w:color="auto"/>
            </w:tcBorders>
            <w:shd w:val="clear" w:color="auto" w:fill="D9D9D9"/>
          </w:tcPr>
          <w:p w:rsidR="00F35D58" w:rsidRPr="00B40957" w:rsidRDefault="004548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F5323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 раду ИР</w:t>
            </w:r>
          </w:p>
        </w:tc>
        <w:tc>
          <w:tcPr>
            <w:tcW w:w="1318" w:type="dxa"/>
            <w:gridSpan w:val="17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851" w:type="dxa"/>
            <w:gridSpan w:val="6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</w:p>
        </w:tc>
        <w:tc>
          <w:tcPr>
            <w:tcW w:w="1006" w:type="dxa"/>
            <w:gridSpan w:val="15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2298" w:type="dxa"/>
            <w:gridSpan w:val="27"/>
            <w:tcBorders>
              <w:top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217" w:type="dxa"/>
            <w:gridSpan w:val="27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F35D58" w:rsidRPr="00B40957" w:rsidRDefault="00F35D58" w:rsidP="00F35D58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5E7A4F" w:rsidRPr="00B40957" w:rsidTr="0065562C">
        <w:trPr>
          <w:gridAfter w:val="1"/>
          <w:trHeight w:val="169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DF1266">
            <w:pPr>
              <w:spacing w:after="15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ера </w:t>
            </w:r>
            <w:r w:rsidR="00C1089E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3</w:t>
            </w:r>
            <w:r w:rsidR="00812F0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1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="00DF1266" w:rsidRPr="00B40957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напређење правног оквира за безбедност и здрављ</w:t>
            </w:r>
            <w:r w:rsidR="00DF1266" w:rsidRPr="00B409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е </w:t>
            </w:r>
            <w:proofErr w:type="spellStart"/>
            <w:r w:rsidR="00DF1266" w:rsidRPr="00B40957">
              <w:rPr>
                <w:rFonts w:ascii="Times New Roman" w:hAnsi="Times New Roman" w:cs="Times New Roman"/>
                <w:b/>
                <w:sz w:val="24"/>
                <w:szCs w:val="24"/>
              </w:rPr>
              <w:t>на</w:t>
            </w:r>
            <w:proofErr w:type="spellEnd"/>
            <w:r w:rsidR="00DF1266" w:rsidRPr="00B409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F1266" w:rsidRPr="00B40957">
              <w:rPr>
                <w:rFonts w:ascii="Times New Roman" w:hAnsi="Times New Roman" w:cs="Times New Roman"/>
                <w:b/>
                <w:sz w:val="24"/>
                <w:szCs w:val="24"/>
              </w:rPr>
              <w:t>раду</w:t>
            </w:r>
            <w:proofErr w:type="spellEnd"/>
            <w:r w:rsidR="00F5323A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</w:p>
        </w:tc>
      </w:tr>
      <w:tr w:rsidR="005E7A4F" w:rsidRPr="00B40957" w:rsidTr="0065562C">
        <w:trPr>
          <w:gridAfter w:val="1"/>
          <w:trHeight w:val="30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0A6B86" w:rsidRPr="00B40957" w:rsidTr="0065562C">
        <w:trPr>
          <w:gridAfter w:val="1"/>
          <w:trHeight w:val="30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5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регулаторна</w:t>
            </w:r>
          </w:p>
        </w:tc>
      </w:tr>
      <w:tr w:rsidR="000A6B86" w:rsidRPr="00B40957" w:rsidTr="0065562C">
        <w:trPr>
          <w:gridAfter w:val="1"/>
          <w:trHeight w:val="300"/>
        </w:trPr>
        <w:tc>
          <w:tcPr>
            <w:tcW w:w="5918" w:type="dxa"/>
            <w:gridSpan w:val="4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8262" w:type="dxa"/>
            <w:gridSpan w:val="8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5E7A4F" w:rsidRPr="00B40957" w:rsidRDefault="00CB1563" w:rsidP="00CB156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одзаконски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акти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Закона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о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безбедности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и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здравља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на</w:t>
            </w:r>
            <w:proofErr w:type="spellEnd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="005B7204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раду</w:t>
            </w:r>
            <w:proofErr w:type="spellEnd"/>
          </w:p>
        </w:tc>
      </w:tr>
      <w:tr w:rsidR="00887993" w:rsidRPr="00B40957" w:rsidTr="0065562C">
        <w:trPr>
          <w:gridAfter w:val="1"/>
          <w:trHeight w:val="955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887993" w:rsidRPr="00B40957" w:rsidTr="0065562C">
        <w:trPr>
          <w:gridAfter w:val="1"/>
          <w:trHeight w:val="304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FFFFFF"/>
          </w:tcPr>
          <w:p w:rsidR="005E7A4F" w:rsidRPr="00B40957" w:rsidRDefault="000543E5" w:rsidP="00CC5C1D">
            <w:pPr>
              <w:spacing w:after="0"/>
              <w:jc w:val="lef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 w:eastAsia="en-GB"/>
              </w:rPr>
            </w:pPr>
            <w:r w:rsidRPr="00B409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 w:eastAsia="en-GB"/>
              </w:rPr>
              <w:lastRenderedPageBreak/>
              <w:t>Усвојени закони и подзаконски акти</w:t>
            </w:r>
          </w:p>
        </w:tc>
        <w:tc>
          <w:tcPr>
            <w:tcW w:w="1954" w:type="dxa"/>
            <w:gridSpan w:val="21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210DF9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својени прописи</w:t>
            </w:r>
          </w:p>
        </w:tc>
        <w:tc>
          <w:tcPr>
            <w:tcW w:w="1372" w:type="dxa"/>
            <w:gridSpan w:val="13"/>
            <w:tcBorders>
              <w:top w:val="double" w:sz="4" w:space="0" w:color="auto"/>
            </w:tcBorders>
            <w:shd w:val="clear" w:color="auto" w:fill="FFFFFF"/>
          </w:tcPr>
          <w:p w:rsidR="005E7A4F" w:rsidRPr="00B40957" w:rsidRDefault="00210DF9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Службени гласник РС</w:t>
            </w:r>
          </w:p>
        </w:tc>
        <w:tc>
          <w:tcPr>
            <w:tcW w:w="1577" w:type="dxa"/>
            <w:gridSpan w:val="16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210DF9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1929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812F0A" w:rsidRDefault="00210DF9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</w:p>
        </w:tc>
        <w:tc>
          <w:tcPr>
            <w:tcW w:w="741" w:type="dxa"/>
            <w:gridSpan w:val="1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5E7A4F" w:rsidRPr="00B40957" w:rsidRDefault="000543E5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</w:t>
            </w:r>
          </w:p>
        </w:tc>
        <w:tc>
          <w:tcPr>
            <w:tcW w:w="1255" w:type="dxa"/>
            <w:gridSpan w:val="14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0543E5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</w:t>
            </w:r>
          </w:p>
        </w:tc>
        <w:tc>
          <w:tcPr>
            <w:tcW w:w="3886" w:type="dxa"/>
            <w:gridSpan w:val="35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5E7A4F" w:rsidRPr="00B40957" w:rsidRDefault="00210DF9" w:rsidP="005E7A4F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6</w:t>
            </w:r>
          </w:p>
        </w:tc>
      </w:tr>
      <w:tr w:rsidR="000A6B86" w:rsidRPr="00B40957" w:rsidTr="0065562C">
        <w:trPr>
          <w:gridAfter w:val="1"/>
          <w:trHeight w:val="270"/>
        </w:trPr>
        <w:tc>
          <w:tcPr>
            <w:tcW w:w="1466" w:type="dxa"/>
            <w:gridSpan w:val="3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5E7A4F" w:rsidRPr="00B40957" w:rsidRDefault="005E7A4F" w:rsidP="005E7A4F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481" w:type="dxa"/>
            <w:gridSpan w:val="9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5E7A4F" w:rsidRPr="00B40957" w:rsidRDefault="005E7A4F" w:rsidP="005E7A4F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887993" w:rsidRPr="00B40957" w:rsidTr="0065562C">
        <w:trPr>
          <w:gridAfter w:val="1"/>
          <w:trHeight w:val="270"/>
        </w:trPr>
        <w:tc>
          <w:tcPr>
            <w:tcW w:w="1466" w:type="dxa"/>
            <w:gridSpan w:val="3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4233" w:type="dxa"/>
            <w:gridSpan w:val="40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027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1003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1169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</w:t>
            </w:r>
            <w:r w:rsidR="00194BD9"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4</w:t>
            </w:r>
          </w:p>
        </w:tc>
        <w:tc>
          <w:tcPr>
            <w:tcW w:w="2048" w:type="dxa"/>
            <w:gridSpan w:val="1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У </w:t>
            </w:r>
            <w:r w:rsidR="00194BD9"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следњој </w:t>
            </w: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години</w:t>
            </w:r>
          </w:p>
        </w:tc>
      </w:tr>
      <w:tr w:rsidR="00887993" w:rsidRPr="00B40957" w:rsidTr="0065562C">
        <w:trPr>
          <w:gridAfter w:val="1"/>
          <w:trHeight w:val="62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4233" w:type="dxa"/>
            <w:gridSpan w:val="40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03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69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48" w:type="dxa"/>
            <w:gridSpan w:val="17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887993" w:rsidRPr="00B40957" w:rsidTr="0065562C">
        <w:trPr>
          <w:gridAfter w:val="1"/>
          <w:trHeight w:val="96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4233" w:type="dxa"/>
            <w:gridSpan w:val="40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34" w:type="dxa"/>
            <w:gridSpan w:val="2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27" w:type="dxa"/>
            <w:gridSpan w:val="2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003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169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2048" w:type="dxa"/>
            <w:gridSpan w:val="1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C36E21" w:rsidRPr="00B40957" w:rsidRDefault="00C36E21" w:rsidP="00C36E21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633BF0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32" w:type="dxa"/>
            <w:gridSpan w:val="15"/>
            <w:tcBorders>
              <w:top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104" w:type="dxa"/>
            <w:gridSpan w:val="10"/>
            <w:tcBorders>
              <w:top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797" w:type="dxa"/>
            <w:gridSpan w:val="15"/>
            <w:tcBorders>
              <w:top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334" w:type="dxa"/>
            <w:gridSpan w:val="16"/>
            <w:tcBorders>
              <w:top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450" w:type="dxa"/>
            <w:gridSpan w:val="16"/>
            <w:tcBorders>
              <w:top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697" w:type="dxa"/>
            <w:gridSpan w:val="58"/>
            <w:tcBorders>
              <w:top w:val="double" w:sz="4" w:space="0" w:color="auto"/>
              <w:right w:val="double" w:sz="4" w:space="0" w:color="auto"/>
            </w:tcBorders>
            <w:shd w:val="clear" w:color="auto" w:fill="FFF2CC"/>
          </w:tcPr>
          <w:p w:rsidR="00C36E21" w:rsidRPr="00B40957" w:rsidRDefault="00C36E21" w:rsidP="00C36E21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9455D1" w:rsidRPr="00B40957" w:rsidTr="0065562C">
        <w:trPr>
          <w:gridAfter w:val="1"/>
          <w:trHeight w:val="140"/>
        </w:trPr>
        <w:tc>
          <w:tcPr>
            <w:tcW w:w="1466" w:type="dxa"/>
            <w:gridSpan w:val="3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066944" w:rsidRPr="00697B9E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B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ипрема подзаконских прописа из области БЗР</w:t>
            </w:r>
          </w:p>
        </w:tc>
        <w:tc>
          <w:tcPr>
            <w:tcW w:w="1332" w:type="dxa"/>
            <w:gridSpan w:val="15"/>
            <w:tcBorders>
              <w:top w:val="double" w:sz="4" w:space="0" w:color="auto"/>
            </w:tcBorders>
            <w:shd w:val="clear" w:color="auto" w:fill="auto"/>
          </w:tcPr>
          <w:p w:rsidR="00066944" w:rsidRPr="00697B9E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B9E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104" w:type="dxa"/>
            <w:gridSpan w:val="10"/>
            <w:tcBorders>
              <w:top w:val="double" w:sz="4" w:space="0" w:color="auto"/>
            </w:tcBorders>
            <w:shd w:val="clear" w:color="auto" w:fill="auto"/>
          </w:tcPr>
          <w:p w:rsidR="00066944" w:rsidRPr="00697B9E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B9E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ПС, СССС и УГС</w:t>
            </w:r>
          </w:p>
        </w:tc>
        <w:tc>
          <w:tcPr>
            <w:tcW w:w="1797" w:type="dxa"/>
            <w:gridSpan w:val="15"/>
            <w:tcBorders>
              <w:top w:val="double" w:sz="4" w:space="0" w:color="auto"/>
            </w:tcBorders>
            <w:shd w:val="clear" w:color="auto" w:fill="auto"/>
          </w:tcPr>
          <w:p w:rsidR="00066944" w:rsidRPr="00697B9E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B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 xml:space="preserve">IV </w:t>
            </w:r>
            <w:r w:rsidRPr="00697B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квартал 2027</w:t>
            </w:r>
          </w:p>
        </w:tc>
        <w:tc>
          <w:tcPr>
            <w:tcW w:w="1334" w:type="dxa"/>
            <w:gridSpan w:val="16"/>
            <w:tcBorders>
              <w:top w:val="double" w:sz="4" w:space="0" w:color="auto"/>
            </w:tcBorders>
            <w:shd w:val="clear" w:color="auto" w:fill="auto"/>
          </w:tcPr>
          <w:p w:rsidR="00066944" w:rsidRPr="00697B9E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B9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уџет РС</w:t>
            </w:r>
          </w:p>
          <w:p w:rsidR="00066944" w:rsidRPr="00697B9E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50" w:type="dxa"/>
            <w:gridSpan w:val="16"/>
            <w:tcBorders>
              <w:top w:val="double" w:sz="4" w:space="0" w:color="auto"/>
            </w:tcBorders>
            <w:shd w:val="clear" w:color="auto" w:fill="auto"/>
          </w:tcPr>
          <w:p w:rsidR="00066944" w:rsidRPr="00003126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0"/>
                <w:lang w:val="sr-Cyrl-RS" w:eastAsia="en-US"/>
              </w:rPr>
            </w:pPr>
          </w:p>
        </w:tc>
        <w:tc>
          <w:tcPr>
            <w:tcW w:w="5697" w:type="dxa"/>
            <w:gridSpan w:val="58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03126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0"/>
                <w:lang w:val="sr-Cyrl-RS" w:eastAsia="en-US"/>
              </w:rPr>
            </w:pPr>
          </w:p>
        </w:tc>
      </w:tr>
      <w:tr w:rsidR="00066944" w:rsidRPr="000D10F0" w:rsidTr="0065562C">
        <w:trPr>
          <w:gridAfter w:val="1"/>
          <w:trHeight w:val="112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ера. 3.2. </w:t>
            </w:r>
            <w:r w:rsidRPr="006974AA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Уређење института осигурања од повреда на раду и професионалних болести</w:t>
            </w:r>
          </w:p>
        </w:tc>
      </w:tr>
      <w:tr w:rsidR="00066944" w:rsidRPr="000D10F0" w:rsidTr="0065562C">
        <w:trPr>
          <w:gridAfter w:val="1"/>
          <w:trHeight w:val="50"/>
        </w:trPr>
        <w:tc>
          <w:tcPr>
            <w:tcW w:w="14180" w:type="dxa"/>
            <w:gridSpan w:val="13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066944" w:rsidRPr="000D10F0" w:rsidTr="0065562C">
        <w:trPr>
          <w:gridAfter w:val="1"/>
          <w:trHeight w:val="50"/>
        </w:trPr>
        <w:tc>
          <w:tcPr>
            <w:tcW w:w="6369" w:type="dxa"/>
            <w:gridSpan w:val="5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7</w:t>
            </w:r>
          </w:p>
        </w:tc>
        <w:tc>
          <w:tcPr>
            <w:tcW w:w="7811" w:type="dxa"/>
            <w:gridSpan w:val="8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обезбеђење роба и услуга</w:t>
            </w:r>
          </w:p>
        </w:tc>
      </w:tr>
      <w:tr w:rsidR="00066944" w:rsidRPr="000D10F0" w:rsidTr="0065562C">
        <w:trPr>
          <w:gridAfter w:val="1"/>
          <w:trHeight w:val="50"/>
        </w:trPr>
        <w:tc>
          <w:tcPr>
            <w:tcW w:w="6369" w:type="dxa"/>
            <w:gridSpan w:val="5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7811" w:type="dxa"/>
            <w:gridSpan w:val="8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066944" w:rsidRPr="000D10F0" w:rsidTr="0065562C">
        <w:trPr>
          <w:gridAfter w:val="1"/>
          <w:trHeight w:val="150"/>
        </w:trPr>
        <w:tc>
          <w:tcPr>
            <w:tcW w:w="2044" w:type="dxa"/>
            <w:gridSpan w:val="10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887993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552" w:type="dxa"/>
            <w:gridSpan w:val="15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99" w:type="dxa"/>
            <w:gridSpan w:val="13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492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517" w:type="dxa"/>
            <w:gridSpan w:val="16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109" w:type="dxa"/>
            <w:gridSpan w:val="15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553" w:type="dxa"/>
            <w:gridSpan w:val="16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414" w:type="dxa"/>
            <w:gridSpan w:val="31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6974AA" w:rsidRPr="006974AA" w:rsidTr="0065562C">
        <w:trPr>
          <w:gridAfter w:val="1"/>
          <w:trHeight w:val="304"/>
        </w:trPr>
        <w:tc>
          <w:tcPr>
            <w:tcW w:w="2044" w:type="dxa"/>
            <w:gridSpan w:val="10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pStyle w:val="BodyText2"/>
              <w:tabs>
                <w:tab w:val="left" w:pos="709"/>
              </w:tabs>
              <w:jc w:val="left"/>
              <w:rPr>
                <w:b w:val="0"/>
                <w:bCs w:val="0"/>
                <w:lang w:val="sr-Cyrl-RS" w:eastAsia="en-US"/>
              </w:rPr>
            </w:pPr>
            <w:r w:rsidRPr="006974AA">
              <w:rPr>
                <w:lang w:val="sr-Cyrl-RS" w:eastAsia="en-US"/>
              </w:rPr>
              <w:lastRenderedPageBreak/>
              <w:t>Број послодаваца који су осигурали запослене за случај повреда на раду и професионалних болести</w:t>
            </w:r>
            <w:r w:rsidR="006974AA" w:rsidRPr="006974AA">
              <w:rPr>
                <w:lang w:val="sr-Cyrl-RS" w:eastAsia="en-US"/>
              </w:rPr>
              <w:t xml:space="preserve"> ради накнаде штете</w:t>
            </w:r>
          </w:p>
          <w:p w:rsidR="00066944" w:rsidRPr="006974AA" w:rsidRDefault="00066944" w:rsidP="00066944">
            <w:pPr>
              <w:pStyle w:val="BodyText2"/>
              <w:tabs>
                <w:tab w:val="left" w:pos="709"/>
              </w:tabs>
              <w:rPr>
                <w:b w:val="0"/>
                <w:bCs w:val="0"/>
                <w:lang w:val="sr-Cyrl-RS" w:eastAsia="en-US"/>
              </w:rPr>
            </w:pPr>
          </w:p>
        </w:tc>
        <w:tc>
          <w:tcPr>
            <w:tcW w:w="1552" w:type="dxa"/>
            <w:gridSpan w:val="15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рој запослених код послодаваца код којих је извршен надзор</w:t>
            </w:r>
          </w:p>
        </w:tc>
        <w:tc>
          <w:tcPr>
            <w:tcW w:w="1499" w:type="dxa"/>
            <w:gridSpan w:val="13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6974AA" w:rsidRDefault="00066944" w:rsidP="006974AA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6974AA"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 раду ИР</w:t>
            </w:r>
          </w:p>
        </w:tc>
        <w:tc>
          <w:tcPr>
            <w:tcW w:w="1492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6974AA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  <w:lang w:val="sr-Cyrl-RS" w:eastAsia="en-US"/>
              </w:rPr>
            </w:pPr>
          </w:p>
        </w:tc>
        <w:tc>
          <w:tcPr>
            <w:tcW w:w="1517" w:type="dxa"/>
            <w:gridSpan w:val="16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6974AA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.</w:t>
            </w:r>
          </w:p>
        </w:tc>
        <w:tc>
          <w:tcPr>
            <w:tcW w:w="1109" w:type="dxa"/>
            <w:gridSpan w:val="15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6974AA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553" w:type="dxa"/>
            <w:gridSpan w:val="16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6974AA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414" w:type="dxa"/>
            <w:gridSpan w:val="31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6974AA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6974AA" w:rsidRPr="006974AA" w:rsidTr="0065562C">
        <w:trPr>
          <w:gridAfter w:val="1"/>
          <w:trHeight w:val="270"/>
        </w:trPr>
        <w:tc>
          <w:tcPr>
            <w:tcW w:w="2355" w:type="dxa"/>
            <w:gridSpan w:val="14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Latn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776" w:type="dxa"/>
            <w:gridSpan w:val="33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049" w:type="dxa"/>
            <w:gridSpan w:val="8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6974AA" w:rsidRPr="006974AA" w:rsidTr="0065562C">
        <w:trPr>
          <w:gridAfter w:val="1"/>
          <w:trHeight w:val="270"/>
        </w:trPr>
        <w:tc>
          <w:tcPr>
            <w:tcW w:w="2355" w:type="dxa"/>
            <w:gridSpan w:val="14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776" w:type="dxa"/>
            <w:gridSpan w:val="33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58" w:type="dxa"/>
            <w:gridSpan w:val="1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3077" w:type="dxa"/>
            <w:gridSpan w:val="3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722" w:type="dxa"/>
            <w:gridSpan w:val="9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1097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4</w:t>
            </w:r>
          </w:p>
        </w:tc>
        <w:tc>
          <w:tcPr>
            <w:tcW w:w="1595" w:type="dxa"/>
            <w:gridSpan w:val="12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последњој години</w:t>
            </w:r>
          </w:p>
        </w:tc>
      </w:tr>
      <w:tr w:rsidR="006974AA" w:rsidRPr="006974AA" w:rsidTr="0065562C">
        <w:trPr>
          <w:gridAfter w:val="1"/>
          <w:trHeight w:val="62"/>
        </w:trPr>
        <w:tc>
          <w:tcPr>
            <w:tcW w:w="2355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3776" w:type="dxa"/>
            <w:gridSpan w:val="33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58" w:type="dxa"/>
            <w:gridSpan w:val="1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077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22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97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95" w:type="dxa"/>
            <w:gridSpan w:val="1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974AA" w:rsidRPr="006974AA" w:rsidTr="0065562C">
        <w:trPr>
          <w:gridAfter w:val="1"/>
          <w:trHeight w:val="96"/>
        </w:trPr>
        <w:tc>
          <w:tcPr>
            <w:tcW w:w="2355" w:type="dxa"/>
            <w:gridSpan w:val="1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3776" w:type="dxa"/>
            <w:gridSpan w:val="33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58" w:type="dxa"/>
            <w:gridSpan w:val="1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077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22" w:type="dxa"/>
            <w:gridSpan w:val="9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97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595" w:type="dxa"/>
            <w:gridSpan w:val="12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6974AA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65562C" w:rsidRPr="006974AA" w:rsidTr="0065562C">
        <w:trPr>
          <w:gridAfter w:val="1"/>
          <w:trHeight w:val="140"/>
        </w:trPr>
        <w:tc>
          <w:tcPr>
            <w:tcW w:w="1708" w:type="dxa"/>
            <w:gridSpan w:val="5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76" w:type="dxa"/>
            <w:gridSpan w:val="15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391" w:type="dxa"/>
            <w:gridSpan w:val="13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656" w:type="dxa"/>
            <w:gridSpan w:val="14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115" w:type="dxa"/>
            <w:gridSpan w:val="13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599" w:type="dxa"/>
            <w:gridSpan w:val="21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335" w:type="dxa"/>
            <w:gridSpan w:val="52"/>
            <w:tcBorders>
              <w:top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9455D1" w:rsidRPr="000D10F0" w:rsidTr="0065562C">
        <w:trPr>
          <w:gridBefore w:val="2"/>
          <w:wBefore w:w="30" w:type="dxa"/>
          <w:trHeight w:val="70"/>
        </w:trPr>
        <w:tc>
          <w:tcPr>
            <w:tcW w:w="1704" w:type="dxa"/>
            <w:gridSpan w:val="4"/>
            <w:tcBorders>
              <w:left w:val="double" w:sz="4" w:space="0" w:color="auto"/>
            </w:tcBorders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53" w:type="dxa"/>
            <w:gridSpan w:val="15"/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79" w:type="dxa"/>
            <w:gridSpan w:val="11"/>
            <w:shd w:val="clear" w:color="auto" w:fill="FFF2CC"/>
          </w:tcPr>
          <w:p w:rsidR="00066944" w:rsidRPr="006974AA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680" w:type="dxa"/>
            <w:gridSpan w:val="16"/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15" w:type="dxa"/>
            <w:gridSpan w:val="13"/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599" w:type="dxa"/>
            <w:gridSpan w:val="21"/>
            <w:shd w:val="clear" w:color="auto" w:fill="FFF2CC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19" w:type="dxa"/>
            <w:gridSpan w:val="12"/>
            <w:shd w:val="clear" w:color="auto" w:fill="FFF2CC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.</w:t>
            </w:r>
          </w:p>
        </w:tc>
        <w:tc>
          <w:tcPr>
            <w:tcW w:w="1002" w:type="dxa"/>
            <w:gridSpan w:val="9"/>
            <w:shd w:val="clear" w:color="auto" w:fill="FFF2CC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.</w:t>
            </w:r>
          </w:p>
        </w:tc>
        <w:tc>
          <w:tcPr>
            <w:tcW w:w="1353" w:type="dxa"/>
            <w:gridSpan w:val="14"/>
            <w:shd w:val="clear" w:color="auto" w:fill="FFF2CC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.</w:t>
            </w:r>
          </w:p>
        </w:tc>
        <w:tc>
          <w:tcPr>
            <w:tcW w:w="708" w:type="dxa"/>
            <w:gridSpan w:val="7"/>
            <w:shd w:val="clear" w:color="auto" w:fill="FFF2CC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</w:p>
        </w:tc>
        <w:tc>
          <w:tcPr>
            <w:tcW w:w="1348" w:type="dxa"/>
            <w:gridSpan w:val="10"/>
            <w:shd w:val="clear" w:color="auto" w:fill="FFF2CC"/>
            <w:vAlign w:val="center"/>
          </w:tcPr>
          <w:p w:rsidR="00066944" w:rsidRPr="006974AA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6974A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.</w:t>
            </w:r>
          </w:p>
        </w:tc>
      </w:tr>
      <w:tr w:rsidR="009455D1" w:rsidRPr="000D10F0" w:rsidTr="0065562C">
        <w:trPr>
          <w:gridBefore w:val="2"/>
          <w:wBefore w:w="30" w:type="dxa"/>
          <w:trHeight w:val="444"/>
        </w:trPr>
        <w:tc>
          <w:tcPr>
            <w:tcW w:w="1704" w:type="dxa"/>
            <w:gridSpan w:val="4"/>
            <w:tcBorders>
              <w:left w:val="double" w:sz="4" w:space="0" w:color="auto"/>
            </w:tcBorders>
          </w:tcPr>
          <w:p w:rsidR="00066944" w:rsidRPr="00B71F16" w:rsidRDefault="00066944" w:rsidP="002D2B4A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Анализа података </w:t>
            </w:r>
            <w:r w:rsidR="002D2B4A"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353" w:type="dxa"/>
            <w:gridSpan w:val="15"/>
          </w:tcPr>
          <w:p w:rsidR="00D80637" w:rsidRDefault="00B71F16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  <w:p w:rsidR="00066944" w:rsidRPr="00B71F16" w:rsidRDefault="00D80637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379" w:type="dxa"/>
            <w:gridSpan w:val="11"/>
          </w:tcPr>
          <w:p w:rsidR="00066944" w:rsidRPr="00B71F16" w:rsidRDefault="00B71F16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УОС</w:t>
            </w:r>
          </w:p>
        </w:tc>
        <w:tc>
          <w:tcPr>
            <w:tcW w:w="1680" w:type="dxa"/>
            <w:gridSpan w:val="16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115" w:type="dxa"/>
            <w:gridSpan w:val="13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599" w:type="dxa"/>
            <w:gridSpan w:val="2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919" w:type="dxa"/>
            <w:gridSpan w:val="12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002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353" w:type="dxa"/>
            <w:gridSpan w:val="14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708" w:type="dxa"/>
            <w:gridSpan w:val="7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348" w:type="dxa"/>
            <w:gridSpan w:val="10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9455D1" w:rsidRPr="00F7400B" w:rsidTr="0065562C">
        <w:trPr>
          <w:gridBefore w:val="2"/>
          <w:wBefore w:w="30" w:type="dxa"/>
          <w:trHeight w:val="444"/>
        </w:trPr>
        <w:tc>
          <w:tcPr>
            <w:tcW w:w="1704" w:type="dxa"/>
            <w:gridSpan w:val="4"/>
            <w:tcBorders>
              <w:left w:val="double" w:sz="4" w:space="0" w:color="auto"/>
            </w:tcBorders>
          </w:tcPr>
          <w:p w:rsidR="00066944" w:rsidRPr="00D80637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D80637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Одржавање консултативних састанака са репрезентати</w:t>
            </w:r>
            <w:r w:rsidRPr="00D80637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lastRenderedPageBreak/>
              <w:t xml:space="preserve">вним удружењима запослених и послодаваца у циљу </w:t>
            </w:r>
            <w:r w:rsidRPr="00D80637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доношењу Закона о осигурању од повреда на раду и професионалних болести</w:t>
            </w:r>
            <w:r w:rsidR="00D80637" w:rsidRPr="00D80637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ради накнаде штете</w:t>
            </w:r>
          </w:p>
        </w:tc>
        <w:tc>
          <w:tcPr>
            <w:tcW w:w="1353" w:type="dxa"/>
            <w:gridSpan w:val="15"/>
          </w:tcPr>
          <w:p w:rsidR="00D80637" w:rsidRDefault="00D80637" w:rsidP="00D80637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lastRenderedPageBreak/>
              <w:t>МРЗБСП</w:t>
            </w: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  <w:p w:rsidR="00066944" w:rsidRPr="00887993" w:rsidRDefault="00D80637" w:rsidP="00D80637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379" w:type="dxa"/>
            <w:gridSpan w:val="11"/>
          </w:tcPr>
          <w:p w:rsidR="00066944" w:rsidRPr="00887993" w:rsidRDefault="00D80637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 w:rsidRPr="00D8063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ОС</w:t>
            </w:r>
          </w:p>
        </w:tc>
        <w:tc>
          <w:tcPr>
            <w:tcW w:w="1680" w:type="dxa"/>
            <w:gridSpan w:val="16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115" w:type="dxa"/>
            <w:gridSpan w:val="13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599" w:type="dxa"/>
            <w:gridSpan w:val="21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919" w:type="dxa"/>
            <w:gridSpan w:val="12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002" w:type="dxa"/>
            <w:gridSpan w:val="9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353" w:type="dxa"/>
            <w:gridSpan w:val="14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708" w:type="dxa"/>
            <w:gridSpan w:val="7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348" w:type="dxa"/>
            <w:gridSpan w:val="10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066944" w:rsidRPr="000D10F0" w:rsidTr="0065562C">
        <w:trPr>
          <w:gridBefore w:val="2"/>
          <w:wBefore w:w="30" w:type="dxa"/>
          <w:trHeight w:val="112"/>
        </w:trPr>
        <w:tc>
          <w:tcPr>
            <w:tcW w:w="14160" w:type="dxa"/>
            <w:gridSpan w:val="13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ера. 3.3. </w:t>
            </w:r>
            <w:r w:rsidRPr="00762425"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Анализа података Инспектората за рад према типовима субјекта ради вршења надзора заснованог на анализи ризика - risk based assessment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14160" w:type="dxa"/>
            <w:gridSpan w:val="13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6361" w:type="dxa"/>
            <w:gridSpan w:val="5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7</w:t>
            </w:r>
          </w:p>
        </w:tc>
        <w:tc>
          <w:tcPr>
            <w:tcW w:w="7799" w:type="dxa"/>
            <w:gridSpan w:val="8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обезбеђење роба и услуга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6361" w:type="dxa"/>
            <w:gridSpan w:val="5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7799" w:type="dxa"/>
            <w:gridSpan w:val="8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9455D1" w:rsidRPr="00887993" w:rsidTr="0065562C">
        <w:trPr>
          <w:gridBefore w:val="2"/>
          <w:wBefore w:w="30" w:type="dxa"/>
          <w:trHeight w:val="150"/>
        </w:trPr>
        <w:tc>
          <w:tcPr>
            <w:tcW w:w="1911" w:type="dxa"/>
            <w:gridSpan w:val="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762425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722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15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433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338" w:type="dxa"/>
            <w:gridSpan w:val="13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258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474" w:type="dxa"/>
            <w:gridSpan w:val="16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409" w:type="dxa"/>
            <w:gridSpan w:val="31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76242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9455D1" w:rsidRPr="00887993" w:rsidTr="0065562C">
        <w:trPr>
          <w:gridBefore w:val="2"/>
          <w:wBefore w:w="30" w:type="dxa"/>
          <w:trHeight w:val="304"/>
        </w:trPr>
        <w:tc>
          <w:tcPr>
            <w:tcW w:w="1911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762425" w:rsidRDefault="00066944" w:rsidP="00066944">
            <w:pPr>
              <w:pStyle w:val="BodyText2"/>
              <w:tabs>
                <w:tab w:val="left" w:pos="709"/>
              </w:tabs>
              <w:jc w:val="left"/>
              <w:rPr>
                <w:b w:val="0"/>
                <w:bCs w:val="0"/>
                <w:lang w:val="sr-Cyrl-RS" w:eastAsia="en-US"/>
              </w:rPr>
            </w:pPr>
            <w:r w:rsidRPr="00762425">
              <w:rPr>
                <w:lang w:val="sr-Cyrl-RS" w:eastAsia="en-US"/>
              </w:rPr>
              <w:t>Број инспекцијских надзора засновани</w:t>
            </w:r>
            <w:r w:rsidR="00762425" w:rsidRPr="00762425">
              <w:rPr>
                <w:lang w:val="sr-Cyrl-RS" w:eastAsia="en-US"/>
              </w:rPr>
              <w:t>х</w:t>
            </w:r>
            <w:r w:rsidRPr="00762425">
              <w:rPr>
                <w:lang w:val="sr-Cyrl-RS" w:eastAsia="en-US"/>
              </w:rPr>
              <w:t xml:space="preserve"> на анализи ризика према типовима субјекта</w:t>
            </w:r>
          </w:p>
          <w:p w:rsidR="00066944" w:rsidRPr="00762425" w:rsidRDefault="00066944" w:rsidP="00066944">
            <w:pPr>
              <w:pStyle w:val="BodyText2"/>
              <w:tabs>
                <w:tab w:val="left" w:pos="709"/>
              </w:tabs>
              <w:rPr>
                <w:b w:val="0"/>
                <w:bCs w:val="0"/>
                <w:lang w:val="sr-Cyrl-RS" w:eastAsia="en-US"/>
              </w:rPr>
            </w:pPr>
          </w:p>
        </w:tc>
        <w:tc>
          <w:tcPr>
            <w:tcW w:w="1722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762425" w:rsidRDefault="00066944" w:rsidP="00066944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рој инспекцијских надзора у односу на укупан број надзора </w:t>
            </w:r>
          </w:p>
        </w:tc>
        <w:tc>
          <w:tcPr>
            <w:tcW w:w="1615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762425" w:rsidRDefault="00066944" w:rsidP="00762425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762425"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о раду ИР </w:t>
            </w:r>
          </w:p>
        </w:tc>
        <w:tc>
          <w:tcPr>
            <w:tcW w:w="1433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762425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  <w:lang w:val="sr-Cyrl-RS" w:eastAsia="en-US"/>
              </w:rPr>
            </w:pPr>
          </w:p>
        </w:tc>
        <w:tc>
          <w:tcPr>
            <w:tcW w:w="1338" w:type="dxa"/>
            <w:gridSpan w:val="13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762425" w:rsidRDefault="00066944" w:rsidP="00762425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.</w:t>
            </w:r>
          </w:p>
        </w:tc>
        <w:tc>
          <w:tcPr>
            <w:tcW w:w="1258" w:type="dxa"/>
            <w:gridSpan w:val="17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474" w:type="dxa"/>
            <w:gridSpan w:val="16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3409" w:type="dxa"/>
            <w:gridSpan w:val="31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</w:tr>
      <w:tr w:rsidR="00066944" w:rsidRPr="00887993" w:rsidTr="0065562C">
        <w:trPr>
          <w:gridBefore w:val="2"/>
          <w:wBefore w:w="30" w:type="dxa"/>
          <w:trHeight w:val="270"/>
        </w:trPr>
        <w:tc>
          <w:tcPr>
            <w:tcW w:w="2246" w:type="dxa"/>
            <w:gridSpan w:val="11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Извор финансирања мере</w:t>
            </w:r>
          </w:p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979" w:type="dxa"/>
            <w:gridSpan w:val="3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935" w:type="dxa"/>
            <w:gridSpan w:val="8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066944" w:rsidRPr="00887993" w:rsidTr="0065562C">
        <w:trPr>
          <w:gridBefore w:val="2"/>
          <w:wBefore w:w="30" w:type="dxa"/>
          <w:trHeight w:val="270"/>
        </w:trPr>
        <w:tc>
          <w:tcPr>
            <w:tcW w:w="2341" w:type="dxa"/>
            <w:gridSpan w:val="13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892" w:type="dxa"/>
            <w:gridSpan w:val="36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898" w:type="dxa"/>
            <w:gridSpan w:val="2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3013" w:type="dxa"/>
            <w:gridSpan w:val="3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960" w:type="dxa"/>
            <w:gridSpan w:val="8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879" w:type="dxa"/>
            <w:gridSpan w:val="9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4</w:t>
            </w:r>
          </w:p>
        </w:tc>
        <w:tc>
          <w:tcPr>
            <w:tcW w:w="1177" w:type="dxa"/>
            <w:gridSpan w:val="8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последњој години</w:t>
            </w:r>
          </w:p>
        </w:tc>
      </w:tr>
      <w:tr w:rsidR="00066944" w:rsidRPr="00887993" w:rsidTr="0065562C">
        <w:trPr>
          <w:gridBefore w:val="2"/>
          <w:wBefore w:w="30" w:type="dxa"/>
          <w:trHeight w:val="62"/>
        </w:trPr>
        <w:tc>
          <w:tcPr>
            <w:tcW w:w="2341" w:type="dxa"/>
            <w:gridSpan w:val="1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3892" w:type="dxa"/>
            <w:gridSpan w:val="36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898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B219A5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013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B219A5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60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B219A5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79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B219A5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77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B219A5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066944" w:rsidRPr="00887993" w:rsidTr="0065562C">
        <w:trPr>
          <w:gridBefore w:val="2"/>
          <w:wBefore w:w="30" w:type="dxa"/>
          <w:trHeight w:val="96"/>
        </w:trPr>
        <w:tc>
          <w:tcPr>
            <w:tcW w:w="2341" w:type="dxa"/>
            <w:gridSpan w:val="1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3892" w:type="dxa"/>
            <w:gridSpan w:val="36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898" w:type="dxa"/>
            <w:gridSpan w:val="2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3013" w:type="dxa"/>
            <w:gridSpan w:val="3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960" w:type="dxa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79" w:type="dxa"/>
            <w:gridSpan w:val="9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177" w:type="dxa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</w:tr>
      <w:tr w:rsidR="00B219A5" w:rsidRPr="00B219A5" w:rsidTr="0065562C">
        <w:trPr>
          <w:gridBefore w:val="2"/>
          <w:wBefore w:w="30" w:type="dxa"/>
          <w:trHeight w:val="140"/>
        </w:trPr>
        <w:tc>
          <w:tcPr>
            <w:tcW w:w="1452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605" w:type="dxa"/>
            <w:gridSpan w:val="17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209" w:type="dxa"/>
            <w:gridSpan w:val="9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967" w:type="dxa"/>
            <w:gridSpan w:val="2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600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590" w:type="dxa"/>
            <w:gridSpan w:val="22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4737" w:type="dxa"/>
            <w:gridSpan w:val="45"/>
            <w:tcBorders>
              <w:top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B219A5" w:rsidRPr="00B219A5" w:rsidTr="0065562C">
        <w:trPr>
          <w:gridBefore w:val="2"/>
          <w:wBefore w:w="30" w:type="dxa"/>
          <w:trHeight w:val="70"/>
        </w:trPr>
        <w:tc>
          <w:tcPr>
            <w:tcW w:w="1452" w:type="dxa"/>
            <w:gridSpan w:val="2"/>
            <w:vMerge/>
            <w:tcBorders>
              <w:left w:val="double" w:sz="4" w:space="0" w:color="auto"/>
            </w:tcBorders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605" w:type="dxa"/>
            <w:gridSpan w:val="17"/>
            <w:vMerge/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  <w:vMerge/>
            <w:shd w:val="clear" w:color="auto" w:fill="FFF2CC"/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67" w:type="dxa"/>
            <w:gridSpan w:val="21"/>
            <w:vMerge/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  <w:vMerge/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590" w:type="dxa"/>
            <w:gridSpan w:val="22"/>
            <w:vMerge/>
            <w:shd w:val="clear" w:color="auto" w:fill="FFF2CC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859" w:type="dxa"/>
            <w:gridSpan w:val="10"/>
            <w:shd w:val="clear" w:color="auto" w:fill="FFF2CC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862" w:type="dxa"/>
            <w:gridSpan w:val="10"/>
            <w:shd w:val="clear" w:color="auto" w:fill="FFF2CC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960" w:type="dxa"/>
            <w:gridSpan w:val="8"/>
            <w:shd w:val="clear" w:color="auto" w:fill="FFF2CC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1238" w:type="dxa"/>
            <w:gridSpan w:val="14"/>
            <w:shd w:val="clear" w:color="auto" w:fill="FFF2CC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818" w:type="dxa"/>
            <w:gridSpan w:val="3"/>
            <w:shd w:val="clear" w:color="auto" w:fill="FFF2CC"/>
            <w:vAlign w:val="center"/>
          </w:tcPr>
          <w:p w:rsidR="00066944" w:rsidRPr="00B219A5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</w:tr>
      <w:tr w:rsidR="009455D1" w:rsidRPr="00887993" w:rsidTr="0065562C">
        <w:trPr>
          <w:gridBefore w:val="2"/>
          <w:wBefore w:w="30" w:type="dxa"/>
          <w:trHeight w:val="444"/>
        </w:trPr>
        <w:tc>
          <w:tcPr>
            <w:tcW w:w="1452" w:type="dxa"/>
            <w:gridSpan w:val="2"/>
            <w:tcBorders>
              <w:left w:val="double" w:sz="4" w:space="0" w:color="auto"/>
            </w:tcBorders>
          </w:tcPr>
          <w:p w:rsidR="00066944" w:rsidRPr="00B219A5" w:rsidRDefault="00066944" w:rsidP="00B219A5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рада анализа података </w:t>
            </w:r>
            <w:r w:rsidR="00B219A5"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605" w:type="dxa"/>
            <w:gridSpan w:val="17"/>
          </w:tcPr>
          <w:p w:rsidR="00B219A5" w:rsidRDefault="00B219A5" w:rsidP="00B219A5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  <w:p w:rsidR="00066944" w:rsidRPr="00887993" w:rsidRDefault="00B219A5" w:rsidP="00B219A5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209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967" w:type="dxa"/>
            <w:gridSpan w:val="2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590" w:type="dxa"/>
            <w:gridSpan w:val="22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59" w:type="dxa"/>
            <w:gridSpan w:val="10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62" w:type="dxa"/>
            <w:gridSpan w:val="10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960" w:type="dxa"/>
            <w:gridSpan w:val="8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238" w:type="dxa"/>
            <w:gridSpan w:val="14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18" w:type="dxa"/>
            <w:gridSpan w:val="3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FF0000"/>
                <w:sz w:val="24"/>
                <w:szCs w:val="24"/>
                <w:lang w:val="sr-Cyrl-RS" w:eastAsia="en-US"/>
              </w:rPr>
            </w:pPr>
          </w:p>
        </w:tc>
      </w:tr>
      <w:tr w:rsidR="009455D1" w:rsidRPr="00887993" w:rsidTr="0065562C">
        <w:trPr>
          <w:gridBefore w:val="2"/>
          <w:wBefore w:w="30" w:type="dxa"/>
          <w:trHeight w:val="444"/>
        </w:trPr>
        <w:tc>
          <w:tcPr>
            <w:tcW w:w="1452" w:type="dxa"/>
            <w:gridSpan w:val="2"/>
            <w:tcBorders>
              <w:left w:val="double" w:sz="4" w:space="0" w:color="auto"/>
            </w:tcBorders>
          </w:tcPr>
          <w:p w:rsidR="00066944" w:rsidRPr="00B219A5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напређење 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ебних критеријума за процену ризика</w:t>
            </w:r>
            <w:r w:rsidRPr="00B219A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605" w:type="dxa"/>
            <w:gridSpan w:val="17"/>
          </w:tcPr>
          <w:p w:rsidR="00B219A5" w:rsidRDefault="00B219A5" w:rsidP="00B219A5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71F16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  <w:r w:rsidRPr="00B71F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  <w:p w:rsidR="00066944" w:rsidRPr="00887993" w:rsidRDefault="00B219A5" w:rsidP="00B219A5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  <w:r w:rsidRPr="0088799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209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967" w:type="dxa"/>
            <w:gridSpan w:val="21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590" w:type="dxa"/>
            <w:gridSpan w:val="22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59" w:type="dxa"/>
            <w:gridSpan w:val="10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62" w:type="dxa"/>
            <w:gridSpan w:val="10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960" w:type="dxa"/>
            <w:gridSpan w:val="8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1238" w:type="dxa"/>
            <w:gridSpan w:val="14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  <w:tc>
          <w:tcPr>
            <w:tcW w:w="818" w:type="dxa"/>
            <w:gridSpan w:val="3"/>
            <w:shd w:val="clear" w:color="auto" w:fill="auto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sr-Cyrl-RS" w:eastAsia="en-US"/>
              </w:rPr>
            </w:pPr>
          </w:p>
        </w:tc>
      </w:tr>
      <w:tr w:rsidR="00066944" w:rsidRPr="000D10F0" w:rsidTr="0065562C">
        <w:trPr>
          <w:gridBefore w:val="2"/>
          <w:wBefore w:w="30" w:type="dxa"/>
          <w:trHeight w:val="112"/>
        </w:trPr>
        <w:tc>
          <w:tcPr>
            <w:tcW w:w="14160" w:type="dxa"/>
            <w:gridSpan w:val="13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ера. 3.4. </w:t>
            </w:r>
            <w:r w:rsidRPr="0088799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sr-Latn-RS"/>
              </w:rPr>
              <w:t>Унапређење капацитета Инспектората за рад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14160" w:type="dxa"/>
            <w:gridSpan w:val="13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6233" w:type="dxa"/>
            <w:gridSpan w:val="4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7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7927" w:type="dxa"/>
            <w:gridSpan w:val="8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обезбеђење роба и услуга</w:t>
            </w:r>
          </w:p>
        </w:tc>
      </w:tr>
      <w:tr w:rsidR="00066944" w:rsidRPr="000D10F0" w:rsidTr="0065562C">
        <w:trPr>
          <w:gridBefore w:val="2"/>
          <w:wBefore w:w="30" w:type="dxa"/>
          <w:trHeight w:val="50"/>
        </w:trPr>
        <w:tc>
          <w:tcPr>
            <w:tcW w:w="6233" w:type="dxa"/>
            <w:gridSpan w:val="4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7927" w:type="dxa"/>
            <w:gridSpan w:val="8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</w:pPr>
          </w:p>
        </w:tc>
      </w:tr>
      <w:tr w:rsidR="009455D1" w:rsidRPr="000D10F0" w:rsidTr="0065562C">
        <w:trPr>
          <w:gridBefore w:val="2"/>
          <w:wBefore w:w="30" w:type="dxa"/>
          <w:trHeight w:val="150"/>
        </w:trPr>
        <w:tc>
          <w:tcPr>
            <w:tcW w:w="2045" w:type="dxa"/>
            <w:gridSpan w:val="9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 xml:space="preserve">Показатељ(и)  на нивоу мере </w:t>
            </w:r>
            <w:r w:rsidRPr="00887993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t>(показатељ резултата)</w:t>
            </w:r>
          </w:p>
        </w:tc>
        <w:tc>
          <w:tcPr>
            <w:tcW w:w="1012" w:type="dxa"/>
            <w:gridSpan w:val="10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Јединица мере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967" w:type="dxa"/>
            <w:gridSpan w:val="21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749" w:type="dxa"/>
            <w:gridSpan w:val="18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011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721" w:type="dxa"/>
            <w:gridSpan w:val="18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446" w:type="dxa"/>
            <w:gridSpan w:val="33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9455D1" w:rsidRPr="000D10F0" w:rsidTr="0065562C">
        <w:trPr>
          <w:gridBefore w:val="2"/>
          <w:wBefore w:w="30" w:type="dxa"/>
          <w:trHeight w:val="304"/>
        </w:trPr>
        <w:tc>
          <w:tcPr>
            <w:tcW w:w="2045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pStyle w:val="BodyText2"/>
              <w:tabs>
                <w:tab w:val="left" w:pos="709"/>
              </w:tabs>
              <w:rPr>
                <w:lang w:val="en-US" w:eastAsia="en-US"/>
              </w:rPr>
            </w:pPr>
            <w:r w:rsidRPr="00887993">
              <w:rPr>
                <w:lang w:val="sr-Cyrl-RS" w:eastAsia="en-US"/>
              </w:rPr>
              <w:t>Број инспектора рада на 100.000 запослених</w:t>
            </w:r>
            <w:r w:rsidRPr="00887993">
              <w:rPr>
                <w:b w:val="0"/>
                <w:bCs w:val="0"/>
                <w:lang w:val="sr-Cyrl-RS" w:eastAsia="en-US"/>
              </w:rPr>
              <w:t xml:space="preserve"> </w:t>
            </w:r>
            <w:r w:rsidRPr="00887993">
              <w:rPr>
                <w:lang w:val="en-US" w:eastAsia="en-US"/>
              </w:rPr>
              <w:t xml:space="preserve"> </w:t>
            </w:r>
          </w:p>
          <w:p w:rsidR="00066944" w:rsidRPr="00887993" w:rsidRDefault="00066944" w:rsidP="00066944">
            <w:pPr>
              <w:pStyle w:val="BodyText2"/>
              <w:tabs>
                <w:tab w:val="left" w:pos="709"/>
              </w:tabs>
              <w:rPr>
                <w:b w:val="0"/>
                <w:bCs w:val="0"/>
                <w:lang w:val="sr-Cyrl-RS" w:eastAsia="en-US"/>
              </w:rPr>
            </w:pPr>
          </w:p>
          <w:p w:rsidR="00066944" w:rsidRPr="00887993" w:rsidRDefault="00066944" w:rsidP="00066944">
            <w:pPr>
              <w:pStyle w:val="BodyText2"/>
              <w:tabs>
                <w:tab w:val="left" w:pos="709"/>
              </w:tabs>
              <w:rPr>
                <w:b w:val="0"/>
                <w:bCs w:val="0"/>
                <w:lang w:val="sr-Cyrl-RS" w:eastAsia="en-US"/>
              </w:rPr>
            </w:pPr>
          </w:p>
        </w:tc>
        <w:tc>
          <w:tcPr>
            <w:tcW w:w="1012" w:type="dxa"/>
            <w:gridSpan w:val="10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887993" w:rsidRDefault="00066944" w:rsidP="00801C70">
            <w:pPr>
              <w:shd w:val="clear" w:color="auto" w:fill="FFFFFF"/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Број инспектора рада на </w:t>
            </w:r>
          </w:p>
        </w:tc>
        <w:tc>
          <w:tcPr>
            <w:tcW w:w="1209" w:type="dxa"/>
            <w:gridSpan w:val="9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</w:tcPr>
          <w:p w:rsidR="00066944" w:rsidRPr="00887993" w:rsidRDefault="00801C70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76242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ештај о раду ИР</w:t>
            </w:r>
          </w:p>
        </w:tc>
        <w:tc>
          <w:tcPr>
            <w:tcW w:w="1967" w:type="dxa"/>
            <w:gridSpan w:val="21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</w:pPr>
          </w:p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9.14</w:t>
            </w: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trike/>
                <w:sz w:val="24"/>
                <w:szCs w:val="24"/>
                <w:lang w:val="sr-Cyrl-RS" w:eastAsia="en-US"/>
              </w:rPr>
            </w:pPr>
          </w:p>
        </w:tc>
        <w:tc>
          <w:tcPr>
            <w:tcW w:w="1749" w:type="dxa"/>
            <w:gridSpan w:val="18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1011" w:type="dxa"/>
            <w:gridSpan w:val="14"/>
            <w:tcBorders>
              <w:top w:val="doub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0</w:t>
            </w:r>
          </w:p>
        </w:tc>
        <w:tc>
          <w:tcPr>
            <w:tcW w:w="1721" w:type="dxa"/>
            <w:gridSpan w:val="18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1</w:t>
            </w:r>
          </w:p>
        </w:tc>
        <w:tc>
          <w:tcPr>
            <w:tcW w:w="3446" w:type="dxa"/>
            <w:gridSpan w:val="33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066944" w:rsidRPr="00887993" w:rsidRDefault="00066944" w:rsidP="00066944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2</w:t>
            </w:r>
          </w:p>
        </w:tc>
      </w:tr>
      <w:tr w:rsidR="00066944" w:rsidRPr="000D10F0" w:rsidTr="0065562C">
        <w:trPr>
          <w:gridBefore w:val="2"/>
          <w:wBefore w:w="30" w:type="dxa"/>
          <w:trHeight w:val="270"/>
        </w:trPr>
        <w:tc>
          <w:tcPr>
            <w:tcW w:w="2596" w:type="dxa"/>
            <w:gridSpan w:val="15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637" w:type="dxa"/>
            <w:gridSpan w:val="34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927" w:type="dxa"/>
            <w:gridSpan w:val="8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066944" w:rsidRPr="000D10F0" w:rsidTr="0065562C">
        <w:trPr>
          <w:gridBefore w:val="2"/>
          <w:wBefore w:w="30" w:type="dxa"/>
          <w:trHeight w:val="270"/>
        </w:trPr>
        <w:tc>
          <w:tcPr>
            <w:tcW w:w="2596" w:type="dxa"/>
            <w:gridSpan w:val="15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637" w:type="dxa"/>
            <w:gridSpan w:val="34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2881" w:type="dxa"/>
            <w:gridSpan w:val="3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823" w:type="dxa"/>
            <w:gridSpan w:val="11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0D10F0" w:rsidRDefault="00066944" w:rsidP="00066944">
            <w:pPr>
              <w:spacing w:after="0"/>
              <w:jc w:val="center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  <w:r w:rsidRPr="000D10F0"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>У години т+3</w:t>
            </w:r>
          </w:p>
        </w:tc>
        <w:tc>
          <w:tcPr>
            <w:tcW w:w="876" w:type="dxa"/>
            <w:gridSpan w:val="8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0D10F0" w:rsidRDefault="00066944" w:rsidP="00066944">
            <w:pPr>
              <w:spacing w:after="0"/>
              <w:jc w:val="center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  <w:r w:rsidRPr="000D10F0"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>У години т+</w:t>
            </w:r>
            <w:r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>4</w:t>
            </w:r>
          </w:p>
        </w:tc>
        <w:tc>
          <w:tcPr>
            <w:tcW w:w="1747" w:type="dxa"/>
            <w:gridSpan w:val="1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066944" w:rsidRPr="000D10F0" w:rsidRDefault="00066944" w:rsidP="00066944">
            <w:pPr>
              <w:spacing w:after="0"/>
              <w:jc w:val="center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  <w:r w:rsidRPr="000D10F0"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 xml:space="preserve">У </w:t>
            </w:r>
            <w:r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 xml:space="preserve">последњој </w:t>
            </w:r>
            <w:r w:rsidRPr="000D10F0"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  <w:t>години</w:t>
            </w:r>
          </w:p>
        </w:tc>
      </w:tr>
      <w:tr w:rsidR="00066944" w:rsidRPr="000D10F0" w:rsidTr="0065562C">
        <w:trPr>
          <w:gridBefore w:val="2"/>
          <w:wBefore w:w="30" w:type="dxa"/>
          <w:trHeight w:val="62"/>
        </w:trPr>
        <w:tc>
          <w:tcPr>
            <w:tcW w:w="2596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3637" w:type="dxa"/>
            <w:gridSpan w:val="34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881" w:type="dxa"/>
            <w:gridSpan w:val="3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23" w:type="dxa"/>
            <w:gridSpan w:val="11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876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1747" w:type="dxa"/>
            <w:gridSpan w:val="1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</w:tr>
      <w:tr w:rsidR="00066944" w:rsidRPr="000D10F0" w:rsidTr="0065562C">
        <w:trPr>
          <w:gridBefore w:val="2"/>
          <w:wBefore w:w="30" w:type="dxa"/>
          <w:trHeight w:val="96"/>
        </w:trPr>
        <w:tc>
          <w:tcPr>
            <w:tcW w:w="2596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3637" w:type="dxa"/>
            <w:gridSpan w:val="34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881" w:type="dxa"/>
            <w:gridSpan w:val="3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823" w:type="dxa"/>
            <w:gridSpan w:val="11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876" w:type="dxa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1747" w:type="dxa"/>
            <w:gridSpan w:val="1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066944" w:rsidRPr="000D10F0" w:rsidRDefault="00066944" w:rsidP="00066944">
            <w:pPr>
              <w:spacing w:after="0"/>
              <w:jc w:val="righ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</w:tr>
      <w:tr w:rsidR="009455D1" w:rsidRPr="000D10F0" w:rsidTr="0065562C">
        <w:trPr>
          <w:gridBefore w:val="2"/>
          <w:wBefore w:w="30" w:type="dxa"/>
          <w:trHeight w:val="140"/>
        </w:trPr>
        <w:tc>
          <w:tcPr>
            <w:tcW w:w="1737" w:type="dxa"/>
            <w:gridSpan w:val="5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320" w:type="dxa"/>
            <w:gridSpan w:val="14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209" w:type="dxa"/>
            <w:gridSpan w:val="9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967" w:type="dxa"/>
            <w:gridSpan w:val="2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600" w:type="dxa"/>
            <w:gridSpan w:val="16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728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599" w:type="dxa"/>
            <w:gridSpan w:val="56"/>
            <w:tcBorders>
              <w:top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9455D1" w:rsidRPr="000D10F0" w:rsidTr="0065562C">
        <w:trPr>
          <w:gridBefore w:val="2"/>
          <w:wBefore w:w="30" w:type="dxa"/>
          <w:trHeight w:val="70"/>
        </w:trPr>
        <w:tc>
          <w:tcPr>
            <w:tcW w:w="1737" w:type="dxa"/>
            <w:gridSpan w:val="5"/>
            <w:vMerge/>
            <w:tcBorders>
              <w:left w:val="double" w:sz="4" w:space="0" w:color="auto"/>
            </w:tcBorders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20" w:type="dxa"/>
            <w:gridSpan w:val="14"/>
            <w:vMerge/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  <w:vMerge/>
            <w:shd w:val="clear" w:color="auto" w:fill="FFF2CC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967" w:type="dxa"/>
            <w:gridSpan w:val="21"/>
            <w:vMerge/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  <w:vMerge/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728" w:type="dxa"/>
            <w:gridSpan w:val="11"/>
            <w:vMerge/>
            <w:shd w:val="clear" w:color="auto" w:fill="FFF2CC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79" w:type="dxa"/>
            <w:gridSpan w:val="14"/>
            <w:shd w:val="clear" w:color="auto" w:fill="FFF2CC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974" w:type="dxa"/>
            <w:gridSpan w:val="9"/>
            <w:shd w:val="clear" w:color="auto" w:fill="FFF2CC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1390" w:type="dxa"/>
            <w:gridSpan w:val="16"/>
            <w:shd w:val="clear" w:color="auto" w:fill="FFF2CC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520" w:type="dxa"/>
            <w:gridSpan w:val="5"/>
            <w:shd w:val="clear" w:color="auto" w:fill="FFF2CC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6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  <w:tc>
          <w:tcPr>
            <w:tcW w:w="1536" w:type="dxa"/>
            <w:gridSpan w:val="12"/>
            <w:shd w:val="clear" w:color="auto" w:fill="FFF2CC"/>
            <w:vAlign w:val="center"/>
          </w:tcPr>
          <w:p w:rsidR="00066944" w:rsidRPr="00887993" w:rsidRDefault="00066944" w:rsidP="00066944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RS" w:eastAsia="en-US"/>
              </w:rPr>
              <w:t>.</w:t>
            </w:r>
          </w:p>
        </w:tc>
      </w:tr>
      <w:tr w:rsidR="009455D1" w:rsidRPr="000D10F0" w:rsidTr="0065562C">
        <w:trPr>
          <w:gridBefore w:val="2"/>
          <w:wBefore w:w="30" w:type="dxa"/>
          <w:trHeight w:val="444"/>
        </w:trPr>
        <w:tc>
          <w:tcPr>
            <w:tcW w:w="1737" w:type="dxa"/>
            <w:gridSpan w:val="5"/>
            <w:tcBorders>
              <w:left w:val="double" w:sz="4" w:space="0" w:color="auto"/>
            </w:tcBorders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Анализа података </w:t>
            </w:r>
            <w:r w:rsidR="009455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Р</w:t>
            </w: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ради вршења надзора заснованог на анализи ризика</w:t>
            </w: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  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color w:val="3333CC"/>
                <w:sz w:val="24"/>
                <w:szCs w:val="24"/>
                <w:lang w:val="sr-Cyrl-RS" w:eastAsia="en-US"/>
              </w:rPr>
            </w:pPr>
          </w:p>
        </w:tc>
        <w:tc>
          <w:tcPr>
            <w:tcW w:w="1320" w:type="dxa"/>
            <w:gridSpan w:val="14"/>
          </w:tcPr>
          <w:p w:rsidR="009455D1" w:rsidRPr="00887993" w:rsidRDefault="009455D1" w:rsidP="009455D1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</w:tcPr>
          <w:p w:rsidR="00066944" w:rsidRPr="009455D1" w:rsidRDefault="009455D1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9455D1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ИР</w:t>
            </w:r>
          </w:p>
        </w:tc>
        <w:tc>
          <w:tcPr>
            <w:tcW w:w="1967" w:type="dxa"/>
            <w:gridSpan w:val="2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28" w:type="dxa"/>
            <w:gridSpan w:val="1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79" w:type="dxa"/>
            <w:gridSpan w:val="14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74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90" w:type="dxa"/>
            <w:gridSpan w:val="16"/>
            <w:shd w:val="clear" w:color="auto" w:fill="auto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800</w:t>
            </w:r>
          </w:p>
        </w:tc>
        <w:tc>
          <w:tcPr>
            <w:tcW w:w="520" w:type="dxa"/>
            <w:gridSpan w:val="5"/>
            <w:shd w:val="clear" w:color="auto" w:fill="auto"/>
          </w:tcPr>
          <w:p w:rsidR="00066944" w:rsidRPr="000D10F0" w:rsidRDefault="00066944" w:rsidP="00066944">
            <w:pPr>
              <w:spacing w:after="0"/>
              <w:jc w:val="lef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1536" w:type="dxa"/>
            <w:gridSpan w:val="12"/>
            <w:shd w:val="clear" w:color="auto" w:fill="auto"/>
          </w:tcPr>
          <w:p w:rsidR="00066944" w:rsidRPr="000D10F0" w:rsidRDefault="00066944" w:rsidP="00066944">
            <w:pPr>
              <w:spacing w:after="0"/>
              <w:jc w:val="lef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</w:tr>
      <w:tr w:rsidR="009455D1" w:rsidRPr="000D10F0" w:rsidTr="0065562C">
        <w:trPr>
          <w:gridBefore w:val="2"/>
          <w:wBefore w:w="30" w:type="dxa"/>
          <w:trHeight w:val="444"/>
        </w:trPr>
        <w:tc>
          <w:tcPr>
            <w:tcW w:w="1737" w:type="dxa"/>
            <w:gridSpan w:val="5"/>
            <w:tcBorders>
              <w:left w:val="double" w:sz="4" w:space="0" w:color="auto"/>
            </w:tcBorders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lastRenderedPageBreak/>
              <w:t xml:space="preserve">Ангажовање нових инспектора </w:t>
            </w:r>
          </w:p>
        </w:tc>
        <w:tc>
          <w:tcPr>
            <w:tcW w:w="1320" w:type="dxa"/>
            <w:gridSpan w:val="14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967" w:type="dxa"/>
            <w:gridSpan w:val="2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28" w:type="dxa"/>
            <w:gridSpan w:val="11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179" w:type="dxa"/>
            <w:gridSpan w:val="14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74" w:type="dxa"/>
            <w:gridSpan w:val="9"/>
          </w:tcPr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90" w:type="dxa"/>
            <w:gridSpan w:val="16"/>
            <w:shd w:val="clear" w:color="auto" w:fill="auto"/>
          </w:tcPr>
          <w:p w:rsidR="00066944" w:rsidRPr="000D10F0" w:rsidRDefault="00066944" w:rsidP="00066944">
            <w:pPr>
              <w:spacing w:after="0"/>
              <w:jc w:val="lef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520" w:type="dxa"/>
            <w:gridSpan w:val="5"/>
            <w:shd w:val="clear" w:color="auto" w:fill="auto"/>
          </w:tcPr>
          <w:p w:rsidR="00066944" w:rsidRPr="000D10F0" w:rsidRDefault="00066944" w:rsidP="00066944">
            <w:pPr>
              <w:spacing w:after="0"/>
              <w:jc w:val="lef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  <w:tc>
          <w:tcPr>
            <w:tcW w:w="1536" w:type="dxa"/>
            <w:gridSpan w:val="12"/>
            <w:shd w:val="clear" w:color="auto" w:fill="auto"/>
          </w:tcPr>
          <w:p w:rsidR="00066944" w:rsidRPr="000D10F0" w:rsidRDefault="00066944" w:rsidP="00066944">
            <w:pPr>
              <w:spacing w:after="0"/>
              <w:jc w:val="left"/>
              <w:rPr>
                <w:rFonts w:ascii="Arial Nova" w:hAnsi="Arial Nova" w:cs="Calibri"/>
                <w:sz w:val="18"/>
                <w:szCs w:val="18"/>
                <w:lang w:val="sr-Cyrl-RS" w:eastAsia="en-US"/>
              </w:rPr>
            </w:pPr>
          </w:p>
        </w:tc>
      </w:tr>
      <w:tr w:rsidR="009455D1" w:rsidRPr="00F7400B" w:rsidTr="0065562C">
        <w:trPr>
          <w:gridBefore w:val="2"/>
          <w:wBefore w:w="30" w:type="dxa"/>
          <w:trHeight w:val="444"/>
        </w:trPr>
        <w:tc>
          <w:tcPr>
            <w:tcW w:w="1737" w:type="dxa"/>
            <w:gridSpan w:val="5"/>
            <w:tcBorders>
              <w:left w:val="double" w:sz="4" w:space="0" w:color="auto"/>
            </w:tcBorders>
          </w:tcPr>
          <w:p w:rsidR="00066944" w:rsidRPr="00887993" w:rsidRDefault="00066944" w:rsidP="00BB383D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Упознавање инспектора рада са новим Законом о БЗР и подзаконским </w:t>
            </w:r>
            <w:r w:rsidR="00BB383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описима</w:t>
            </w: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320" w:type="dxa"/>
            <w:gridSpan w:val="14"/>
          </w:tcPr>
          <w:p w:rsidR="009455D1" w:rsidRPr="00887993" w:rsidRDefault="009455D1" w:rsidP="009455D1">
            <w:pPr>
              <w:spacing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sz w:val="24"/>
                <w:szCs w:val="24"/>
                <w:lang w:val="sr-Cyrl-RS" w:eastAsia="en-US"/>
              </w:rPr>
              <w:t>МРЗБСП</w:t>
            </w:r>
          </w:p>
          <w:p w:rsidR="00066944" w:rsidRPr="00887993" w:rsidRDefault="00066944" w:rsidP="00066944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09" w:type="dxa"/>
            <w:gridSpan w:val="9"/>
          </w:tcPr>
          <w:p w:rsidR="009455D1" w:rsidRPr="00887993" w:rsidRDefault="009455D1" w:rsidP="009455D1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Р</w:t>
            </w:r>
          </w:p>
          <w:p w:rsidR="00066944" w:rsidRPr="00887993" w:rsidRDefault="009455D1" w:rsidP="009455D1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88799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БЗР</w:t>
            </w:r>
          </w:p>
        </w:tc>
        <w:tc>
          <w:tcPr>
            <w:tcW w:w="1967" w:type="dxa"/>
            <w:gridSpan w:val="21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600" w:type="dxa"/>
            <w:gridSpan w:val="16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728" w:type="dxa"/>
            <w:gridSpan w:val="11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79" w:type="dxa"/>
            <w:gridSpan w:val="14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74" w:type="dxa"/>
            <w:gridSpan w:val="9"/>
          </w:tcPr>
          <w:p w:rsidR="00066944" w:rsidRPr="00887993" w:rsidRDefault="00066944" w:rsidP="00066944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90" w:type="dxa"/>
            <w:gridSpan w:val="16"/>
            <w:shd w:val="clear" w:color="auto" w:fill="auto"/>
          </w:tcPr>
          <w:p w:rsidR="00066944" w:rsidRPr="00F7400B" w:rsidRDefault="00066944" w:rsidP="00066944">
            <w:pPr>
              <w:spacing w:after="0"/>
              <w:jc w:val="right"/>
              <w:rPr>
                <w:rFonts w:ascii="Arial Nova" w:hAnsi="Arial Nova" w:cs="Calibri"/>
                <w:b/>
                <w:bCs/>
                <w:sz w:val="16"/>
                <w:szCs w:val="16"/>
                <w:lang w:val="sr-Cyrl-RS" w:eastAsia="en-US"/>
              </w:rPr>
            </w:pPr>
          </w:p>
        </w:tc>
        <w:tc>
          <w:tcPr>
            <w:tcW w:w="520" w:type="dxa"/>
            <w:gridSpan w:val="5"/>
            <w:shd w:val="clear" w:color="auto" w:fill="auto"/>
          </w:tcPr>
          <w:p w:rsidR="00066944" w:rsidRPr="00F7400B" w:rsidRDefault="00066944" w:rsidP="00066944">
            <w:pPr>
              <w:spacing w:after="0"/>
              <w:jc w:val="right"/>
              <w:rPr>
                <w:rFonts w:ascii="Arial Nova" w:hAnsi="Arial Nova" w:cs="Calibri"/>
                <w:b/>
                <w:bCs/>
                <w:sz w:val="16"/>
                <w:szCs w:val="16"/>
                <w:lang w:val="sr-Cyrl-RS" w:eastAsia="en-US"/>
              </w:rPr>
            </w:pPr>
          </w:p>
        </w:tc>
        <w:tc>
          <w:tcPr>
            <w:tcW w:w="1536" w:type="dxa"/>
            <w:gridSpan w:val="12"/>
            <w:shd w:val="clear" w:color="auto" w:fill="auto"/>
          </w:tcPr>
          <w:p w:rsidR="00066944" w:rsidRPr="00F7400B" w:rsidRDefault="00066944" w:rsidP="00066944">
            <w:pPr>
              <w:spacing w:after="0"/>
              <w:jc w:val="right"/>
              <w:rPr>
                <w:rFonts w:ascii="Arial Nova" w:hAnsi="Arial Nova" w:cs="Calibri"/>
                <w:b/>
                <w:bCs/>
                <w:sz w:val="16"/>
                <w:szCs w:val="16"/>
                <w:lang w:val="sr-Cyrl-RS" w:eastAsia="en-US"/>
              </w:rPr>
            </w:pPr>
          </w:p>
        </w:tc>
      </w:tr>
      <w:tr w:rsidR="002A3894" w:rsidRPr="00B40957" w:rsidTr="0065562C">
        <w:trPr>
          <w:gridBefore w:val="1"/>
          <w:gridAfter w:val="2"/>
          <w:wAfter w:w="130" w:type="dxa"/>
          <w:trHeight w:val="112"/>
        </w:trPr>
        <w:tc>
          <w:tcPr>
            <w:tcW w:w="14050" w:type="dxa"/>
            <w:gridSpan w:val="131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</w:tcPr>
          <w:p w:rsidR="002A3894" w:rsidRPr="00B40957" w:rsidRDefault="002A3894" w:rsidP="00FA4161">
            <w:pPr>
              <w:spacing w:after="160" w:line="259" w:lineRule="auto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320"/>
        </w:trPr>
        <w:tc>
          <w:tcPr>
            <w:tcW w:w="14050" w:type="dxa"/>
            <w:gridSpan w:val="13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DD6EE" w:themeFill="accent5" w:themeFillTint="66"/>
          </w:tcPr>
          <w:p w:rsidR="00875EF9" w:rsidRPr="00515260" w:rsidRDefault="00875EF9" w:rsidP="00515260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51526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себни циљ 4</w:t>
            </w:r>
            <w:r w:rsidR="00515260" w:rsidRPr="0051526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US" w:eastAsia="en-US"/>
              </w:rPr>
              <w:t>.</w:t>
            </w:r>
            <w:r w:rsidRPr="0051526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</w:t>
            </w:r>
            <w:r w:rsidR="00515260" w:rsidRPr="00515260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Унапређење евиденције о повредама на раду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320"/>
        </w:trPr>
        <w:tc>
          <w:tcPr>
            <w:tcW w:w="14050" w:type="dxa"/>
            <w:gridSpan w:val="13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5E0B3"/>
            <w:vAlign w:val="center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  <w:lang w:val="sr-Cyrl-RS" w:eastAsia="en-US"/>
              </w:rPr>
              <w:t>Институција одговорна за координацију и извештавање: Министарство за рад, запошљавање, борачка и социјална питања - Управа за БЗР</w:t>
            </w:r>
          </w:p>
        </w:tc>
      </w:tr>
      <w:tr w:rsidR="00194BD9" w:rsidRPr="00B40957" w:rsidTr="0065562C">
        <w:trPr>
          <w:gridBefore w:val="1"/>
          <w:gridAfter w:val="2"/>
          <w:wAfter w:w="130" w:type="dxa"/>
          <w:trHeight w:val="575"/>
        </w:trPr>
        <w:tc>
          <w:tcPr>
            <w:tcW w:w="3410" w:type="dxa"/>
            <w:gridSpan w:val="21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оказатељ(и) на нивоу посебног циља (показатељ исхода)</w:t>
            </w:r>
          </w:p>
        </w:tc>
        <w:tc>
          <w:tcPr>
            <w:tcW w:w="1319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Јединица мере</w:t>
            </w:r>
          </w:p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00" w:type="dxa"/>
            <w:gridSpan w:val="10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244" w:type="dxa"/>
            <w:gridSpan w:val="16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022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1345" w:type="dxa"/>
            <w:gridSpan w:val="17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години т+1</w:t>
            </w:r>
          </w:p>
        </w:tc>
        <w:tc>
          <w:tcPr>
            <w:tcW w:w="1221" w:type="dxa"/>
            <w:gridSpan w:val="14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години т+2</w:t>
            </w:r>
          </w:p>
        </w:tc>
        <w:tc>
          <w:tcPr>
            <w:tcW w:w="3189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Циљана вредност у последњој години АП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575"/>
        </w:trPr>
        <w:tc>
          <w:tcPr>
            <w:tcW w:w="3410" w:type="dxa"/>
            <w:gridSpan w:val="21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875EF9" w:rsidRPr="00B40957" w:rsidRDefault="00CE6D2E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чешће</w:t>
            </w:r>
            <w:r w:rsidR="00825A57"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извештаја о</w:t>
            </w:r>
            <w:r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повреда</w:t>
            </w:r>
            <w:r w:rsidR="00825A57"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а</w:t>
            </w:r>
            <w:r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на раду која су </w:t>
            </w:r>
            <w:r w:rsidR="00825A57" w:rsidRP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нета посредством апликације</w:t>
            </w:r>
          </w:p>
        </w:tc>
        <w:tc>
          <w:tcPr>
            <w:tcW w:w="1319" w:type="dxa"/>
            <w:gridSpan w:val="14"/>
            <w:tcBorders>
              <w:top w:val="double" w:sz="4" w:space="0" w:color="auto"/>
            </w:tcBorders>
            <w:shd w:val="clear" w:color="auto" w:fill="auto"/>
          </w:tcPr>
          <w:p w:rsidR="00875EF9" w:rsidRPr="00B40957" w:rsidRDefault="00825A57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%</w:t>
            </w:r>
          </w:p>
        </w:tc>
        <w:tc>
          <w:tcPr>
            <w:tcW w:w="1300" w:type="dxa"/>
            <w:gridSpan w:val="10"/>
            <w:tcBorders>
              <w:top w:val="double" w:sz="4" w:space="0" w:color="auto"/>
            </w:tcBorders>
            <w:shd w:val="clear" w:color="auto" w:fill="auto"/>
          </w:tcPr>
          <w:p w:rsidR="00875EF9" w:rsidRPr="00B40957" w:rsidRDefault="00B662D2" w:rsidP="00AD00F1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Извештај </w:t>
            </w:r>
            <w:r w:rsidR="00AD00F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 раду УБЗР</w:t>
            </w:r>
          </w:p>
        </w:tc>
        <w:tc>
          <w:tcPr>
            <w:tcW w:w="1244" w:type="dxa"/>
            <w:gridSpan w:val="16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875EF9" w:rsidRPr="00B40957" w:rsidRDefault="00B662D2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  <w:t>0</w:t>
            </w:r>
          </w:p>
        </w:tc>
        <w:tc>
          <w:tcPr>
            <w:tcW w:w="1022" w:type="dxa"/>
            <w:gridSpan w:val="11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2</w:t>
            </w:r>
            <w:r w:rsidR="00434B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</w:t>
            </w:r>
          </w:p>
        </w:tc>
        <w:tc>
          <w:tcPr>
            <w:tcW w:w="1345" w:type="dxa"/>
            <w:gridSpan w:val="17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875EF9" w:rsidRPr="00B40957" w:rsidRDefault="00825A57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50%</w:t>
            </w:r>
          </w:p>
        </w:tc>
        <w:tc>
          <w:tcPr>
            <w:tcW w:w="1221" w:type="dxa"/>
            <w:gridSpan w:val="14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875EF9" w:rsidRPr="00B40957" w:rsidRDefault="00825A57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00%</w:t>
            </w:r>
          </w:p>
        </w:tc>
        <w:tc>
          <w:tcPr>
            <w:tcW w:w="3189" w:type="dxa"/>
            <w:gridSpan w:val="28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875EF9" w:rsidRPr="00B40957" w:rsidRDefault="00825A57" w:rsidP="00AE6973">
            <w:pPr>
              <w:spacing w:after="0"/>
              <w:jc w:val="lef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100%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169"/>
        </w:trPr>
        <w:tc>
          <w:tcPr>
            <w:tcW w:w="14050" w:type="dxa"/>
            <w:gridSpan w:val="131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F7CAAC"/>
          </w:tcPr>
          <w:p w:rsidR="00875EF9" w:rsidRPr="00515260" w:rsidRDefault="00875EF9" w:rsidP="00515260">
            <w:pPr>
              <w:spacing w:after="150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sr-Latn-R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Мера </w:t>
            </w:r>
            <w:r w:rsidR="00703CE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 w:eastAsia="en-US"/>
              </w:rPr>
              <w:t>4</w:t>
            </w:r>
            <w:r w:rsidR="00703CE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.1.</w:t>
            </w:r>
            <w:r w:rsidR="00515260" w:rsidRPr="002419C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sr-Latn-RS"/>
              </w:rPr>
              <w:t xml:space="preserve"> Увођење јединственог Регистра повреда на раду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300"/>
        </w:trPr>
        <w:tc>
          <w:tcPr>
            <w:tcW w:w="14050" w:type="dxa"/>
            <w:gridSpan w:val="13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  <w:vAlign w:val="center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нституција одговорна за реализацију: Министарство за рад, запошљавање, борачка и социјална питања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300"/>
        </w:trPr>
        <w:tc>
          <w:tcPr>
            <w:tcW w:w="6253" w:type="dxa"/>
            <w:gridSpan w:val="5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ериод спровођења: 2023-202</w:t>
            </w:r>
            <w:r w:rsidR="00C36E21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7</w:t>
            </w:r>
          </w:p>
        </w:tc>
        <w:tc>
          <w:tcPr>
            <w:tcW w:w="7797" w:type="dxa"/>
            <w:gridSpan w:val="8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Тип мере: регулаторна</w:t>
            </w: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300"/>
        </w:trPr>
        <w:tc>
          <w:tcPr>
            <w:tcW w:w="6253" w:type="dxa"/>
            <w:gridSpan w:val="50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описи које је потребно изменити/усвојити за спровођење мере:</w:t>
            </w:r>
          </w:p>
        </w:tc>
        <w:tc>
          <w:tcPr>
            <w:tcW w:w="7797" w:type="dxa"/>
            <w:gridSpan w:val="81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7CAA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Закон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о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безбедности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и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здрављу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на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раду</w:t>
            </w:r>
            <w:proofErr w:type="spellEnd"/>
          </w:p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Закон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о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осигурању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од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повреда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на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раду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и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професионалних</w:t>
            </w:r>
            <w:proofErr w:type="spellEnd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болести</w:t>
            </w:r>
            <w:proofErr w:type="spellEnd"/>
          </w:p>
          <w:p w:rsidR="00875EF9" w:rsidRPr="00B40957" w:rsidRDefault="00515260" w:rsidP="0065562C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</w:t>
            </w:r>
            <w:proofErr w:type="spellStart"/>
            <w:r w:rsidR="00875EF9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>одзаконски</w:t>
            </w:r>
            <w:proofErr w:type="spellEnd"/>
            <w:r w:rsidR="00875EF9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6556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прописи</w:t>
            </w:r>
            <w:r w:rsidR="00875EF9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</w:p>
        </w:tc>
      </w:tr>
      <w:tr w:rsidR="00194BD9" w:rsidRPr="00B40957" w:rsidTr="0065562C">
        <w:trPr>
          <w:gridBefore w:val="1"/>
          <w:gridAfter w:val="2"/>
          <w:wAfter w:w="130" w:type="dxa"/>
          <w:trHeight w:val="955"/>
        </w:trPr>
        <w:tc>
          <w:tcPr>
            <w:tcW w:w="2570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казатељ(и)  на нивоу мере </w:t>
            </w:r>
            <w:r w:rsidRPr="00B40957">
              <w:rPr>
                <w:rFonts w:ascii="Times New Roman" w:hAnsi="Times New Roman" w:cs="Times New Roman"/>
                <w:i/>
                <w:sz w:val="24"/>
                <w:szCs w:val="24"/>
                <w:lang w:val="sr-Cyrl-RS" w:eastAsia="en-US"/>
              </w:rPr>
              <w:lastRenderedPageBreak/>
              <w:t>(показатељ резултата)</w:t>
            </w:r>
          </w:p>
        </w:tc>
        <w:tc>
          <w:tcPr>
            <w:tcW w:w="1277" w:type="dxa"/>
            <w:gridSpan w:val="11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Јединица мере</w:t>
            </w:r>
          </w:p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62" w:type="dxa"/>
            <w:gridSpan w:val="12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провере</w:t>
            </w:r>
          </w:p>
        </w:tc>
        <w:tc>
          <w:tcPr>
            <w:tcW w:w="1823" w:type="dxa"/>
            <w:gridSpan w:val="20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Почетна вредност </w:t>
            </w:r>
          </w:p>
        </w:tc>
        <w:tc>
          <w:tcPr>
            <w:tcW w:w="1766" w:type="dxa"/>
            <w:gridSpan w:val="21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Базна година</w:t>
            </w:r>
          </w:p>
        </w:tc>
        <w:tc>
          <w:tcPr>
            <w:tcW w:w="996" w:type="dxa"/>
            <w:gridSpan w:val="15"/>
            <w:tcBorders>
              <w:top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Циљана вредно</w:t>
            </w: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ст у години т+1</w:t>
            </w:r>
          </w:p>
        </w:tc>
        <w:tc>
          <w:tcPr>
            <w:tcW w:w="983" w:type="dxa"/>
            <w:gridSpan w:val="8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Циљана вредно</w:t>
            </w: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ст у години т+2</w:t>
            </w:r>
          </w:p>
        </w:tc>
        <w:tc>
          <w:tcPr>
            <w:tcW w:w="3273" w:type="dxa"/>
            <w:gridSpan w:val="29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lastRenderedPageBreak/>
              <w:t>Циљана вредност у последњој години АП</w:t>
            </w:r>
          </w:p>
        </w:tc>
      </w:tr>
      <w:tr w:rsidR="00194BD9" w:rsidRPr="00B40957" w:rsidTr="0065562C">
        <w:trPr>
          <w:gridBefore w:val="1"/>
          <w:gridAfter w:val="2"/>
          <w:wAfter w:w="130" w:type="dxa"/>
          <w:trHeight w:val="304"/>
        </w:trPr>
        <w:tc>
          <w:tcPr>
            <w:tcW w:w="2570" w:type="dxa"/>
            <w:gridSpan w:val="15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shd w:val="clear" w:color="auto" w:fill="FFFFFF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sr-Cyrl-RS" w:eastAsia="en-GB"/>
              </w:rPr>
            </w:pPr>
          </w:p>
        </w:tc>
        <w:tc>
          <w:tcPr>
            <w:tcW w:w="1277" w:type="dxa"/>
            <w:gridSpan w:val="11"/>
            <w:tcBorders>
              <w:top w:val="double" w:sz="4" w:space="0" w:color="auto"/>
            </w:tcBorders>
            <w:shd w:val="clear" w:color="auto" w:fill="FFFFFF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62" w:type="dxa"/>
            <w:gridSpan w:val="12"/>
            <w:tcBorders>
              <w:top w:val="double" w:sz="4" w:space="0" w:color="auto"/>
            </w:tcBorders>
            <w:shd w:val="clear" w:color="auto" w:fill="FFFFFF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823" w:type="dxa"/>
            <w:gridSpan w:val="20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66" w:type="dxa"/>
            <w:gridSpan w:val="21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96" w:type="dxa"/>
            <w:gridSpan w:val="15"/>
            <w:tcBorders>
              <w:top w:val="double" w:sz="4" w:space="0" w:color="auto"/>
            </w:tcBorders>
            <w:shd w:val="clear" w:color="auto" w:fill="FFFFFF"/>
            <w:vAlign w:val="center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83" w:type="dxa"/>
            <w:gridSpan w:val="8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3273" w:type="dxa"/>
            <w:gridSpan w:val="29"/>
            <w:tcBorders>
              <w:top w:val="doub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875EF9" w:rsidRPr="00B40957" w:rsidRDefault="00875EF9" w:rsidP="00AE6973">
            <w:pPr>
              <w:shd w:val="clear" w:color="auto" w:fill="FFFFFF"/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</w:tr>
      <w:tr w:rsidR="00875EF9" w:rsidRPr="00B40957" w:rsidTr="0065562C">
        <w:trPr>
          <w:gridBefore w:val="1"/>
          <w:gridAfter w:val="2"/>
          <w:wAfter w:w="130" w:type="dxa"/>
          <w:trHeight w:val="270"/>
        </w:trPr>
        <w:tc>
          <w:tcPr>
            <w:tcW w:w="3030" w:type="dxa"/>
            <w:gridSpan w:val="18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Извор финансирања мере</w:t>
            </w:r>
          </w:p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176" w:type="dxa"/>
            <w:gridSpan w:val="30"/>
            <w:vMerge w:val="restart"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7844" w:type="dxa"/>
            <w:gridSpan w:val="8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875EF9" w:rsidRPr="00B40957" w:rsidRDefault="00875EF9" w:rsidP="00AE697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купна процењена финансијска средства у 000 дин.</w:t>
            </w:r>
          </w:p>
        </w:tc>
      </w:tr>
      <w:tr w:rsidR="00194BD9" w:rsidRPr="00B40957" w:rsidTr="0065562C">
        <w:trPr>
          <w:gridBefore w:val="1"/>
          <w:gridAfter w:val="2"/>
          <w:wAfter w:w="130" w:type="dxa"/>
          <w:trHeight w:val="270"/>
        </w:trPr>
        <w:tc>
          <w:tcPr>
            <w:tcW w:w="3030" w:type="dxa"/>
            <w:gridSpan w:val="18"/>
            <w:vMerge/>
            <w:tcBorders>
              <w:left w:val="double" w:sz="4" w:space="0" w:color="auto"/>
              <w:right w:val="double" w:sz="4" w:space="0" w:color="auto"/>
            </w:tcBorders>
            <w:shd w:val="clear" w:color="auto" w:fill="A8D08D"/>
          </w:tcPr>
          <w:p w:rsidR="00194BD9" w:rsidRPr="00B40957" w:rsidRDefault="00194BD9" w:rsidP="00194BD9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3176" w:type="dxa"/>
            <w:gridSpan w:val="30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</w:tcPr>
          <w:p w:rsidR="00194BD9" w:rsidRPr="00B40957" w:rsidRDefault="00194BD9" w:rsidP="00194BD9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94" w:type="dxa"/>
            <w:gridSpan w:val="2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194BD9" w:rsidRPr="00B40957" w:rsidRDefault="00194BD9" w:rsidP="00194B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1</w:t>
            </w:r>
          </w:p>
        </w:tc>
        <w:tc>
          <w:tcPr>
            <w:tcW w:w="1842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194BD9" w:rsidRPr="00B40957" w:rsidRDefault="00194BD9" w:rsidP="00194B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2</w:t>
            </w:r>
          </w:p>
        </w:tc>
        <w:tc>
          <w:tcPr>
            <w:tcW w:w="926" w:type="dxa"/>
            <w:gridSpan w:val="10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194BD9" w:rsidRPr="00B40957" w:rsidRDefault="00194BD9" w:rsidP="00194B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3</w:t>
            </w:r>
          </w:p>
        </w:tc>
        <w:tc>
          <w:tcPr>
            <w:tcW w:w="966" w:type="dxa"/>
            <w:gridSpan w:val="8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194BD9" w:rsidRPr="00B40957" w:rsidRDefault="00194BD9" w:rsidP="00194B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години т+4</w:t>
            </w:r>
          </w:p>
        </w:tc>
        <w:tc>
          <w:tcPr>
            <w:tcW w:w="1816" w:type="dxa"/>
            <w:gridSpan w:val="1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A8D08D"/>
            <w:vAlign w:val="center"/>
          </w:tcPr>
          <w:p w:rsidR="00194BD9" w:rsidRPr="00B40957" w:rsidRDefault="00194BD9" w:rsidP="00194BD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У последњој години</w:t>
            </w:r>
          </w:p>
        </w:tc>
      </w:tr>
      <w:tr w:rsidR="00F04D39" w:rsidRPr="00B40957" w:rsidTr="0065562C">
        <w:trPr>
          <w:gridBefore w:val="1"/>
          <w:gridAfter w:val="2"/>
          <w:wAfter w:w="130" w:type="dxa"/>
          <w:trHeight w:val="62"/>
        </w:trPr>
        <w:tc>
          <w:tcPr>
            <w:tcW w:w="3030" w:type="dxa"/>
            <w:gridSpan w:val="1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Приходи из буџета</w:t>
            </w:r>
          </w:p>
        </w:tc>
        <w:tc>
          <w:tcPr>
            <w:tcW w:w="3176" w:type="dxa"/>
            <w:gridSpan w:val="30"/>
            <w:vMerge w:val="restar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94" w:type="dxa"/>
            <w:gridSpan w:val="2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842" w:type="dxa"/>
            <w:gridSpan w:val="2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926" w:type="dxa"/>
            <w:gridSpan w:val="10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966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816" w:type="dxa"/>
            <w:gridSpan w:val="14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F04D39" w:rsidRPr="00B40957" w:rsidTr="0065562C">
        <w:trPr>
          <w:gridBefore w:val="1"/>
          <w:gridAfter w:val="2"/>
          <w:wAfter w:w="130" w:type="dxa"/>
          <w:trHeight w:val="96"/>
        </w:trPr>
        <w:tc>
          <w:tcPr>
            <w:tcW w:w="3030" w:type="dxa"/>
            <w:gridSpan w:val="1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Финансијска помоћ ЕУ</w:t>
            </w:r>
          </w:p>
        </w:tc>
        <w:tc>
          <w:tcPr>
            <w:tcW w:w="3176" w:type="dxa"/>
            <w:gridSpan w:val="30"/>
            <w:vMerge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2294" w:type="dxa"/>
            <w:gridSpan w:val="2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842" w:type="dxa"/>
            <w:gridSpan w:val="2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926" w:type="dxa"/>
            <w:gridSpan w:val="10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966" w:type="dxa"/>
            <w:gridSpan w:val="8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  <w:tc>
          <w:tcPr>
            <w:tcW w:w="1816" w:type="dxa"/>
            <w:gridSpan w:val="14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</w:p>
        </w:tc>
      </w:tr>
      <w:tr w:rsidR="00803D8A" w:rsidRPr="00B40957" w:rsidTr="0065562C">
        <w:trPr>
          <w:gridBefore w:val="1"/>
          <w:trHeight w:val="140"/>
        </w:trPr>
        <w:tc>
          <w:tcPr>
            <w:tcW w:w="2146" w:type="dxa"/>
            <w:gridSpan w:val="11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Назив активности:</w:t>
            </w:r>
          </w:p>
        </w:tc>
        <w:tc>
          <w:tcPr>
            <w:tcW w:w="1264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 који спроводи активност</w:t>
            </w:r>
          </w:p>
        </w:tc>
        <w:tc>
          <w:tcPr>
            <w:tcW w:w="1124" w:type="dxa"/>
            <w:gridSpan w:val="11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ргани партнери у спровођењу активности</w:t>
            </w:r>
          </w:p>
        </w:tc>
        <w:tc>
          <w:tcPr>
            <w:tcW w:w="1733" w:type="dxa"/>
            <w:gridSpan w:val="18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Рок за завршетак активности</w:t>
            </w:r>
          </w:p>
        </w:tc>
        <w:tc>
          <w:tcPr>
            <w:tcW w:w="1463" w:type="dxa"/>
            <w:gridSpan w:val="14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Извор финансирања</w:t>
            </w:r>
          </w:p>
        </w:tc>
        <w:tc>
          <w:tcPr>
            <w:tcW w:w="1398" w:type="dxa"/>
            <w:gridSpan w:val="19"/>
            <w:vMerge w:val="restart"/>
            <w:tcBorders>
              <w:top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Веза са програмским буџетом</w:t>
            </w:r>
          </w:p>
          <w:p w:rsidR="00875EF9" w:rsidRPr="00B40957" w:rsidRDefault="00875EF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5052" w:type="dxa"/>
            <w:gridSpan w:val="49"/>
            <w:tcBorders>
              <w:top w:val="double" w:sz="4" w:space="0" w:color="auto"/>
              <w:right w:val="double" w:sz="4" w:space="0" w:color="auto"/>
            </w:tcBorders>
            <w:shd w:val="clear" w:color="auto" w:fill="FFF2CC"/>
          </w:tcPr>
          <w:p w:rsidR="00875EF9" w:rsidRPr="00B40957" w:rsidRDefault="00875EF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купна процењена финансијска средства по изворима у 000 дин.</w:t>
            </w: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  <w:lang w:val="sr-Cyrl-RS" w:eastAsia="en-US"/>
              </w:rPr>
              <w:t xml:space="preserve"> </w:t>
            </w:r>
          </w:p>
        </w:tc>
      </w:tr>
      <w:tr w:rsidR="00194BD9" w:rsidRPr="00B40957" w:rsidTr="0065562C">
        <w:trPr>
          <w:gridBefore w:val="1"/>
          <w:trHeight w:val="386"/>
        </w:trPr>
        <w:tc>
          <w:tcPr>
            <w:tcW w:w="2146" w:type="dxa"/>
            <w:gridSpan w:val="11"/>
            <w:vMerge/>
            <w:tcBorders>
              <w:left w:val="double" w:sz="4" w:space="0" w:color="auto"/>
            </w:tcBorders>
            <w:shd w:val="clear" w:color="auto" w:fill="FFF2CC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264" w:type="dxa"/>
            <w:gridSpan w:val="11"/>
            <w:vMerge/>
            <w:shd w:val="clear" w:color="auto" w:fill="FFF2CC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124" w:type="dxa"/>
            <w:gridSpan w:val="11"/>
            <w:vMerge/>
            <w:shd w:val="clear" w:color="auto" w:fill="FFF2CC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733" w:type="dxa"/>
            <w:gridSpan w:val="18"/>
            <w:vMerge/>
            <w:shd w:val="clear" w:color="auto" w:fill="FFF2CC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463" w:type="dxa"/>
            <w:gridSpan w:val="14"/>
            <w:vMerge/>
            <w:shd w:val="clear" w:color="auto" w:fill="FFF2CC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1398" w:type="dxa"/>
            <w:gridSpan w:val="19"/>
            <w:vMerge/>
            <w:shd w:val="clear" w:color="auto" w:fill="FFF2CC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</w:p>
        </w:tc>
        <w:tc>
          <w:tcPr>
            <w:tcW w:w="984" w:type="dxa"/>
            <w:gridSpan w:val="12"/>
            <w:shd w:val="clear" w:color="auto" w:fill="FFF2CC"/>
            <w:vAlign w:val="center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3</w:t>
            </w:r>
          </w:p>
        </w:tc>
        <w:tc>
          <w:tcPr>
            <w:tcW w:w="1035" w:type="dxa"/>
            <w:gridSpan w:val="11"/>
            <w:shd w:val="clear" w:color="auto" w:fill="FFF2CC"/>
            <w:vAlign w:val="center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4</w:t>
            </w:r>
          </w:p>
        </w:tc>
        <w:tc>
          <w:tcPr>
            <w:tcW w:w="629" w:type="dxa"/>
            <w:gridSpan w:val="5"/>
            <w:tcBorders>
              <w:right w:val="double" w:sz="4" w:space="0" w:color="auto"/>
            </w:tcBorders>
            <w:shd w:val="clear" w:color="auto" w:fill="FFF2CC"/>
            <w:vAlign w:val="center"/>
          </w:tcPr>
          <w:p w:rsidR="00F04D39" w:rsidRPr="00B40957" w:rsidRDefault="00F04D39" w:rsidP="00AE6973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5</w:t>
            </w:r>
          </w:p>
        </w:tc>
        <w:tc>
          <w:tcPr>
            <w:tcW w:w="928" w:type="dxa"/>
            <w:gridSpan w:val="10"/>
            <w:tcBorders>
              <w:right w:val="double" w:sz="4" w:space="0" w:color="auto"/>
            </w:tcBorders>
            <w:shd w:val="clear" w:color="auto" w:fill="FFF2CC"/>
            <w:vAlign w:val="center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2026</w:t>
            </w:r>
          </w:p>
        </w:tc>
        <w:tc>
          <w:tcPr>
            <w:tcW w:w="1476" w:type="dxa"/>
            <w:gridSpan w:val="11"/>
            <w:tcBorders>
              <w:right w:val="double" w:sz="4" w:space="0" w:color="auto"/>
            </w:tcBorders>
            <w:shd w:val="clear" w:color="auto" w:fill="FFF2CC"/>
            <w:vAlign w:val="center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2027</w:t>
            </w:r>
          </w:p>
        </w:tc>
      </w:tr>
      <w:tr w:rsidR="00194BD9" w:rsidRPr="00B40957" w:rsidTr="0065562C">
        <w:trPr>
          <w:gridBefore w:val="1"/>
          <w:trHeight w:val="436"/>
        </w:trPr>
        <w:tc>
          <w:tcPr>
            <w:tcW w:w="2146" w:type="dxa"/>
            <w:gridSpan w:val="11"/>
            <w:tcBorders>
              <w:left w:val="double" w:sz="4" w:space="0" w:color="auto"/>
            </w:tcBorders>
          </w:tcPr>
          <w:p w:rsidR="00F04D39" w:rsidRPr="00FE5EF9" w:rsidRDefault="00434BCD" w:rsidP="00434BCD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Latn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Унапређена и повезана апликација</w:t>
            </w:r>
            <w:r w:rsidR="00F04D39"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јединственог регистра повреда на раду</w:t>
            </w:r>
            <w:r w:rsidR="0065562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 xml:space="preserve"> са апликацијама МЗ и РФЗО</w:t>
            </w:r>
            <w:r w:rsidR="00EE3E5B" w:rsidRPr="00B40957">
              <w:rPr>
                <w:rFonts w:ascii="Times New Roman" w:hAnsi="Times New Roman" w:cs="Times New Roman"/>
                <w:b/>
                <w:bCs/>
                <w:color w:val="00B050"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264" w:type="dxa"/>
            <w:gridSpan w:val="11"/>
          </w:tcPr>
          <w:p w:rsidR="00F04D39" w:rsidRPr="00B40957" w:rsidRDefault="00F04D39" w:rsidP="00F04D39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124" w:type="dxa"/>
            <w:gridSpan w:val="11"/>
          </w:tcPr>
          <w:p w:rsidR="00F04D39" w:rsidRPr="00B40957" w:rsidRDefault="0065562C" w:rsidP="00F04D39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З и РФЗО</w:t>
            </w:r>
          </w:p>
        </w:tc>
        <w:tc>
          <w:tcPr>
            <w:tcW w:w="1733" w:type="dxa"/>
            <w:gridSpan w:val="18"/>
          </w:tcPr>
          <w:p w:rsidR="00F04D39" w:rsidRPr="00B40957" w:rsidRDefault="00F04D39" w:rsidP="0065562C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  <w:r w:rsidRPr="0065562C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III </w:t>
            </w:r>
            <w:r w:rsidR="0065562C" w:rsidRPr="0065562C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квартал 2024</w:t>
            </w:r>
          </w:p>
        </w:tc>
        <w:tc>
          <w:tcPr>
            <w:tcW w:w="1463" w:type="dxa"/>
            <w:gridSpan w:val="14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98" w:type="dxa"/>
            <w:gridSpan w:val="19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84" w:type="dxa"/>
            <w:gridSpan w:val="12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35" w:type="dxa"/>
            <w:gridSpan w:val="11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65562C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7000</w:t>
            </w:r>
          </w:p>
        </w:tc>
        <w:tc>
          <w:tcPr>
            <w:tcW w:w="629" w:type="dxa"/>
            <w:gridSpan w:val="5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300</w:t>
            </w:r>
          </w:p>
        </w:tc>
        <w:tc>
          <w:tcPr>
            <w:tcW w:w="928" w:type="dxa"/>
            <w:gridSpan w:val="10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300</w:t>
            </w:r>
          </w:p>
        </w:tc>
        <w:tc>
          <w:tcPr>
            <w:tcW w:w="1476" w:type="dxa"/>
            <w:gridSpan w:val="11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F04D39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  <w:tr w:rsidR="00194BD9" w:rsidRPr="00B40957" w:rsidTr="0065562C">
        <w:trPr>
          <w:gridBefore w:val="1"/>
          <w:trHeight w:val="436"/>
        </w:trPr>
        <w:tc>
          <w:tcPr>
            <w:tcW w:w="2146" w:type="dxa"/>
            <w:gridSpan w:val="11"/>
            <w:tcBorders>
              <w:left w:val="double" w:sz="4" w:space="0" w:color="auto"/>
            </w:tcBorders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Обуке за коришћење апликације</w:t>
            </w:r>
          </w:p>
        </w:tc>
        <w:tc>
          <w:tcPr>
            <w:tcW w:w="1264" w:type="dxa"/>
            <w:gridSpan w:val="11"/>
          </w:tcPr>
          <w:p w:rsidR="00F04D39" w:rsidRPr="00B40957" w:rsidRDefault="00F04D39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 w:rsidRPr="00B4095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РЗБСП</w:t>
            </w:r>
          </w:p>
        </w:tc>
        <w:tc>
          <w:tcPr>
            <w:tcW w:w="1124" w:type="dxa"/>
            <w:gridSpan w:val="11"/>
          </w:tcPr>
          <w:p w:rsidR="00EE3E5B" w:rsidRPr="00B40957" w:rsidRDefault="0065562C" w:rsidP="00AE6973">
            <w:pPr>
              <w:spacing w:after="0"/>
              <w:jc w:val="lef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 w:eastAsia="en-US"/>
              </w:rPr>
              <w:t>МЗ и РФЗО</w:t>
            </w:r>
            <w:r w:rsidRPr="00B40957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 xml:space="preserve"> </w:t>
            </w:r>
          </w:p>
        </w:tc>
        <w:tc>
          <w:tcPr>
            <w:tcW w:w="1733" w:type="dxa"/>
            <w:gridSpan w:val="18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highlight w:val="yellow"/>
                <w:lang w:val="sr-Cyrl-RS" w:eastAsia="en-US"/>
              </w:rPr>
            </w:pPr>
            <w:r w:rsidRPr="0065562C">
              <w:rPr>
                <w:rFonts w:ascii="Times New Roman" w:hAnsi="Times New Roman" w:cs="Times New Roman"/>
                <w:sz w:val="24"/>
                <w:szCs w:val="24"/>
                <w:lang w:val="en-US" w:eastAsia="en-US"/>
              </w:rPr>
              <w:t xml:space="preserve">I </w:t>
            </w:r>
            <w:r w:rsidRPr="0065562C"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  <w:t>квартал 2025</w:t>
            </w:r>
          </w:p>
        </w:tc>
        <w:tc>
          <w:tcPr>
            <w:tcW w:w="1463" w:type="dxa"/>
            <w:gridSpan w:val="14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398" w:type="dxa"/>
            <w:gridSpan w:val="19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84" w:type="dxa"/>
            <w:gridSpan w:val="12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035" w:type="dxa"/>
            <w:gridSpan w:val="11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629" w:type="dxa"/>
            <w:gridSpan w:val="5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928" w:type="dxa"/>
            <w:gridSpan w:val="10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  <w:tc>
          <w:tcPr>
            <w:tcW w:w="1476" w:type="dxa"/>
            <w:gridSpan w:val="11"/>
            <w:tcBorders>
              <w:right w:val="double" w:sz="4" w:space="0" w:color="auto"/>
            </w:tcBorders>
            <w:shd w:val="clear" w:color="auto" w:fill="FFF2CC"/>
          </w:tcPr>
          <w:p w:rsidR="00F04D39" w:rsidRPr="00B40957" w:rsidRDefault="00F04D39" w:rsidP="00AE6973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  <w:lang w:val="sr-Cyrl-RS" w:eastAsia="en-US"/>
              </w:rPr>
            </w:pPr>
          </w:p>
        </w:tc>
      </w:tr>
    </w:tbl>
    <w:p w:rsidR="00AB349D" w:rsidRDefault="002E28BC" w:rsidP="00AD3DBA">
      <w:pPr>
        <w:spacing w:after="0"/>
        <w:ind w:left="-180" w:right="-720"/>
        <w:rPr>
          <w:rFonts w:ascii="Times New Roman" w:hAnsi="Times New Roman" w:cs="Times New Roman"/>
          <w:b/>
          <w:bCs/>
          <w:sz w:val="24"/>
          <w:szCs w:val="24"/>
        </w:rPr>
      </w:pPr>
      <w:r w:rsidRPr="0089436A">
        <w:rPr>
          <w:rFonts w:ascii="Times New Roman" w:hAnsi="Times New Roman" w:cs="Times New Roman"/>
          <w:b/>
          <w:bCs/>
          <w:sz w:val="24"/>
          <w:szCs w:val="24"/>
        </w:rPr>
        <w:t>*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Средств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нису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обезбеђен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Планирано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је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д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се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у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преговорим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с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међународним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донаторским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организацијам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обезбеде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додатн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средств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кој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би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допринел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бржем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ефикаснијем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остварењу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дефинисаних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посебних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циљев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као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општег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циља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9436A">
        <w:rPr>
          <w:rFonts w:ascii="Times New Roman" w:hAnsi="Times New Roman" w:cs="Times New Roman"/>
          <w:b/>
          <w:bCs/>
          <w:sz w:val="24"/>
          <w:szCs w:val="24"/>
        </w:rPr>
        <w:t>Стратегије</w:t>
      </w:r>
      <w:proofErr w:type="spellEnd"/>
      <w:r w:rsidRPr="0089436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A7411C" w:rsidRDefault="00A7411C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7706AD" w:rsidRPr="00E80D31" w:rsidRDefault="00E80D31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НАЧЕЊЕ </w:t>
      </w:r>
      <w:r>
        <w:rPr>
          <w:rFonts w:ascii="Times New Roman" w:hAnsi="Times New Roman" w:cs="Times New Roman"/>
          <w:b/>
          <w:sz w:val="24"/>
          <w:szCs w:val="24"/>
        </w:rPr>
        <w:t>СКРАЋЕНИЦ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А</w:t>
      </w:r>
    </w:p>
    <w:p w:rsidR="00252C8F" w:rsidRPr="00E80D31" w:rsidRDefault="00252C8F">
      <w:pPr>
        <w:rPr>
          <w:rFonts w:ascii="Times New Roman" w:hAnsi="Times New Roman" w:cs="Times New Roman"/>
          <w:bCs/>
          <w:sz w:val="24"/>
          <w:szCs w:val="24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>МРЗБСП</w:t>
      </w:r>
      <w:r w:rsidRPr="00E80D31">
        <w:rPr>
          <w:rFonts w:ascii="Times New Roman" w:hAnsi="Times New Roman" w:cs="Times New Roman"/>
          <w:bCs/>
          <w:sz w:val="24"/>
          <w:szCs w:val="24"/>
          <w:lang w:val="sr-Cyrl-RS" w:eastAsia="en-US"/>
        </w:rPr>
        <w:t xml:space="preserve"> - </w:t>
      </w:r>
      <w:r w:rsidR="007706AD" w:rsidRPr="00E80D31">
        <w:rPr>
          <w:rFonts w:ascii="Times New Roman" w:hAnsi="Times New Roman" w:cs="Times New Roman"/>
          <w:bCs/>
          <w:sz w:val="24"/>
          <w:szCs w:val="24"/>
          <w:lang w:val="sr-Cyrl-RS" w:eastAsia="en-US"/>
        </w:rPr>
        <w:t>Министарство за рад, запошљавање, борачка и социјална питања</w:t>
      </w:r>
      <w:r w:rsidR="007706AD" w:rsidRPr="00E80D3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252C8F" w:rsidRPr="00E80D31" w:rsidRDefault="0089436A" w:rsidP="00252C8F">
      <w:pPr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МПР</w:t>
      </w:r>
      <w:r w:rsidR="00252C8F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– Министарство просвете</w:t>
      </w:r>
    </w:p>
    <w:p w:rsidR="00E80D31" w:rsidRPr="00E80D31" w:rsidRDefault="00E80D31" w:rsidP="00E80D31">
      <w:pPr>
        <w:rPr>
          <w:rFonts w:ascii="Times New Roman" w:hAnsi="Times New Roman" w:cs="Times New Roman"/>
          <w:noProof/>
          <w:sz w:val="24"/>
          <w:szCs w:val="24"/>
          <w:lang w:val="sr-Cyrl-CS"/>
        </w:rPr>
      </w:pP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>УБЗР – Управа за безбедност и здравље на раду</w:t>
      </w:r>
    </w:p>
    <w:p w:rsidR="00E80D31" w:rsidRPr="00E80D31" w:rsidRDefault="00E80D31" w:rsidP="00E80D31">
      <w:pPr>
        <w:rPr>
          <w:rFonts w:ascii="Times New Roman" w:hAnsi="Times New Roman" w:cs="Times New Roman"/>
          <w:bCs/>
          <w:iCs/>
          <w:noProof/>
          <w:sz w:val="24"/>
          <w:szCs w:val="24"/>
          <w:lang w:val="sr-Cyrl-CS"/>
        </w:rPr>
      </w:pP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>ИР – Инспекторат за рад</w:t>
      </w:r>
      <w:r w:rsidRPr="00E80D31">
        <w:rPr>
          <w:rFonts w:ascii="Times New Roman" w:hAnsi="Times New Roman" w:cs="Times New Roman"/>
          <w:bCs/>
          <w:iCs/>
          <w:noProof/>
          <w:sz w:val="24"/>
          <w:szCs w:val="24"/>
          <w:lang w:val="sr-Cyrl-CS"/>
        </w:rPr>
        <w:t xml:space="preserve"> </w:t>
      </w:r>
    </w:p>
    <w:p w:rsidR="00E80D31" w:rsidRPr="00E80D31" w:rsidRDefault="00E80D31" w:rsidP="00E80D31">
      <w:pPr>
        <w:rPr>
          <w:rFonts w:ascii="Times New Roman" w:hAnsi="Times New Roman" w:cs="Times New Roman"/>
          <w:noProof/>
          <w:sz w:val="24"/>
          <w:szCs w:val="24"/>
          <w:lang w:val="sr-Cyrl-CS"/>
        </w:rPr>
      </w:pPr>
      <w:r w:rsidRPr="00E80D31">
        <w:rPr>
          <w:rFonts w:ascii="Times New Roman" w:hAnsi="Times New Roman" w:cs="Times New Roman"/>
          <w:bCs/>
          <w:iCs/>
          <w:noProof/>
          <w:sz w:val="24"/>
          <w:szCs w:val="24"/>
          <w:lang w:val="sr-Cyrl-CS"/>
        </w:rPr>
        <w:t>СЕС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 xml:space="preserve"> – Социјално-економски савет Републике Србије</w:t>
      </w:r>
    </w:p>
    <w:p w:rsidR="00446D6D" w:rsidRPr="00E80D31" w:rsidRDefault="00446D6D">
      <w:pPr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ПКС – Привредна комора</w:t>
      </w:r>
      <w:r w:rsidR="00B7576E" w:rsidRPr="00E80D31">
        <w:rPr>
          <w:rFonts w:ascii="Times New Roman" w:hAnsi="Times New Roman" w:cs="Times New Roman"/>
          <w:bCs/>
          <w:sz w:val="24"/>
          <w:szCs w:val="24"/>
          <w:lang w:val="sr-Latn-RS"/>
        </w:rPr>
        <w:t xml:space="preserve"> </w:t>
      </w:r>
      <w:r w:rsidR="00BC2125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Србије</w:t>
      </w:r>
    </w:p>
    <w:p w:rsidR="00446D6D" w:rsidRPr="00E80D31" w:rsidRDefault="00252C8F">
      <w:pPr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ССС – Савез самосталних синдиката</w:t>
      </w:r>
      <w:r w:rsidR="00BC2125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рбије</w:t>
      </w:r>
    </w:p>
    <w:p w:rsidR="00252C8F" w:rsidRPr="00E80D31" w:rsidRDefault="00252C8F">
      <w:pPr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УП – Унија послодаваца</w:t>
      </w:r>
      <w:r w:rsidR="00BC2125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рб</w:t>
      </w:r>
      <w:r w:rsidR="00E80D31">
        <w:rPr>
          <w:rFonts w:ascii="Times New Roman" w:hAnsi="Times New Roman" w:cs="Times New Roman"/>
          <w:bCs/>
          <w:sz w:val="24"/>
          <w:szCs w:val="24"/>
          <w:lang w:val="sr-Cyrl-RS"/>
        </w:rPr>
        <w:t>и</w:t>
      </w:r>
      <w:r w:rsidR="00BC2125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>је</w:t>
      </w:r>
    </w:p>
    <w:p w:rsidR="00F040B6" w:rsidRPr="00E80D31" w:rsidRDefault="00252C8F" w:rsidP="00F040B6">
      <w:pPr>
        <w:shd w:val="clear" w:color="auto" w:fill="FFFFFF"/>
        <w:spacing w:after="150"/>
        <w:rPr>
          <w:rFonts w:ascii="Times New Roman" w:hAnsi="Times New Roman" w:cs="Times New Roman"/>
          <w:sz w:val="24"/>
          <w:szCs w:val="24"/>
          <w:lang w:val="sr-Cyrl-RS"/>
        </w:rPr>
      </w:pPr>
      <w:r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С </w:t>
      </w:r>
      <w:r w:rsidR="00F040B6" w:rsidRPr="00E80D31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- </w:t>
      </w:r>
      <w:r w:rsidR="00F040B6" w:rsidRPr="00E80D31">
        <w:rPr>
          <w:rFonts w:ascii="Times New Roman" w:hAnsi="Times New Roman" w:cs="Times New Roman"/>
          <w:sz w:val="24"/>
          <w:szCs w:val="24"/>
          <w:lang w:val="sr-Cyrl-RS"/>
        </w:rPr>
        <w:t xml:space="preserve">УГС НЕЗАВИСНОСТ </w:t>
      </w:r>
    </w:p>
    <w:p w:rsidR="00E80D31" w:rsidRPr="00333748" w:rsidRDefault="00E80D31" w:rsidP="00333748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80D31">
        <w:rPr>
          <w:rFonts w:ascii="Times New Roman" w:hAnsi="Times New Roman" w:cs="Times New Roman"/>
          <w:noProof/>
          <w:sz w:val="24"/>
          <w:szCs w:val="24"/>
          <w:lang w:val="sr-Cyrl-RS"/>
        </w:rPr>
        <w:t>ИМРС „Карајовић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>”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>–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 Институт за медицину рада Србије „Др Драгомир Карајовић</w:t>
      </w:r>
      <w:r w:rsidRPr="00E80D31">
        <w:rPr>
          <w:rFonts w:ascii="Times New Roman" w:hAnsi="Times New Roman" w:cs="Times New Roman"/>
          <w:noProof/>
          <w:sz w:val="24"/>
          <w:szCs w:val="24"/>
          <w:lang w:val="sr-Cyrl-CS"/>
        </w:rPr>
        <w:t>”</w:t>
      </w:r>
    </w:p>
    <w:sectPr w:rsidR="00E80D31" w:rsidRPr="00333748" w:rsidSect="004C6DEF">
      <w:pgSz w:w="15840" w:h="12240" w:orient="landscape"/>
      <w:pgMar w:top="1440" w:right="1440" w:bottom="99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AA0B" w16cex:dateUtc="2023-08-02T08:10:00Z"/>
  <w16cex:commentExtensible w16cex:durableId="2874AD90" w16cex:dateUtc="2023-08-02T08:25:00Z"/>
  <w16cex:commentExtensible w16cex:durableId="2874AA3E" w16cex:dateUtc="2023-08-02T08:11:00Z"/>
  <w16cex:commentExtensible w16cex:durableId="2808898A" w16cex:dateUtc="2023-05-12T07:46:00Z"/>
  <w16cex:commentExtensible w16cex:durableId="2874ABA6" w16cex:dateUtc="2023-08-02T08:17:00Z"/>
  <w16cex:commentExtensible w16cex:durableId="2874AC23" w16cex:dateUtc="2023-08-02T08:19:00Z"/>
  <w16cex:commentExtensible w16cex:durableId="2874A949" w16cex:dateUtc="2023-08-02T08:07:00Z"/>
  <w16cex:commentExtensible w16cex:durableId="2874A968" w16cex:dateUtc="2023-08-02T08:07:00Z"/>
  <w16cex:commentExtensible w16cex:durableId="28088A13" w16cex:dateUtc="2023-05-12T07:49:00Z"/>
  <w16cex:commentExtensible w16cex:durableId="2874A8A7" w16cex:dateUtc="2023-08-02T08:04:00Z"/>
  <w16cex:commentExtensible w16cex:durableId="2874A7BC" w16cex:dateUtc="2023-08-02T08:0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MwNzexNDI0MTdT0lEKTi0uzszPAykwrAUA3HlUhCwAAAA="/>
  </w:docVars>
  <w:rsids>
    <w:rsidRoot w:val="00137A7B"/>
    <w:rsid w:val="000202BC"/>
    <w:rsid w:val="000543E5"/>
    <w:rsid w:val="00061EFC"/>
    <w:rsid w:val="00066944"/>
    <w:rsid w:val="00092349"/>
    <w:rsid w:val="00096BF8"/>
    <w:rsid w:val="000A5124"/>
    <w:rsid w:val="000A5D8F"/>
    <w:rsid w:val="000A6B86"/>
    <w:rsid w:val="000B125E"/>
    <w:rsid w:val="000B7DDC"/>
    <w:rsid w:val="000D10F0"/>
    <w:rsid w:val="000D5EF0"/>
    <w:rsid w:val="000E0963"/>
    <w:rsid w:val="000F11B9"/>
    <w:rsid w:val="00104AEE"/>
    <w:rsid w:val="0010564F"/>
    <w:rsid w:val="00116F42"/>
    <w:rsid w:val="00120B84"/>
    <w:rsid w:val="00137A7B"/>
    <w:rsid w:val="00140438"/>
    <w:rsid w:val="00140616"/>
    <w:rsid w:val="001444CA"/>
    <w:rsid w:val="001525F5"/>
    <w:rsid w:val="00161EC5"/>
    <w:rsid w:val="0017003A"/>
    <w:rsid w:val="001847C1"/>
    <w:rsid w:val="00185D8E"/>
    <w:rsid w:val="001912CF"/>
    <w:rsid w:val="0019366B"/>
    <w:rsid w:val="00194BD9"/>
    <w:rsid w:val="001B7427"/>
    <w:rsid w:val="001C0A4D"/>
    <w:rsid w:val="001E438E"/>
    <w:rsid w:val="001F40B6"/>
    <w:rsid w:val="002027FF"/>
    <w:rsid w:val="00203CB9"/>
    <w:rsid w:val="00210DF9"/>
    <w:rsid w:val="00212B9E"/>
    <w:rsid w:val="00220F31"/>
    <w:rsid w:val="00252C8F"/>
    <w:rsid w:val="00260D30"/>
    <w:rsid w:val="00264ACD"/>
    <w:rsid w:val="002679FE"/>
    <w:rsid w:val="0027332F"/>
    <w:rsid w:val="00277970"/>
    <w:rsid w:val="00282CFE"/>
    <w:rsid w:val="002854DA"/>
    <w:rsid w:val="002903BB"/>
    <w:rsid w:val="002A1C95"/>
    <w:rsid w:val="002A3894"/>
    <w:rsid w:val="002A7DD4"/>
    <w:rsid w:val="002B2807"/>
    <w:rsid w:val="002B4435"/>
    <w:rsid w:val="002C449E"/>
    <w:rsid w:val="002C641C"/>
    <w:rsid w:val="002D2B4A"/>
    <w:rsid w:val="002E28BC"/>
    <w:rsid w:val="002F3832"/>
    <w:rsid w:val="002F3F20"/>
    <w:rsid w:val="003131A9"/>
    <w:rsid w:val="0031535C"/>
    <w:rsid w:val="00316FAA"/>
    <w:rsid w:val="003258BE"/>
    <w:rsid w:val="00332E1D"/>
    <w:rsid w:val="00333748"/>
    <w:rsid w:val="00335C8F"/>
    <w:rsid w:val="00342979"/>
    <w:rsid w:val="00357030"/>
    <w:rsid w:val="00361D7A"/>
    <w:rsid w:val="00362513"/>
    <w:rsid w:val="00367EDA"/>
    <w:rsid w:val="003859B6"/>
    <w:rsid w:val="003A5DE1"/>
    <w:rsid w:val="003B172C"/>
    <w:rsid w:val="003B7283"/>
    <w:rsid w:val="003C742E"/>
    <w:rsid w:val="003D31D3"/>
    <w:rsid w:val="003D3A69"/>
    <w:rsid w:val="003D6244"/>
    <w:rsid w:val="003D772C"/>
    <w:rsid w:val="003E00ED"/>
    <w:rsid w:val="003E2D2E"/>
    <w:rsid w:val="003E337B"/>
    <w:rsid w:val="003F0152"/>
    <w:rsid w:val="003F168C"/>
    <w:rsid w:val="00401127"/>
    <w:rsid w:val="00406924"/>
    <w:rsid w:val="004120D3"/>
    <w:rsid w:val="00427272"/>
    <w:rsid w:val="00434BCD"/>
    <w:rsid w:val="00435441"/>
    <w:rsid w:val="00446D6D"/>
    <w:rsid w:val="00454858"/>
    <w:rsid w:val="00455241"/>
    <w:rsid w:val="00483A9B"/>
    <w:rsid w:val="00486A4D"/>
    <w:rsid w:val="004909D8"/>
    <w:rsid w:val="004C6DEF"/>
    <w:rsid w:val="004F43D7"/>
    <w:rsid w:val="00515260"/>
    <w:rsid w:val="00520150"/>
    <w:rsid w:val="00520EC0"/>
    <w:rsid w:val="00533382"/>
    <w:rsid w:val="00537124"/>
    <w:rsid w:val="00546772"/>
    <w:rsid w:val="00547717"/>
    <w:rsid w:val="005578A9"/>
    <w:rsid w:val="005658F0"/>
    <w:rsid w:val="00565C9B"/>
    <w:rsid w:val="005735D5"/>
    <w:rsid w:val="005750F9"/>
    <w:rsid w:val="00575AF8"/>
    <w:rsid w:val="0058338F"/>
    <w:rsid w:val="00586338"/>
    <w:rsid w:val="0059631B"/>
    <w:rsid w:val="00596949"/>
    <w:rsid w:val="005A0398"/>
    <w:rsid w:val="005A37A0"/>
    <w:rsid w:val="005B4CBD"/>
    <w:rsid w:val="005B7204"/>
    <w:rsid w:val="005D2127"/>
    <w:rsid w:val="005E7A4F"/>
    <w:rsid w:val="005F7BB4"/>
    <w:rsid w:val="00611825"/>
    <w:rsid w:val="00616AA4"/>
    <w:rsid w:val="00623A3A"/>
    <w:rsid w:val="00627A0E"/>
    <w:rsid w:val="006313B2"/>
    <w:rsid w:val="00633BF0"/>
    <w:rsid w:val="006555F5"/>
    <w:rsid w:val="0065562C"/>
    <w:rsid w:val="00661AA3"/>
    <w:rsid w:val="00672792"/>
    <w:rsid w:val="00692BD8"/>
    <w:rsid w:val="006965B2"/>
    <w:rsid w:val="006974AA"/>
    <w:rsid w:val="00697B9E"/>
    <w:rsid w:val="006A3D03"/>
    <w:rsid w:val="006B0546"/>
    <w:rsid w:val="006B4DBD"/>
    <w:rsid w:val="006B6A62"/>
    <w:rsid w:val="006C7F8A"/>
    <w:rsid w:val="006D1FB9"/>
    <w:rsid w:val="006D2FC4"/>
    <w:rsid w:val="006D63FF"/>
    <w:rsid w:val="006F7721"/>
    <w:rsid w:val="00703CE8"/>
    <w:rsid w:val="00710927"/>
    <w:rsid w:val="00722EE4"/>
    <w:rsid w:val="00734A4B"/>
    <w:rsid w:val="00742DBA"/>
    <w:rsid w:val="007556B1"/>
    <w:rsid w:val="007573C9"/>
    <w:rsid w:val="00762425"/>
    <w:rsid w:val="00765450"/>
    <w:rsid w:val="007663AA"/>
    <w:rsid w:val="007706AD"/>
    <w:rsid w:val="00774634"/>
    <w:rsid w:val="00783A9E"/>
    <w:rsid w:val="00796E6C"/>
    <w:rsid w:val="007D3C2D"/>
    <w:rsid w:val="007D771F"/>
    <w:rsid w:val="007E592F"/>
    <w:rsid w:val="007F1284"/>
    <w:rsid w:val="007F6129"/>
    <w:rsid w:val="007F61C0"/>
    <w:rsid w:val="007F7599"/>
    <w:rsid w:val="00801C70"/>
    <w:rsid w:val="00803D8A"/>
    <w:rsid w:val="008076BA"/>
    <w:rsid w:val="00807D5E"/>
    <w:rsid w:val="00812F0A"/>
    <w:rsid w:val="00814A18"/>
    <w:rsid w:val="00816931"/>
    <w:rsid w:val="00821E5F"/>
    <w:rsid w:val="00825A57"/>
    <w:rsid w:val="00827346"/>
    <w:rsid w:val="0083498B"/>
    <w:rsid w:val="008349C8"/>
    <w:rsid w:val="008407DB"/>
    <w:rsid w:val="00842A3B"/>
    <w:rsid w:val="0085541D"/>
    <w:rsid w:val="00856E44"/>
    <w:rsid w:val="00864A6E"/>
    <w:rsid w:val="00875EF9"/>
    <w:rsid w:val="0087768F"/>
    <w:rsid w:val="0088063C"/>
    <w:rsid w:val="00885852"/>
    <w:rsid w:val="008877D4"/>
    <w:rsid w:val="00887993"/>
    <w:rsid w:val="0089436A"/>
    <w:rsid w:val="008A4F8E"/>
    <w:rsid w:val="008B3256"/>
    <w:rsid w:val="008B47D6"/>
    <w:rsid w:val="008D31F9"/>
    <w:rsid w:val="008F27E9"/>
    <w:rsid w:val="008F7488"/>
    <w:rsid w:val="0090442A"/>
    <w:rsid w:val="00911FE9"/>
    <w:rsid w:val="009170A5"/>
    <w:rsid w:val="00924CE4"/>
    <w:rsid w:val="0092631D"/>
    <w:rsid w:val="00943029"/>
    <w:rsid w:val="009455D1"/>
    <w:rsid w:val="00951314"/>
    <w:rsid w:val="009564F5"/>
    <w:rsid w:val="009722AB"/>
    <w:rsid w:val="0097268A"/>
    <w:rsid w:val="0097404B"/>
    <w:rsid w:val="00981DAD"/>
    <w:rsid w:val="00983372"/>
    <w:rsid w:val="00985B12"/>
    <w:rsid w:val="00987E0C"/>
    <w:rsid w:val="00992F0F"/>
    <w:rsid w:val="0099423C"/>
    <w:rsid w:val="009B1C63"/>
    <w:rsid w:val="009E696A"/>
    <w:rsid w:val="009F0FFB"/>
    <w:rsid w:val="00A0564D"/>
    <w:rsid w:val="00A07418"/>
    <w:rsid w:val="00A20410"/>
    <w:rsid w:val="00A32EF1"/>
    <w:rsid w:val="00A350EC"/>
    <w:rsid w:val="00A35516"/>
    <w:rsid w:val="00A446CE"/>
    <w:rsid w:val="00A52853"/>
    <w:rsid w:val="00A53DF6"/>
    <w:rsid w:val="00A54549"/>
    <w:rsid w:val="00A55237"/>
    <w:rsid w:val="00A5722E"/>
    <w:rsid w:val="00A63C19"/>
    <w:rsid w:val="00A63D50"/>
    <w:rsid w:val="00A64AF5"/>
    <w:rsid w:val="00A7411C"/>
    <w:rsid w:val="00A8338B"/>
    <w:rsid w:val="00A868F4"/>
    <w:rsid w:val="00A90A8F"/>
    <w:rsid w:val="00A94FDB"/>
    <w:rsid w:val="00AA301C"/>
    <w:rsid w:val="00AA78FB"/>
    <w:rsid w:val="00AB349D"/>
    <w:rsid w:val="00AB42C1"/>
    <w:rsid w:val="00AD00F1"/>
    <w:rsid w:val="00AD0146"/>
    <w:rsid w:val="00AD1905"/>
    <w:rsid w:val="00AD3DBA"/>
    <w:rsid w:val="00AE6973"/>
    <w:rsid w:val="00AF3497"/>
    <w:rsid w:val="00B12BDA"/>
    <w:rsid w:val="00B219A5"/>
    <w:rsid w:val="00B40957"/>
    <w:rsid w:val="00B54C7C"/>
    <w:rsid w:val="00B62D3B"/>
    <w:rsid w:val="00B64730"/>
    <w:rsid w:val="00B662D2"/>
    <w:rsid w:val="00B71F16"/>
    <w:rsid w:val="00B74EFB"/>
    <w:rsid w:val="00B7576E"/>
    <w:rsid w:val="00B763C4"/>
    <w:rsid w:val="00B840BC"/>
    <w:rsid w:val="00B91B15"/>
    <w:rsid w:val="00BA48E9"/>
    <w:rsid w:val="00BB383D"/>
    <w:rsid w:val="00BC2125"/>
    <w:rsid w:val="00BE0238"/>
    <w:rsid w:val="00BE7085"/>
    <w:rsid w:val="00BF3E6C"/>
    <w:rsid w:val="00BF5028"/>
    <w:rsid w:val="00BF6AD5"/>
    <w:rsid w:val="00C017D8"/>
    <w:rsid w:val="00C05653"/>
    <w:rsid w:val="00C1089E"/>
    <w:rsid w:val="00C31DF5"/>
    <w:rsid w:val="00C35EF0"/>
    <w:rsid w:val="00C36E21"/>
    <w:rsid w:val="00C37631"/>
    <w:rsid w:val="00C427EC"/>
    <w:rsid w:val="00C51C54"/>
    <w:rsid w:val="00C546AC"/>
    <w:rsid w:val="00C57047"/>
    <w:rsid w:val="00C57168"/>
    <w:rsid w:val="00C5752E"/>
    <w:rsid w:val="00C62050"/>
    <w:rsid w:val="00C66F95"/>
    <w:rsid w:val="00C73E2A"/>
    <w:rsid w:val="00C74421"/>
    <w:rsid w:val="00C7626B"/>
    <w:rsid w:val="00C76ED9"/>
    <w:rsid w:val="00C8128B"/>
    <w:rsid w:val="00C834EF"/>
    <w:rsid w:val="00C9270F"/>
    <w:rsid w:val="00CA70BA"/>
    <w:rsid w:val="00CB1563"/>
    <w:rsid w:val="00CB17EC"/>
    <w:rsid w:val="00CC5C1D"/>
    <w:rsid w:val="00CD05E4"/>
    <w:rsid w:val="00CE57C6"/>
    <w:rsid w:val="00CE6D2E"/>
    <w:rsid w:val="00CF69BD"/>
    <w:rsid w:val="00D0284F"/>
    <w:rsid w:val="00D17D04"/>
    <w:rsid w:val="00D26FA8"/>
    <w:rsid w:val="00D27FF6"/>
    <w:rsid w:val="00D301C2"/>
    <w:rsid w:val="00D319D2"/>
    <w:rsid w:val="00D31D8A"/>
    <w:rsid w:val="00D329C0"/>
    <w:rsid w:val="00D42AC8"/>
    <w:rsid w:val="00D45212"/>
    <w:rsid w:val="00D51AF1"/>
    <w:rsid w:val="00D51C60"/>
    <w:rsid w:val="00D55143"/>
    <w:rsid w:val="00D568A6"/>
    <w:rsid w:val="00D742F5"/>
    <w:rsid w:val="00D80637"/>
    <w:rsid w:val="00D81CED"/>
    <w:rsid w:val="00D96D75"/>
    <w:rsid w:val="00DA0521"/>
    <w:rsid w:val="00DA23D0"/>
    <w:rsid w:val="00DA4A34"/>
    <w:rsid w:val="00DA4B0B"/>
    <w:rsid w:val="00DB6642"/>
    <w:rsid w:val="00DC1774"/>
    <w:rsid w:val="00DF1266"/>
    <w:rsid w:val="00DF3336"/>
    <w:rsid w:val="00DF37FB"/>
    <w:rsid w:val="00E027E4"/>
    <w:rsid w:val="00E03D09"/>
    <w:rsid w:val="00E15F9B"/>
    <w:rsid w:val="00E225E7"/>
    <w:rsid w:val="00E32CC1"/>
    <w:rsid w:val="00E33787"/>
    <w:rsid w:val="00E449FB"/>
    <w:rsid w:val="00E527DD"/>
    <w:rsid w:val="00E54259"/>
    <w:rsid w:val="00E56DD1"/>
    <w:rsid w:val="00E76437"/>
    <w:rsid w:val="00E80D31"/>
    <w:rsid w:val="00E85D52"/>
    <w:rsid w:val="00EB7852"/>
    <w:rsid w:val="00EC6C30"/>
    <w:rsid w:val="00ED6C40"/>
    <w:rsid w:val="00EE3E5B"/>
    <w:rsid w:val="00EE692E"/>
    <w:rsid w:val="00EF104C"/>
    <w:rsid w:val="00EF6F60"/>
    <w:rsid w:val="00EF7C64"/>
    <w:rsid w:val="00F040B6"/>
    <w:rsid w:val="00F04D39"/>
    <w:rsid w:val="00F262A8"/>
    <w:rsid w:val="00F35D58"/>
    <w:rsid w:val="00F425D3"/>
    <w:rsid w:val="00F5323A"/>
    <w:rsid w:val="00F61662"/>
    <w:rsid w:val="00F6255E"/>
    <w:rsid w:val="00F64BA7"/>
    <w:rsid w:val="00F65D8B"/>
    <w:rsid w:val="00F7400B"/>
    <w:rsid w:val="00F743DD"/>
    <w:rsid w:val="00F84AA9"/>
    <w:rsid w:val="00F86039"/>
    <w:rsid w:val="00F86A3C"/>
    <w:rsid w:val="00F87ED1"/>
    <w:rsid w:val="00F93CC3"/>
    <w:rsid w:val="00FA4161"/>
    <w:rsid w:val="00FB734B"/>
    <w:rsid w:val="00FB7F25"/>
    <w:rsid w:val="00FC419A"/>
    <w:rsid w:val="00FC5DFA"/>
    <w:rsid w:val="00FC7E32"/>
    <w:rsid w:val="00FD791B"/>
    <w:rsid w:val="00FD7E28"/>
    <w:rsid w:val="00FE1643"/>
    <w:rsid w:val="00FE311E"/>
    <w:rsid w:val="00FE5EF9"/>
    <w:rsid w:val="00FF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2CCEE"/>
  <w15:chartTrackingRefBased/>
  <w15:docId w15:val="{497C0EAD-6D8F-4201-8212-7C1E3CDB9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A7B"/>
    <w:pPr>
      <w:spacing w:after="240" w:line="240" w:lineRule="auto"/>
      <w:jc w:val="both"/>
    </w:pPr>
    <w:rPr>
      <w:rFonts w:ascii="Calibri" w:eastAsia="Georgia" w:hAnsi="Calibri" w:cs="Georgia"/>
      <w:szCs w:val="20"/>
      <w:lang w:val="en-GB" w:eastAsia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137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37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722EE4"/>
    <w:pPr>
      <w:spacing w:after="200"/>
      <w:jc w:val="left"/>
    </w:pPr>
    <w:rPr>
      <w:rFonts w:ascii="Verdana" w:eastAsiaTheme="minorHAnsi" w:hAnsi="Verdana" w:cs="Verdana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2EE4"/>
    <w:rPr>
      <w:rFonts w:ascii="Verdana" w:hAnsi="Verdana" w:cs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2EE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212"/>
    <w:pPr>
      <w:spacing w:after="240"/>
      <w:jc w:val="both"/>
    </w:pPr>
    <w:rPr>
      <w:rFonts w:ascii="Calibri" w:eastAsia="Georgia" w:hAnsi="Calibri" w:cs="Georgia"/>
      <w:b/>
      <w:bCs/>
      <w:lang w:val="en-GB" w:eastAsia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212"/>
    <w:rPr>
      <w:rFonts w:ascii="Calibri" w:eastAsia="Georgia" w:hAnsi="Calibri" w:cs="Georgia"/>
      <w:b/>
      <w:bCs/>
      <w:sz w:val="20"/>
      <w:szCs w:val="20"/>
      <w:lang w:val="en-GB" w:eastAsia="sr-Cyrl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97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973"/>
    <w:rPr>
      <w:rFonts w:ascii="Segoe UI" w:eastAsia="Georgia" w:hAnsi="Segoe UI" w:cs="Segoe UI"/>
      <w:sz w:val="18"/>
      <w:szCs w:val="18"/>
      <w:lang w:val="en-GB" w:eastAsia="sr-Cyrl-RS"/>
    </w:rPr>
  </w:style>
  <w:style w:type="paragraph" w:styleId="Revision">
    <w:name w:val="Revision"/>
    <w:hidden/>
    <w:uiPriority w:val="99"/>
    <w:semiHidden/>
    <w:rsid w:val="007F61C0"/>
    <w:pPr>
      <w:spacing w:after="0" w:line="240" w:lineRule="auto"/>
    </w:pPr>
    <w:rPr>
      <w:rFonts w:ascii="Calibri" w:eastAsia="Georgia" w:hAnsi="Calibri" w:cs="Georgia"/>
      <w:szCs w:val="20"/>
      <w:lang w:val="en-GB" w:eastAsia="sr-Cyrl-RS"/>
    </w:rPr>
  </w:style>
  <w:style w:type="paragraph" w:customStyle="1" w:styleId="Normal1">
    <w:name w:val="Normal1"/>
    <w:basedOn w:val="Normal"/>
    <w:rsid w:val="00282CF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unhideWhenUsed/>
    <w:rsid w:val="00F93CC3"/>
    <w:pPr>
      <w:tabs>
        <w:tab w:val="left" w:pos="1080"/>
        <w:tab w:val="left" w:pos="1440"/>
      </w:tabs>
      <w:spacing w:after="0"/>
    </w:pPr>
    <w:rPr>
      <w:rFonts w:ascii="Times New Roman" w:eastAsia="Times New Roman" w:hAnsi="Times New Roman" w:cs="Times New Roman"/>
      <w:b/>
      <w:bCs/>
      <w:sz w:val="24"/>
      <w:szCs w:val="24"/>
      <w:lang w:val="sr-Cyrl-CS" w:eastAsia="ar-SA"/>
    </w:rPr>
  </w:style>
  <w:style w:type="character" w:customStyle="1" w:styleId="BodyText2Char">
    <w:name w:val="Body Text 2 Char"/>
    <w:basedOn w:val="DefaultParagraphFont"/>
    <w:link w:val="BodyText2"/>
    <w:rsid w:val="00F93CC3"/>
    <w:rPr>
      <w:rFonts w:ascii="Times New Roman" w:eastAsia="Times New Roman" w:hAnsi="Times New Roman" w:cs="Times New Roman"/>
      <w:b/>
      <w:bCs/>
      <w:sz w:val="24"/>
      <w:szCs w:val="24"/>
      <w:lang w:val="sr-Cyrl-CS" w:eastAsia="ar-SA"/>
    </w:rPr>
  </w:style>
  <w:style w:type="paragraph" w:styleId="ListParagraph">
    <w:name w:val="List Paragraph"/>
    <w:basedOn w:val="Normal"/>
    <w:uiPriority w:val="34"/>
    <w:qFormat/>
    <w:rsid w:val="00DF1266"/>
    <w:pPr>
      <w:spacing w:after="200" w:line="276" w:lineRule="auto"/>
      <w:ind w:left="720"/>
      <w:contextualSpacing/>
      <w:jc w:val="left"/>
    </w:pPr>
    <w:rPr>
      <w:rFonts w:ascii="Verdana" w:eastAsia="Times New Roman" w:hAnsi="Verdana" w:cs="Verdana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634D3-7939-42FD-8A4F-247243B88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9</Pages>
  <Words>2921</Words>
  <Characters>1665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ko Radulovic</dc:creator>
  <cp:keywords/>
  <dc:description/>
  <cp:lastModifiedBy>Biljana Djuric</cp:lastModifiedBy>
  <cp:revision>36</cp:revision>
  <dcterms:created xsi:type="dcterms:W3CDTF">2023-09-27T11:00:00Z</dcterms:created>
  <dcterms:modified xsi:type="dcterms:W3CDTF">2023-09-27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c38ca41aed52ef63ffbb9121e0739c6880ea0c438099f3f740aca72b80e336</vt:lpwstr>
  </property>
</Properties>
</file>